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8"/>
        <w:tblW w:w="10562" w:type="dxa"/>
        <w:tblLook w:val="04A0" w:firstRow="1" w:lastRow="0" w:firstColumn="1" w:lastColumn="0" w:noHBand="0" w:noVBand="1"/>
      </w:tblPr>
      <w:tblGrid>
        <w:gridCol w:w="993"/>
        <w:gridCol w:w="4646"/>
        <w:gridCol w:w="652"/>
        <w:gridCol w:w="1459"/>
        <w:gridCol w:w="37"/>
        <w:gridCol w:w="1422"/>
        <w:gridCol w:w="1353"/>
      </w:tblGrid>
      <w:tr w:rsidR="00A32B5A" w14:paraId="4A8F3C0D" w14:textId="77777777" w:rsidTr="00A32B5A">
        <w:trPr>
          <w:trHeight w:val="268"/>
        </w:trPr>
        <w:tc>
          <w:tcPr>
            <w:tcW w:w="6291" w:type="dxa"/>
            <w:gridSpan w:val="3"/>
            <w:vMerge w:val="restart"/>
            <w:tcBorders>
              <w:top w:val="nil"/>
              <w:left w:val="nil"/>
              <w:right w:val="single" w:sz="12" w:space="0" w:color="auto"/>
            </w:tcBorders>
          </w:tcPr>
          <w:p w14:paraId="462AE537" w14:textId="77777777" w:rsidR="00A32B5A" w:rsidRPr="00094660" w:rsidRDefault="00A32B5A" w:rsidP="00284539">
            <w:pPr>
              <w:rPr>
                <w:noProof/>
              </w:rPr>
            </w:pPr>
            <w:bookmarkStart w:id="0" w:name="_Toc12364682"/>
            <w:r>
              <w:rPr>
                <w:rFonts w:hint="eastAsia"/>
                <w:noProof/>
                <w:sz w:val="16"/>
              </w:rPr>
              <w:drawing>
                <wp:anchor distT="0" distB="0" distL="114300" distR="114300" simplePos="0" relativeHeight="251659264" behindDoc="1" locked="0" layoutInCell="1" allowOverlap="1" wp14:anchorId="1DD37274" wp14:editId="1A9F2F90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54940</wp:posOffset>
                  </wp:positionV>
                  <wp:extent cx="3419475" cy="614680"/>
                  <wp:effectExtent l="0" t="0" r="9525" b="0"/>
                  <wp:wrapTight wrapText="bothSides">
                    <wp:wrapPolygon edited="0">
                      <wp:start x="963" y="0"/>
                      <wp:lineTo x="0" y="0"/>
                      <wp:lineTo x="0" y="20752"/>
                      <wp:lineTo x="3851" y="20752"/>
                      <wp:lineTo x="21540" y="20752"/>
                      <wp:lineTo x="21540" y="669"/>
                      <wp:lineTo x="1925" y="0"/>
                      <wp:lineTo x="963" y="0"/>
                    </wp:wrapPolygon>
                  </wp:wrapTight>
                  <wp:docPr id="1286300596" name="그림 1286300596" descr="텍스트, 폰트, 그래픽, 스크린샷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6300596" name="그림 1286300596" descr="텍스트, 폰트, 그래픽, 스크린샷이(가) 표시된 사진&#10;&#10;자동 생성된 설명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9475" cy="614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59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76A85062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담당자</w:t>
            </w:r>
          </w:p>
        </w:tc>
        <w:tc>
          <w:tcPr>
            <w:tcW w:w="1459" w:type="dxa"/>
            <w:gridSpan w:val="2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3220C4E6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검토자</w:t>
            </w:r>
          </w:p>
        </w:tc>
        <w:tc>
          <w:tcPr>
            <w:tcW w:w="1353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E2E8ACA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승인자</w:t>
            </w:r>
          </w:p>
        </w:tc>
      </w:tr>
      <w:tr w:rsidR="00A32B5A" w14:paraId="620F2A3A" w14:textId="77777777" w:rsidTr="00A32B5A">
        <w:trPr>
          <w:trHeight w:val="1137"/>
        </w:trPr>
        <w:tc>
          <w:tcPr>
            <w:tcW w:w="6291" w:type="dxa"/>
            <w:gridSpan w:val="3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73FFA24D" w14:textId="77777777" w:rsidR="00A32B5A" w:rsidRDefault="00A32B5A" w:rsidP="00284539">
            <w:pPr>
              <w:rPr>
                <w:noProof/>
              </w:rPr>
            </w:pPr>
          </w:p>
        </w:tc>
        <w:tc>
          <w:tcPr>
            <w:tcW w:w="145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1024D2C" w14:textId="01CB9CE0" w:rsidR="00A32B5A" w:rsidRDefault="00A01AEB" w:rsidP="00185115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김성열</w:t>
            </w:r>
          </w:p>
        </w:tc>
        <w:tc>
          <w:tcPr>
            <w:tcW w:w="1459" w:type="dxa"/>
            <w:gridSpan w:val="2"/>
            <w:tcBorders>
              <w:bottom w:val="single" w:sz="12" w:space="0" w:color="auto"/>
            </w:tcBorders>
            <w:vAlign w:val="center"/>
          </w:tcPr>
          <w:p w14:paraId="40576BB9" w14:textId="3F6BA768" w:rsidR="00A32B5A" w:rsidRDefault="00A01AEB" w:rsidP="00284539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이우원</w:t>
            </w:r>
          </w:p>
        </w:tc>
        <w:tc>
          <w:tcPr>
            <w:tcW w:w="135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4CC70C5" w14:textId="77777777" w:rsidR="00A32B5A" w:rsidRDefault="00A32B5A" w:rsidP="00284539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오성호</w:t>
            </w:r>
          </w:p>
        </w:tc>
      </w:tr>
      <w:tr w:rsidR="00A32B5A" w14:paraId="22385B1D" w14:textId="77777777" w:rsidTr="00A32B5A">
        <w:trPr>
          <w:trHeight w:val="562"/>
        </w:trPr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D3EC3A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보고명</w:t>
            </w:r>
          </w:p>
        </w:tc>
        <w:tc>
          <w:tcPr>
            <w:tcW w:w="9569" w:type="dxa"/>
            <w:gridSpan w:val="6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F1A6242" w14:textId="3C10BCE1" w:rsidR="00A32B5A" w:rsidRPr="00714FE5" w:rsidRDefault="00A32B5A" w:rsidP="002A0AAA">
            <w:pPr>
              <w:jc w:val="center"/>
              <w:rPr>
                <w:rFonts w:ascii="KoPub돋움체_Pro Bold" w:eastAsia="KoPub돋움체_Pro Bold" w:hAnsi="KoPub돋움체_Pro Bold"/>
                <w:noProof/>
              </w:rPr>
            </w:pPr>
          </w:p>
        </w:tc>
      </w:tr>
      <w:tr w:rsidR="00A32B5A" w14:paraId="1EA43D61" w14:textId="77777777" w:rsidTr="00A32B5A">
        <w:trPr>
          <w:trHeight w:val="562"/>
        </w:trPr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70C38E8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작성자</w:t>
            </w:r>
          </w:p>
        </w:tc>
        <w:tc>
          <w:tcPr>
            <w:tcW w:w="4646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AF00029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>
              <w:rPr>
                <w:rFonts w:hint="eastAsia"/>
                <w:b/>
                <w:bCs/>
                <w:noProof/>
              </w:rPr>
              <w:t>이우원</w:t>
            </w:r>
          </w:p>
        </w:tc>
        <w:tc>
          <w:tcPr>
            <w:tcW w:w="2148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443039B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작성일</w:t>
            </w:r>
          </w:p>
        </w:tc>
        <w:tc>
          <w:tcPr>
            <w:tcW w:w="2775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9EE1B90" w14:textId="07D0C641" w:rsidR="00A32B5A" w:rsidRDefault="00A32B5A" w:rsidP="00284539">
            <w:pPr>
              <w:jc w:val="center"/>
              <w:rPr>
                <w:rFonts w:hint="eastAsia"/>
                <w:noProof/>
              </w:rPr>
            </w:pPr>
            <w:r>
              <w:rPr>
                <w:rFonts w:hint="eastAsia"/>
                <w:noProof/>
              </w:rPr>
              <w:t>2</w:t>
            </w:r>
            <w:r w:rsidR="00185115">
              <w:rPr>
                <w:rFonts w:hint="eastAsia"/>
                <w:noProof/>
              </w:rPr>
              <w:t>5</w:t>
            </w:r>
            <w:r>
              <w:rPr>
                <w:rFonts w:hint="eastAsia"/>
                <w:noProof/>
              </w:rPr>
              <w:t>-</w:t>
            </w:r>
            <w:r w:rsidR="002B75B4">
              <w:rPr>
                <w:rFonts w:hint="eastAsia"/>
                <w:noProof/>
              </w:rPr>
              <w:t>0</w:t>
            </w:r>
            <w:r w:rsidR="00A01AEB">
              <w:rPr>
                <w:rFonts w:hint="eastAsia"/>
                <w:noProof/>
              </w:rPr>
              <w:t>3</w:t>
            </w:r>
            <w:r>
              <w:rPr>
                <w:rFonts w:hint="eastAsia"/>
                <w:noProof/>
              </w:rPr>
              <w:t>-</w:t>
            </w:r>
            <w:r w:rsidR="00A01AEB">
              <w:rPr>
                <w:rFonts w:hint="eastAsia"/>
                <w:noProof/>
              </w:rPr>
              <w:t>10</w:t>
            </w:r>
          </w:p>
        </w:tc>
      </w:tr>
    </w:tbl>
    <w:bookmarkEnd w:id="0"/>
    <w:p w14:paraId="20EFB69A" w14:textId="0E177700" w:rsidR="00EC3BF6" w:rsidRDefault="00EA39D9" w:rsidP="006705AB">
      <w:pPr>
        <w:pStyle w:val="10"/>
        <w:ind w:left="297" w:right="240"/>
        <w:rPr>
          <w:rFonts w:ascii="KoPub돋움체_Pro Medium" w:eastAsia="KoPub돋움체_Pro Medium" w:hAnsi="KoPub돋움체_Pro Medium"/>
          <w:b/>
          <w:bCs/>
          <w:sz w:val="24"/>
          <w:szCs w:val="24"/>
        </w:rPr>
      </w:pPr>
      <w:r>
        <w:rPr>
          <w:rFonts w:ascii="KoPub돋움체_Pro Medium" w:eastAsia="KoPub돋움체_Pro Medium" w:hAnsi="KoPub돋움체_Pro Medium" w:hint="eastAsia"/>
          <w:b/>
          <w:bCs/>
          <w:sz w:val="24"/>
          <w:szCs w:val="24"/>
        </w:rPr>
        <w:t>주요 보고 건</w:t>
      </w:r>
    </w:p>
    <w:p w14:paraId="68E03201" w14:textId="1E6E73ED" w:rsidR="00545FEF" w:rsidRDefault="00A01AEB" w:rsidP="00545FEF">
      <w:pPr>
        <w:pStyle w:val="21"/>
        <w:spacing w:before="240" w:after="96"/>
        <w:ind w:leftChars="118" w:left="424" w:right="240" w:hanging="141"/>
      </w:pPr>
      <w:r>
        <w:rPr>
          <w:rFonts w:hint="eastAsia"/>
        </w:rPr>
        <w:t xml:space="preserve">하드웨어 및 기구 </w:t>
      </w:r>
      <w:r w:rsidR="00545FEF">
        <w:rPr>
          <w:rFonts w:hint="eastAsia"/>
        </w:rPr>
        <w:t>보완 건</w:t>
      </w:r>
    </w:p>
    <w:p w14:paraId="3C8C1B6B" w14:textId="28C9DED5" w:rsidR="00545FEF" w:rsidRDefault="00545FEF" w:rsidP="00305B8B">
      <w:pPr>
        <w:ind w:firstLineChars="100" w:firstLine="240"/>
      </w:pPr>
      <w:r>
        <w:rPr>
          <w:rFonts w:hint="eastAsia"/>
        </w:rPr>
        <w:t xml:space="preserve">-. PWR BMS PCB </w:t>
      </w:r>
      <w:proofErr w:type="spellStart"/>
      <w:r w:rsidR="00A01AEB">
        <w:rPr>
          <w:rFonts w:hint="eastAsia"/>
        </w:rPr>
        <w:t>미샵</w:t>
      </w:r>
      <w:proofErr w:type="spellEnd"/>
      <w:r w:rsidR="00A01AEB">
        <w:rPr>
          <w:rFonts w:hint="eastAsia"/>
        </w:rPr>
        <w:t xml:space="preserve"> 작업 </w:t>
      </w:r>
      <w:r w:rsidR="004F1CB2">
        <w:rPr>
          <w:rFonts w:hint="eastAsia"/>
        </w:rPr>
        <w:t>및 제어 전원 배선 변경</w:t>
      </w:r>
    </w:p>
    <w:p w14:paraId="39BE390F" w14:textId="1B1C0049" w:rsidR="00545FEF" w:rsidRDefault="00545FEF" w:rsidP="00305B8B">
      <w:pPr>
        <w:ind w:firstLineChars="100" w:firstLine="240"/>
      </w:pPr>
      <w:r>
        <w:rPr>
          <w:rFonts w:hint="eastAsia"/>
        </w:rPr>
        <w:t xml:space="preserve">-. </w:t>
      </w:r>
      <w:r w:rsidR="00305B8B">
        <w:rPr>
          <w:rFonts w:hint="eastAsia"/>
        </w:rPr>
        <w:t xml:space="preserve">고전압 및 전류 발생 시 Pack </w:t>
      </w:r>
      <w:r w:rsidR="00305B8B">
        <w:t>–</w:t>
      </w:r>
      <w:r w:rsidR="00305B8B">
        <w:rPr>
          <w:rFonts w:hint="eastAsia"/>
        </w:rPr>
        <w:t xml:space="preserve"> Slave BMS 간 </w:t>
      </w:r>
      <w:r>
        <w:rPr>
          <w:rFonts w:hint="eastAsia"/>
        </w:rPr>
        <w:t xml:space="preserve">ISOSPI </w:t>
      </w:r>
      <w:r w:rsidR="00305B8B">
        <w:rPr>
          <w:rFonts w:hint="eastAsia"/>
        </w:rPr>
        <w:t xml:space="preserve">통신 이상 현상 원인 조사 및 개선 </w:t>
      </w:r>
    </w:p>
    <w:p w14:paraId="45E4B3D1" w14:textId="1C667E02" w:rsidR="004F1CB2" w:rsidRDefault="004F1CB2" w:rsidP="00305B8B">
      <w:pPr>
        <w:ind w:firstLineChars="100" w:firstLine="240"/>
        <w:rPr>
          <w:rFonts w:hint="eastAsia"/>
        </w:rPr>
      </w:pPr>
      <w:r>
        <w:rPr>
          <w:rFonts w:hint="eastAsia"/>
        </w:rPr>
        <w:t xml:space="preserve">-. 다수 셀 온도 센서 미 연결 현상 원인 조사 및 개선 </w:t>
      </w:r>
    </w:p>
    <w:p w14:paraId="0B7E5C87" w14:textId="77777777" w:rsidR="00A01AEB" w:rsidRDefault="00545FEF" w:rsidP="00305B8B">
      <w:pPr>
        <w:ind w:firstLineChars="100" w:firstLine="240"/>
      </w:pPr>
      <w:r>
        <w:rPr>
          <w:rFonts w:hint="eastAsia"/>
        </w:rPr>
        <w:t>-. CAN 통신 및 고전압 케이블 고주파 노이즈 개선</w:t>
      </w:r>
      <w:r w:rsidR="00A01AEB">
        <w:rPr>
          <w:rFonts w:hint="eastAsia"/>
        </w:rPr>
        <w:t>을</w:t>
      </w:r>
      <w:r>
        <w:rPr>
          <w:rFonts w:hint="eastAsia"/>
        </w:rPr>
        <w:t xml:space="preserve"> 위</w:t>
      </w:r>
      <w:r w:rsidR="00A01AEB">
        <w:rPr>
          <w:rFonts w:hint="eastAsia"/>
        </w:rPr>
        <w:t>해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페라이트</w:t>
      </w:r>
      <w:r w:rsidR="00A01AEB">
        <w:rPr>
          <w:rFonts w:hint="eastAsia"/>
        </w:rPr>
        <w:t>코어</w:t>
      </w:r>
      <w:proofErr w:type="spellEnd"/>
      <w:r w:rsidR="00A01AEB">
        <w:rPr>
          <w:rFonts w:hint="eastAsia"/>
        </w:rPr>
        <w:t xml:space="preserve"> 적용 검토</w:t>
      </w:r>
    </w:p>
    <w:p w14:paraId="5A3C609F" w14:textId="7A3FDED6" w:rsidR="00545FEF" w:rsidRDefault="00A01AEB" w:rsidP="00305B8B">
      <w:pPr>
        <w:ind w:firstLineChars="100" w:firstLine="240"/>
      </w:pPr>
      <w:r>
        <w:rPr>
          <w:rFonts w:hint="eastAsia"/>
        </w:rPr>
        <w:t xml:space="preserve">-. </w:t>
      </w:r>
      <w:r>
        <w:rPr>
          <w:rFonts w:hint="eastAsia"/>
        </w:rPr>
        <w:t>고주파 노이즈 개선을 위해</w:t>
      </w:r>
      <w:r>
        <w:rPr>
          <w:rFonts w:hint="eastAsia"/>
        </w:rPr>
        <w:t xml:space="preserve"> 고전압 </w:t>
      </w:r>
      <w:proofErr w:type="spellStart"/>
      <w:r>
        <w:rPr>
          <w:rFonts w:hint="eastAsia"/>
        </w:rPr>
        <w:t>실드</w:t>
      </w:r>
      <w:proofErr w:type="spellEnd"/>
      <w:r w:rsidR="00305B8B">
        <w:rPr>
          <w:rFonts w:hint="eastAsia"/>
        </w:rPr>
        <w:t xml:space="preserve"> </w:t>
      </w:r>
      <w:r>
        <w:rPr>
          <w:rFonts w:hint="eastAsia"/>
        </w:rPr>
        <w:t>케이블 적용 검토(충남대학교)</w:t>
      </w:r>
    </w:p>
    <w:p w14:paraId="45E27FB2" w14:textId="3ADCF865" w:rsidR="00A01AEB" w:rsidRPr="00545FEF" w:rsidRDefault="00A01AEB" w:rsidP="00305B8B">
      <w:pPr>
        <w:ind w:firstLineChars="100" w:firstLine="240"/>
        <w:rPr>
          <w:rFonts w:hint="eastAsia"/>
        </w:rPr>
      </w:pPr>
      <w:r>
        <w:rPr>
          <w:rFonts w:hint="eastAsia"/>
        </w:rPr>
        <w:t xml:space="preserve">-. 배터리 팩 내부 열 유동 개선을 위해 배터리 팩 측면에 설치된 FAN 필터망에 FAN 설치  </w:t>
      </w:r>
    </w:p>
    <w:p w14:paraId="47145CA6" w14:textId="77777777" w:rsidR="00305B8B" w:rsidRDefault="00A01AEB" w:rsidP="00305B8B">
      <w:pPr>
        <w:pStyle w:val="21"/>
        <w:spacing w:before="240" w:after="96"/>
        <w:ind w:left="240" w:right="240"/>
      </w:pPr>
      <w:r>
        <w:rPr>
          <w:rFonts w:hint="eastAsia"/>
        </w:rPr>
        <w:t xml:space="preserve">소프트웨어 보완 건 </w:t>
      </w:r>
    </w:p>
    <w:p w14:paraId="1A9214B1" w14:textId="6F4DD283" w:rsidR="00A01AEB" w:rsidRDefault="00A01AEB" w:rsidP="00305B8B">
      <w:pPr>
        <w:ind w:firstLineChars="100" w:firstLine="240"/>
      </w:pPr>
      <w:r>
        <w:rPr>
          <w:rFonts w:hint="eastAsia"/>
        </w:rPr>
        <w:t xml:space="preserve">-. </w:t>
      </w:r>
      <w:r w:rsidR="00305B8B">
        <w:rPr>
          <w:rFonts w:hint="eastAsia"/>
        </w:rPr>
        <w:t>SOC 모드 전환 시 오류 현상 보완</w:t>
      </w:r>
    </w:p>
    <w:p w14:paraId="5D7DC0BA" w14:textId="29B64E01" w:rsidR="00305B8B" w:rsidRDefault="00305B8B" w:rsidP="00305B8B">
      <w:pPr>
        <w:ind w:firstLineChars="100" w:firstLine="240"/>
      </w:pPr>
      <w:r>
        <w:rPr>
          <w:rFonts w:hint="eastAsia"/>
        </w:rPr>
        <w:t xml:space="preserve">-. </w:t>
      </w:r>
      <w:r w:rsidR="004F1CB2">
        <w:rPr>
          <w:rFonts w:hint="eastAsia"/>
        </w:rPr>
        <w:t xml:space="preserve">유지보수 및 현장 대응 위한 </w:t>
      </w:r>
      <w:r>
        <w:rPr>
          <w:rFonts w:hint="eastAsia"/>
        </w:rPr>
        <w:t xml:space="preserve">HMI 모드 위한 CAN ID 및 로직 변경 </w:t>
      </w:r>
    </w:p>
    <w:p w14:paraId="47E72BAA" w14:textId="36DA8869" w:rsidR="00305B8B" w:rsidRPr="00305B8B" w:rsidRDefault="00305B8B" w:rsidP="00305B8B">
      <w:pPr>
        <w:pStyle w:val="10"/>
        <w:ind w:left="297" w:right="240"/>
        <w:rPr>
          <w:rFonts w:ascii="KoPubWorld돋움체 Medium" w:eastAsia="KoPubWorld돋움체 Medium" w:hAnsi="KoPubWorld돋움체 Medium" w:cs="KoPubWorld돋움체 Medium"/>
          <w:b/>
          <w:bCs/>
          <w:sz w:val="24"/>
          <w:szCs w:val="32"/>
        </w:rPr>
      </w:pPr>
      <w:r w:rsidRPr="00305B8B">
        <w:rPr>
          <w:rFonts w:ascii="KoPubWorld돋움체 Medium" w:eastAsia="KoPubWorld돋움체 Medium" w:hAnsi="KoPubWorld돋움체 Medium" w:cs="KoPubWorld돋움체 Medium" w:hint="eastAsia"/>
          <w:b/>
          <w:bCs/>
          <w:sz w:val="24"/>
          <w:szCs w:val="32"/>
        </w:rPr>
        <w:t xml:space="preserve">현장 시험 결과 </w:t>
      </w:r>
    </w:p>
    <w:p w14:paraId="128CFFC6" w14:textId="503AA1A5" w:rsidR="00305B8B" w:rsidRDefault="00305B8B" w:rsidP="004F1CB2">
      <w:pPr>
        <w:ind w:left="297"/>
      </w:pPr>
      <w:r>
        <w:rPr>
          <w:rFonts w:hint="eastAsia"/>
        </w:rPr>
        <w:t xml:space="preserve">-. </w:t>
      </w:r>
      <w:r w:rsidR="004F1CB2" w:rsidRPr="004F1CB2">
        <w:t xml:space="preserve">SOC 모드 전환 시 SOC </w:t>
      </w:r>
      <w:r w:rsidR="004F1CB2">
        <w:rPr>
          <w:rFonts w:hint="eastAsia"/>
        </w:rPr>
        <w:t xml:space="preserve">일시적 오류 현상 및 </w:t>
      </w:r>
      <w:r w:rsidR="004F1CB2" w:rsidRPr="004F1CB2">
        <w:t>고전압 및 전류 발생</w:t>
      </w:r>
      <w:r w:rsidR="004F1CB2">
        <w:rPr>
          <w:rFonts w:hint="eastAsia"/>
        </w:rPr>
        <w:t xml:space="preserve"> 시 Pack-Slave BMS 간 ISOSPI 통신 이상 현상을 </w:t>
      </w:r>
      <w:r w:rsidR="004F1CB2" w:rsidRPr="004F1CB2">
        <w:t xml:space="preserve">제외하고, </w:t>
      </w:r>
      <w:r w:rsidR="004F1CB2">
        <w:rPr>
          <w:rFonts w:hint="eastAsia"/>
        </w:rPr>
        <w:t xml:space="preserve">현장 </w:t>
      </w:r>
      <w:r w:rsidR="004F1CB2" w:rsidRPr="004F1CB2">
        <w:t>임시 조치로 고객사의 요구를 충족</w:t>
      </w:r>
      <w:r w:rsidR="004F1CB2">
        <w:rPr>
          <w:rFonts w:hint="eastAsia"/>
        </w:rPr>
        <w:t xml:space="preserve">함. </w:t>
      </w:r>
    </w:p>
    <w:p w14:paraId="6E204AC6" w14:textId="77777777" w:rsidR="004F1CB2" w:rsidRPr="00305B8B" w:rsidRDefault="004F1CB2" w:rsidP="004F1CB2">
      <w:pPr>
        <w:rPr>
          <w:rFonts w:hint="eastAsia"/>
        </w:rPr>
      </w:pPr>
    </w:p>
    <w:sectPr w:rsidR="004F1CB2" w:rsidRPr="00305B8B" w:rsidSect="00A32B5A">
      <w:pgSz w:w="11906" w:h="16838"/>
      <w:pgMar w:top="1361" w:right="680" w:bottom="851" w:left="680" w:header="227" w:footer="34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9AB80" w14:textId="77777777" w:rsidR="00123B57" w:rsidRDefault="00123B57" w:rsidP="00C6438F">
      <w:r>
        <w:separator/>
      </w:r>
    </w:p>
  </w:endnote>
  <w:endnote w:type="continuationSeparator" w:id="0">
    <w:p w14:paraId="44B7EE5E" w14:textId="77777777" w:rsidR="00123B57" w:rsidRDefault="00123B57" w:rsidP="00C64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KoPub돋움체_Pro Bold">
    <w:altName w:val="맑은 고딕"/>
    <w:panose1 w:val="00000000000000000000"/>
    <w:charset w:val="81"/>
    <w:family w:val="modern"/>
    <w:notTrueType/>
    <w:pitch w:val="variable"/>
    <w:sig w:usb0="800002A7" w:usb1="39D7FCFB" w:usb2="00000010" w:usb3="00000000" w:csb0="00080001" w:csb1="00000000"/>
  </w:font>
  <w:font w:name="KoPub돋움체_Pro Medium">
    <w:altName w:val="맑은 고딕"/>
    <w:panose1 w:val="00000000000000000000"/>
    <w:charset w:val="81"/>
    <w:family w:val="modern"/>
    <w:notTrueType/>
    <w:pitch w:val="variable"/>
    <w:sig w:usb0="800002A7" w:usb1="39D7FCFB" w:usb2="00000010" w:usb3="00000000" w:csb0="00080001" w:csb1="00000000"/>
  </w:font>
  <w:font w:name="KoPubWorld돋움체 Medium">
    <w:panose1 w:val="00000600000000000000"/>
    <w:charset w:val="81"/>
    <w:family w:val="auto"/>
    <w:pitch w:val="variable"/>
    <w:sig w:usb0="B000AABF" w:usb1="7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435FE" w14:textId="77777777" w:rsidR="00123B57" w:rsidRDefault="00123B57" w:rsidP="00C6438F">
      <w:r>
        <w:rPr>
          <w:rFonts w:hint="eastAsia"/>
        </w:rPr>
        <w:separator/>
      </w:r>
    </w:p>
  </w:footnote>
  <w:footnote w:type="continuationSeparator" w:id="0">
    <w:p w14:paraId="29C0530A" w14:textId="77777777" w:rsidR="00123B57" w:rsidRDefault="00123B57" w:rsidP="00C64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8B34D492"/>
    <w:lvl w:ilvl="0">
      <w:start w:val="1"/>
      <w:numFmt w:val="bullet"/>
      <w:pStyle w:val="2"/>
      <w:lvlText w:val="-"/>
      <w:lvlJc w:val="left"/>
      <w:pPr>
        <w:ind w:left="500" w:hanging="400"/>
      </w:pPr>
      <w:rPr>
        <w:rFonts w:ascii="맑은 고딕" w:eastAsia="맑은 고딕" w:hAnsi="맑은 고딕" w:hint="eastAsia"/>
      </w:rPr>
    </w:lvl>
  </w:abstractNum>
  <w:abstractNum w:abstractNumId="1" w15:restartNumberingAfterBreak="0">
    <w:nsid w:val="FFFFFF82"/>
    <w:multiLevelType w:val="singleLevel"/>
    <w:tmpl w:val="B232B84E"/>
    <w:lvl w:ilvl="0">
      <w:start w:val="1"/>
      <w:numFmt w:val="bullet"/>
      <w:pStyle w:val="1"/>
      <w:lvlText w:val="•"/>
      <w:lvlJc w:val="left"/>
      <w:pPr>
        <w:ind w:left="400" w:hanging="400"/>
      </w:pPr>
      <w:rPr>
        <w:rFonts w:ascii="맑은 고딕" w:eastAsia="맑은 고딕" w:hAnsi="맑은 고딕" w:hint="eastAsia"/>
      </w:rPr>
    </w:lvl>
  </w:abstractNum>
  <w:abstractNum w:abstractNumId="2" w15:restartNumberingAfterBreak="0">
    <w:nsid w:val="FFFFFFFB"/>
    <w:multiLevelType w:val="multilevel"/>
    <w:tmpl w:val="CB1CAC0C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."/>
      <w:legacy w:legacy="1" w:legacySpace="144" w:legacyIndent="0"/>
      <w:lvlJc w:val="left"/>
    </w:lvl>
    <w:lvl w:ilvl="2">
      <w:start w:val="1"/>
      <w:numFmt w:val="decimal"/>
      <w:lvlText w:val="%1.%2.%3."/>
      <w:legacy w:legacy="1" w:legacySpace="144" w:legacyIndent="0"/>
      <w:lvlJc w:val="left"/>
    </w:lvl>
    <w:lvl w:ilvl="3">
      <w:start w:val="1"/>
      <w:numFmt w:val="decimal"/>
      <w:lvlText w:val="%1.%2.%3.%4."/>
      <w:legacy w:legacy="1" w:legacySpace="144" w:legacyIndent="0"/>
      <w:lvlJc w:val="left"/>
    </w:lvl>
    <w:lvl w:ilvl="4">
      <w:start w:val="1"/>
      <w:numFmt w:val="decimal"/>
      <w:lvlText w:val="%1.%2.%3.%4.%5."/>
      <w:legacy w:legacy="1" w:legacySpace="144" w:legacyIndent="0"/>
      <w:lvlJc w:val="left"/>
    </w:lvl>
    <w:lvl w:ilvl="5">
      <w:start w:val="1"/>
      <w:numFmt w:val="decimal"/>
      <w:lvlText w:val="%1.%2.%3.%4.%5.%6."/>
      <w:legacy w:legacy="1" w:legacySpace="144" w:legacyIndent="0"/>
      <w:lvlJc w:val="left"/>
    </w:lvl>
    <w:lvl w:ilvl="6">
      <w:start w:val="1"/>
      <w:numFmt w:val="decimal"/>
      <w:lvlText w:val="%1.%2.%3.%4.%5.%6.%7."/>
      <w:legacy w:legacy="1" w:legacySpace="144" w:legacyIndent="0"/>
      <w:lvlJc w:val="left"/>
    </w:lvl>
    <w:lvl w:ilvl="7">
      <w:start w:val="1"/>
      <w:numFmt w:val="decimal"/>
      <w:lvlText w:val="%1.%2.%3.%4.%5.%6.%7.%8."/>
      <w:legacy w:legacy="1" w:legacySpace="144" w:legacyIndent="0"/>
      <w:lvlJc w:val="left"/>
    </w:lvl>
    <w:lvl w:ilvl="8">
      <w:start w:val="1"/>
      <w:numFmt w:val="decimal"/>
      <w:lvlText w:val="%1.%2.%3.%4.%5.%6.%7.%8.%9."/>
      <w:legacy w:legacy="1" w:legacySpace="144" w:legacyIndent="0"/>
      <w:lvlJc w:val="left"/>
    </w:lvl>
  </w:abstractNum>
  <w:abstractNum w:abstractNumId="3" w15:restartNumberingAfterBreak="0">
    <w:nsid w:val="0B9D4939"/>
    <w:multiLevelType w:val="hybridMultilevel"/>
    <w:tmpl w:val="D11CBBD0"/>
    <w:lvl w:ilvl="0" w:tplc="616AB608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176B1A7F"/>
    <w:multiLevelType w:val="hybridMultilevel"/>
    <w:tmpl w:val="2C041BA6"/>
    <w:lvl w:ilvl="0" w:tplc="DD1E7A08">
      <w:start w:val="1"/>
      <w:numFmt w:val="bullet"/>
      <w:lvlText w:val="■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" w15:restartNumberingAfterBreak="0">
    <w:nsid w:val="1B0F4256"/>
    <w:multiLevelType w:val="hybridMultilevel"/>
    <w:tmpl w:val="A0A6952A"/>
    <w:lvl w:ilvl="0" w:tplc="EF6CA446">
      <w:start w:val="1"/>
      <w:numFmt w:val="bullet"/>
      <w:pStyle w:val="20"/>
      <w:lvlText w:val="-"/>
      <w:lvlJc w:val="left"/>
      <w:pPr>
        <w:ind w:left="95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135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5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0" w:hanging="400"/>
      </w:pPr>
      <w:rPr>
        <w:rFonts w:ascii="Wingdings" w:hAnsi="Wingdings" w:hint="default"/>
      </w:rPr>
    </w:lvl>
  </w:abstractNum>
  <w:abstractNum w:abstractNumId="6" w15:restartNumberingAfterBreak="0">
    <w:nsid w:val="24562BD6"/>
    <w:multiLevelType w:val="hybridMultilevel"/>
    <w:tmpl w:val="9E40692C"/>
    <w:lvl w:ilvl="0" w:tplc="4E9AF90A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28D76F6D"/>
    <w:multiLevelType w:val="hybridMultilevel"/>
    <w:tmpl w:val="D408DC0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8" w15:restartNumberingAfterBreak="0">
    <w:nsid w:val="2FE10E8E"/>
    <w:multiLevelType w:val="multilevel"/>
    <w:tmpl w:val="8EBE92E8"/>
    <w:lvl w:ilvl="0">
      <w:start w:val="1"/>
      <w:numFmt w:val="decimal"/>
      <w:pStyle w:val="10"/>
      <w:suff w:val="space"/>
      <w:lvlText w:val="%1."/>
      <w:lvlJc w:val="left"/>
      <w:pPr>
        <w:ind w:left="57" w:hanging="57"/>
      </w:pPr>
      <w:rPr>
        <w:rFonts w:hint="eastAsia"/>
      </w:rPr>
    </w:lvl>
    <w:lvl w:ilvl="1">
      <w:start w:val="1"/>
      <w:numFmt w:val="ganada"/>
      <w:pStyle w:val="21"/>
      <w:suff w:val="space"/>
      <w:lvlText w:val="%2."/>
      <w:lvlJc w:val="left"/>
      <w:pPr>
        <w:ind w:left="113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(%3)"/>
      <w:lvlJc w:val="left"/>
      <w:pPr>
        <w:ind w:left="17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ganada"/>
      <w:pStyle w:val="4"/>
      <w:suff w:val="space"/>
      <w:lvlText w:val="(%4)"/>
      <w:lvlJc w:val="left"/>
      <w:pPr>
        <w:ind w:left="227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 "/>
      <w:lvlJc w:val="left"/>
      <w:pPr>
        <w:ind w:left="2551" w:hanging="2551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 "/>
      <w:lvlJc w:val="left"/>
      <w:pPr>
        <w:ind w:left="3260" w:hanging="3260"/>
      </w:pPr>
      <w:rPr>
        <w:rFonts w:hint="eastAsia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6">
      <w:start w:val="1"/>
      <w:numFmt w:val="decimal"/>
      <w:suff w:val="space"/>
      <w:lvlText w:val="%1.%2.%3.%4.%5.%6.%7 "/>
      <w:lvlJc w:val="left"/>
      <w:pPr>
        <w:ind w:left="3827" w:hanging="3827"/>
      </w:pPr>
      <w:rPr>
        <w:rFonts w:hint="eastAsia"/>
      </w:rPr>
    </w:lvl>
    <w:lvl w:ilvl="7">
      <w:start w:val="1"/>
      <w:numFmt w:val="decimal"/>
      <w:suff w:val="space"/>
      <w:lvlText w:val="%1.%2.%3.%4.%5.%6.%7.%8 "/>
      <w:lvlJc w:val="left"/>
      <w:pPr>
        <w:ind w:left="4394" w:hanging="4394"/>
      </w:pPr>
      <w:rPr>
        <w:rFonts w:hint="eastAsia"/>
      </w:rPr>
    </w:lvl>
    <w:lvl w:ilvl="8">
      <w:start w:val="1"/>
      <w:numFmt w:val="decimal"/>
      <w:suff w:val="space"/>
      <w:lvlText w:val="%1.%2.%3.%4.%5.%6.%7.%8.%9 "/>
      <w:lvlJc w:val="left"/>
      <w:pPr>
        <w:ind w:left="5102" w:hanging="5102"/>
      </w:pPr>
      <w:rPr>
        <w:rFonts w:hint="eastAsia"/>
      </w:rPr>
    </w:lvl>
  </w:abstractNum>
  <w:abstractNum w:abstractNumId="9" w15:restartNumberingAfterBreak="0">
    <w:nsid w:val="3A4102CA"/>
    <w:multiLevelType w:val="hybridMultilevel"/>
    <w:tmpl w:val="06AAF19C"/>
    <w:lvl w:ilvl="0" w:tplc="E640E306">
      <w:numFmt w:val="bullet"/>
      <w:lvlText w:val="-"/>
      <w:lvlJc w:val="left"/>
      <w:pPr>
        <w:ind w:left="784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0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4" w:hanging="440"/>
      </w:pPr>
      <w:rPr>
        <w:rFonts w:ascii="Wingdings" w:hAnsi="Wingdings" w:hint="default"/>
      </w:rPr>
    </w:lvl>
  </w:abstractNum>
  <w:abstractNum w:abstractNumId="10" w15:restartNumberingAfterBreak="0">
    <w:nsid w:val="3B404317"/>
    <w:multiLevelType w:val="hybridMultilevel"/>
    <w:tmpl w:val="D0A2667A"/>
    <w:lvl w:ilvl="0" w:tplc="B25E7242">
      <w:start w:val="7"/>
      <w:numFmt w:val="bullet"/>
      <w:lvlText w:val="※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1" w15:restartNumberingAfterBreak="0">
    <w:nsid w:val="3C344D4B"/>
    <w:multiLevelType w:val="hybridMultilevel"/>
    <w:tmpl w:val="EBDC0396"/>
    <w:lvl w:ilvl="0" w:tplc="04090001">
      <w:start w:val="1"/>
      <w:numFmt w:val="bullet"/>
      <w:lvlText w:val=""/>
      <w:lvlJc w:val="left"/>
      <w:pPr>
        <w:ind w:left="1193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33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73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3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3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3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3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73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3" w:hanging="440"/>
      </w:pPr>
      <w:rPr>
        <w:rFonts w:ascii="Wingdings" w:hAnsi="Wingdings" w:hint="default"/>
      </w:rPr>
    </w:lvl>
  </w:abstractNum>
  <w:abstractNum w:abstractNumId="12" w15:restartNumberingAfterBreak="0">
    <w:nsid w:val="3F711506"/>
    <w:multiLevelType w:val="multilevel"/>
    <w:tmpl w:val="456A40CC"/>
    <w:lvl w:ilvl="0">
      <w:start w:val="1"/>
      <w:numFmt w:val="upperLetter"/>
      <w:pStyle w:val="Annex1"/>
      <w:suff w:val="space"/>
      <w:lvlText w:val="Annex 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Annex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nnex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48AB1CC9"/>
    <w:multiLevelType w:val="hybridMultilevel"/>
    <w:tmpl w:val="F530B41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4" w15:restartNumberingAfterBreak="0">
    <w:nsid w:val="4BB5342C"/>
    <w:multiLevelType w:val="hybridMultilevel"/>
    <w:tmpl w:val="D4463544"/>
    <w:lvl w:ilvl="0" w:tplc="E76E078A">
      <w:start w:val="1"/>
      <w:numFmt w:val="bullet"/>
      <w:pStyle w:val="30"/>
      <w:lvlText w:val=""/>
      <w:lvlJc w:val="left"/>
      <w:pPr>
        <w:ind w:left="2101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1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1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1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1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1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17" w:hanging="400"/>
      </w:pPr>
      <w:rPr>
        <w:rFonts w:ascii="Wingdings" w:hAnsi="Wingdings" w:hint="default"/>
      </w:rPr>
    </w:lvl>
  </w:abstractNum>
  <w:abstractNum w:abstractNumId="15" w15:restartNumberingAfterBreak="0">
    <w:nsid w:val="50812624"/>
    <w:multiLevelType w:val="hybridMultilevel"/>
    <w:tmpl w:val="BF42C198"/>
    <w:lvl w:ilvl="0" w:tplc="3BE2A336">
      <w:start w:val="1"/>
      <w:numFmt w:val="decimal"/>
      <w:lvlText w:val="%1."/>
      <w:lvlJc w:val="left"/>
      <w:pPr>
        <w:ind w:left="800" w:hanging="360"/>
      </w:pPr>
      <w:rPr>
        <w:rFonts w:asciiTheme="minorEastAsia" w:hAnsiTheme="minorEastAsia" w:hint="eastAsia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6" w15:restartNumberingAfterBreak="0">
    <w:nsid w:val="66575610"/>
    <w:multiLevelType w:val="hybridMultilevel"/>
    <w:tmpl w:val="F61C380E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7" w15:restartNumberingAfterBreak="0">
    <w:nsid w:val="694C4F34"/>
    <w:multiLevelType w:val="hybridMultilevel"/>
    <w:tmpl w:val="ADE4B8C4"/>
    <w:lvl w:ilvl="0" w:tplc="04090009">
      <w:start w:val="1"/>
      <w:numFmt w:val="bullet"/>
      <w:lvlText w:val=""/>
      <w:lvlJc w:val="left"/>
      <w:pPr>
        <w:ind w:left="58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2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8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2" w:hanging="440"/>
      </w:pPr>
      <w:rPr>
        <w:rFonts w:ascii="Wingdings" w:hAnsi="Wingdings" w:hint="default"/>
      </w:rPr>
    </w:lvl>
  </w:abstractNum>
  <w:abstractNum w:abstractNumId="18" w15:restartNumberingAfterBreak="0">
    <w:nsid w:val="6A4939E4"/>
    <w:multiLevelType w:val="hybridMultilevel"/>
    <w:tmpl w:val="5B36C16C"/>
    <w:lvl w:ilvl="0" w:tplc="B87AAEB8">
      <w:start w:val="1"/>
      <w:numFmt w:val="bullet"/>
      <w:pStyle w:val="40"/>
      <w:lvlText w:val="·"/>
      <w:lvlJc w:val="left"/>
      <w:pPr>
        <w:ind w:left="2100" w:hanging="400"/>
      </w:pPr>
      <w:rPr>
        <w:rFonts w:ascii="맑은 고딕" w:eastAsia="맑은 고딕" w:hAnsi="맑은 고딕" w:hint="eastAsia"/>
      </w:rPr>
    </w:lvl>
    <w:lvl w:ilvl="1" w:tplc="6FA45D6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2" w:tplc="126C100C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3" w:tplc="0428BC0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4" w:tplc="E1AE50C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5" w:tplc="5E6E2C40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  <w:lvl w:ilvl="6" w:tplc="EBC0D88A" w:tentative="1">
      <w:start w:val="1"/>
      <w:numFmt w:val="bullet"/>
      <w:lvlText w:val=""/>
      <w:lvlJc w:val="left"/>
      <w:pPr>
        <w:ind w:left="4500" w:hanging="400"/>
      </w:pPr>
      <w:rPr>
        <w:rFonts w:ascii="Wingdings" w:hAnsi="Wingdings" w:hint="default"/>
      </w:rPr>
    </w:lvl>
    <w:lvl w:ilvl="7" w:tplc="CD9EB2C4" w:tentative="1">
      <w:start w:val="1"/>
      <w:numFmt w:val="bullet"/>
      <w:lvlText w:val=""/>
      <w:lvlJc w:val="left"/>
      <w:pPr>
        <w:ind w:left="4900" w:hanging="400"/>
      </w:pPr>
      <w:rPr>
        <w:rFonts w:ascii="Wingdings" w:hAnsi="Wingdings" w:hint="default"/>
      </w:rPr>
    </w:lvl>
    <w:lvl w:ilvl="8" w:tplc="A3383EC2" w:tentative="1">
      <w:start w:val="1"/>
      <w:numFmt w:val="bullet"/>
      <w:lvlText w:val=""/>
      <w:lvlJc w:val="left"/>
      <w:pPr>
        <w:ind w:left="5300" w:hanging="400"/>
      </w:pPr>
      <w:rPr>
        <w:rFonts w:ascii="Wingdings" w:hAnsi="Wingdings" w:hint="default"/>
      </w:rPr>
    </w:lvl>
  </w:abstractNum>
  <w:abstractNum w:abstractNumId="19" w15:restartNumberingAfterBreak="0">
    <w:nsid w:val="6A895A23"/>
    <w:multiLevelType w:val="hybridMultilevel"/>
    <w:tmpl w:val="D53CF9D8"/>
    <w:lvl w:ilvl="0" w:tplc="794CEFAC">
      <w:start w:val="1"/>
      <w:numFmt w:val="bullet"/>
      <w:pStyle w:val="11"/>
      <w:lvlText w:val=""/>
      <w:lvlJc w:val="left"/>
      <w:pPr>
        <w:ind w:left="2244" w:hanging="400"/>
      </w:pPr>
      <w:rPr>
        <w:rFonts w:ascii="Wingdings" w:hAnsi="Wingdings" w:hint="default"/>
      </w:rPr>
    </w:lvl>
    <w:lvl w:ilvl="1" w:tplc="EF12129A">
      <w:start w:val="1"/>
      <w:numFmt w:val="bullet"/>
      <w:lvlText w:val=""/>
      <w:lvlJc w:val="left"/>
      <w:pPr>
        <w:ind w:left="2644" w:hanging="400"/>
      </w:pPr>
      <w:rPr>
        <w:rFonts w:ascii="Wingdings" w:hAnsi="Wingdings" w:hint="default"/>
      </w:rPr>
    </w:lvl>
    <w:lvl w:ilvl="2" w:tplc="EA58AF98" w:tentative="1">
      <w:start w:val="1"/>
      <w:numFmt w:val="bullet"/>
      <w:lvlText w:val=""/>
      <w:lvlJc w:val="left"/>
      <w:pPr>
        <w:ind w:left="3044" w:hanging="400"/>
      </w:pPr>
      <w:rPr>
        <w:rFonts w:ascii="Wingdings" w:hAnsi="Wingdings" w:hint="default"/>
      </w:rPr>
    </w:lvl>
    <w:lvl w:ilvl="3" w:tplc="DE0CF562" w:tentative="1">
      <w:start w:val="1"/>
      <w:numFmt w:val="bullet"/>
      <w:lvlText w:val=""/>
      <w:lvlJc w:val="left"/>
      <w:pPr>
        <w:ind w:left="3444" w:hanging="400"/>
      </w:pPr>
      <w:rPr>
        <w:rFonts w:ascii="Wingdings" w:hAnsi="Wingdings" w:hint="default"/>
      </w:rPr>
    </w:lvl>
    <w:lvl w:ilvl="4" w:tplc="56521090" w:tentative="1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5" w:tplc="BD92008C" w:tentative="1">
      <w:start w:val="1"/>
      <w:numFmt w:val="bullet"/>
      <w:lvlText w:val=""/>
      <w:lvlJc w:val="left"/>
      <w:pPr>
        <w:ind w:left="4244" w:hanging="400"/>
      </w:pPr>
      <w:rPr>
        <w:rFonts w:ascii="Wingdings" w:hAnsi="Wingdings" w:hint="default"/>
      </w:rPr>
    </w:lvl>
    <w:lvl w:ilvl="6" w:tplc="48BE34E8" w:tentative="1">
      <w:start w:val="1"/>
      <w:numFmt w:val="bullet"/>
      <w:lvlText w:val=""/>
      <w:lvlJc w:val="left"/>
      <w:pPr>
        <w:ind w:left="4644" w:hanging="400"/>
      </w:pPr>
      <w:rPr>
        <w:rFonts w:ascii="Wingdings" w:hAnsi="Wingdings" w:hint="default"/>
      </w:rPr>
    </w:lvl>
    <w:lvl w:ilvl="7" w:tplc="00CA7F1C" w:tentative="1">
      <w:start w:val="1"/>
      <w:numFmt w:val="bullet"/>
      <w:lvlText w:val=""/>
      <w:lvlJc w:val="left"/>
      <w:pPr>
        <w:ind w:left="5044" w:hanging="400"/>
      </w:pPr>
      <w:rPr>
        <w:rFonts w:ascii="Wingdings" w:hAnsi="Wingdings" w:hint="default"/>
      </w:rPr>
    </w:lvl>
    <w:lvl w:ilvl="8" w:tplc="CE3C5634" w:tentative="1">
      <w:start w:val="1"/>
      <w:numFmt w:val="bullet"/>
      <w:lvlText w:val=""/>
      <w:lvlJc w:val="left"/>
      <w:pPr>
        <w:ind w:left="5444" w:hanging="400"/>
      </w:pPr>
      <w:rPr>
        <w:rFonts w:ascii="Wingdings" w:hAnsi="Wingdings" w:hint="default"/>
      </w:rPr>
    </w:lvl>
  </w:abstractNum>
  <w:abstractNum w:abstractNumId="20" w15:restartNumberingAfterBreak="0">
    <w:nsid w:val="6AB563FB"/>
    <w:multiLevelType w:val="hybridMultilevel"/>
    <w:tmpl w:val="DBC473DE"/>
    <w:lvl w:ilvl="0" w:tplc="072EB542">
      <w:start w:val="1"/>
      <w:numFmt w:val="bullet"/>
      <w:pStyle w:val="31"/>
      <w:lvlText w:val="-"/>
      <w:lvlJc w:val="left"/>
      <w:pPr>
        <w:ind w:left="1651" w:hanging="400"/>
      </w:pPr>
      <w:rPr>
        <w:rFonts w:ascii="맑은 고딕" w:eastAsia="맑은 고딕" w:hAnsi="맑은 고딕" w:hint="eastAsia"/>
      </w:rPr>
    </w:lvl>
    <w:lvl w:ilvl="1" w:tplc="57082CCC">
      <w:start w:val="1"/>
      <w:numFmt w:val="bullet"/>
      <w:lvlText w:val=""/>
      <w:lvlJc w:val="left"/>
      <w:pPr>
        <w:ind w:left="2051" w:hanging="400"/>
      </w:pPr>
      <w:rPr>
        <w:rFonts w:ascii="Wingdings" w:hAnsi="Wingdings" w:hint="default"/>
      </w:rPr>
    </w:lvl>
    <w:lvl w:ilvl="2" w:tplc="F842B9E4" w:tentative="1">
      <w:start w:val="1"/>
      <w:numFmt w:val="bullet"/>
      <w:lvlText w:val=""/>
      <w:lvlJc w:val="left"/>
      <w:pPr>
        <w:ind w:left="2451" w:hanging="400"/>
      </w:pPr>
      <w:rPr>
        <w:rFonts w:ascii="Wingdings" w:hAnsi="Wingdings" w:hint="default"/>
      </w:rPr>
    </w:lvl>
    <w:lvl w:ilvl="3" w:tplc="FDA2B8A0" w:tentative="1">
      <w:start w:val="1"/>
      <w:numFmt w:val="bullet"/>
      <w:lvlText w:val=""/>
      <w:lvlJc w:val="left"/>
      <w:pPr>
        <w:ind w:left="2851" w:hanging="400"/>
      </w:pPr>
      <w:rPr>
        <w:rFonts w:ascii="Wingdings" w:hAnsi="Wingdings" w:hint="default"/>
      </w:rPr>
    </w:lvl>
    <w:lvl w:ilvl="4" w:tplc="4C98F6C0" w:tentative="1">
      <w:start w:val="1"/>
      <w:numFmt w:val="bullet"/>
      <w:lvlText w:val=""/>
      <w:lvlJc w:val="left"/>
      <w:pPr>
        <w:ind w:left="3251" w:hanging="400"/>
      </w:pPr>
      <w:rPr>
        <w:rFonts w:ascii="Wingdings" w:hAnsi="Wingdings" w:hint="default"/>
      </w:rPr>
    </w:lvl>
    <w:lvl w:ilvl="5" w:tplc="E5EE7DA0" w:tentative="1">
      <w:start w:val="1"/>
      <w:numFmt w:val="bullet"/>
      <w:lvlText w:val=""/>
      <w:lvlJc w:val="left"/>
      <w:pPr>
        <w:ind w:left="3651" w:hanging="400"/>
      </w:pPr>
      <w:rPr>
        <w:rFonts w:ascii="Wingdings" w:hAnsi="Wingdings" w:hint="default"/>
      </w:rPr>
    </w:lvl>
    <w:lvl w:ilvl="6" w:tplc="FFBA0C4C" w:tentative="1">
      <w:start w:val="1"/>
      <w:numFmt w:val="bullet"/>
      <w:lvlText w:val=""/>
      <w:lvlJc w:val="left"/>
      <w:pPr>
        <w:ind w:left="4051" w:hanging="400"/>
      </w:pPr>
      <w:rPr>
        <w:rFonts w:ascii="Wingdings" w:hAnsi="Wingdings" w:hint="default"/>
      </w:rPr>
    </w:lvl>
    <w:lvl w:ilvl="7" w:tplc="3C86574C" w:tentative="1">
      <w:start w:val="1"/>
      <w:numFmt w:val="bullet"/>
      <w:lvlText w:val=""/>
      <w:lvlJc w:val="left"/>
      <w:pPr>
        <w:ind w:left="4451" w:hanging="400"/>
      </w:pPr>
      <w:rPr>
        <w:rFonts w:ascii="Wingdings" w:hAnsi="Wingdings" w:hint="default"/>
      </w:rPr>
    </w:lvl>
    <w:lvl w:ilvl="8" w:tplc="6D7A4C78" w:tentative="1">
      <w:start w:val="1"/>
      <w:numFmt w:val="bullet"/>
      <w:lvlText w:val=""/>
      <w:lvlJc w:val="left"/>
      <w:pPr>
        <w:ind w:left="4851" w:hanging="400"/>
      </w:pPr>
      <w:rPr>
        <w:rFonts w:ascii="Wingdings" w:hAnsi="Wingdings" w:hint="default"/>
      </w:rPr>
    </w:lvl>
  </w:abstractNum>
  <w:abstractNum w:abstractNumId="21" w15:restartNumberingAfterBreak="0">
    <w:nsid w:val="714B0ED7"/>
    <w:multiLevelType w:val="hybridMultilevel"/>
    <w:tmpl w:val="725478FA"/>
    <w:lvl w:ilvl="0" w:tplc="B5D68022">
      <w:start w:val="1"/>
      <w:numFmt w:val="bullet"/>
      <w:pStyle w:val="a"/>
      <w:suff w:val="space"/>
      <w:lvlText w:val=""/>
      <w:lvlJc w:val="left"/>
      <w:pPr>
        <w:ind w:left="450" w:hanging="400"/>
      </w:pPr>
      <w:rPr>
        <w:rFonts w:ascii="Wingdings" w:hAnsi="Wingdings" w:hint="default"/>
      </w:rPr>
    </w:lvl>
    <w:lvl w:ilvl="1" w:tplc="238AB62E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943A090A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17E4E224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423C654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6542ABA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A11887D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98B4E0A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FFA27A0A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22" w15:restartNumberingAfterBreak="0">
    <w:nsid w:val="78DC60EC"/>
    <w:multiLevelType w:val="hybridMultilevel"/>
    <w:tmpl w:val="E8EE7788"/>
    <w:lvl w:ilvl="0" w:tplc="04090009">
      <w:start w:val="1"/>
      <w:numFmt w:val="bullet"/>
      <w:lvlText w:val=""/>
      <w:lvlJc w:val="left"/>
      <w:pPr>
        <w:ind w:left="10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0" w:hanging="440"/>
      </w:pPr>
      <w:rPr>
        <w:rFonts w:ascii="Wingdings" w:hAnsi="Wingdings" w:hint="default"/>
      </w:rPr>
    </w:lvl>
  </w:abstractNum>
  <w:abstractNum w:abstractNumId="23" w15:restartNumberingAfterBreak="0">
    <w:nsid w:val="78F80F1D"/>
    <w:multiLevelType w:val="hybridMultilevel"/>
    <w:tmpl w:val="12C4282A"/>
    <w:lvl w:ilvl="0" w:tplc="A00ED9B6">
      <w:start w:val="1"/>
      <w:numFmt w:val="bullet"/>
      <w:pStyle w:val="22"/>
      <w:lvlText w:val=""/>
      <w:lvlJc w:val="left"/>
      <w:pPr>
        <w:ind w:left="1300" w:hanging="400"/>
      </w:pPr>
      <w:rPr>
        <w:rFonts w:ascii="Wingdings" w:hAnsi="Wingdings" w:hint="default"/>
      </w:rPr>
    </w:lvl>
    <w:lvl w:ilvl="1" w:tplc="D2EC20E2" w:tentative="1">
      <w:start w:val="1"/>
      <w:numFmt w:val="bullet"/>
      <w:lvlText w:val=""/>
      <w:lvlJc w:val="left"/>
      <w:pPr>
        <w:ind w:left="1700" w:hanging="400"/>
      </w:pPr>
      <w:rPr>
        <w:rFonts w:ascii="Wingdings" w:hAnsi="Wingdings" w:hint="default"/>
      </w:rPr>
    </w:lvl>
    <w:lvl w:ilvl="2" w:tplc="D166C94E" w:tentative="1">
      <w:start w:val="1"/>
      <w:numFmt w:val="bullet"/>
      <w:lvlText w:val=""/>
      <w:lvlJc w:val="left"/>
      <w:pPr>
        <w:ind w:left="2100" w:hanging="400"/>
      </w:pPr>
      <w:rPr>
        <w:rFonts w:ascii="Wingdings" w:hAnsi="Wingdings" w:hint="default"/>
      </w:rPr>
    </w:lvl>
    <w:lvl w:ilvl="3" w:tplc="2C7CF5BE" w:tentative="1">
      <w:start w:val="1"/>
      <w:numFmt w:val="bullet"/>
      <w:lvlText w:val=""/>
      <w:lvlJc w:val="left"/>
      <w:pPr>
        <w:ind w:left="2500" w:hanging="400"/>
      </w:pPr>
      <w:rPr>
        <w:rFonts w:ascii="Wingdings" w:hAnsi="Wingdings" w:hint="default"/>
      </w:rPr>
    </w:lvl>
    <w:lvl w:ilvl="4" w:tplc="00E22452" w:tentative="1">
      <w:start w:val="1"/>
      <w:numFmt w:val="bullet"/>
      <w:lvlText w:val=""/>
      <w:lvlJc w:val="left"/>
      <w:pPr>
        <w:ind w:left="2900" w:hanging="400"/>
      </w:pPr>
      <w:rPr>
        <w:rFonts w:ascii="Wingdings" w:hAnsi="Wingdings" w:hint="default"/>
      </w:rPr>
    </w:lvl>
    <w:lvl w:ilvl="5" w:tplc="BB24D702" w:tentative="1">
      <w:start w:val="1"/>
      <w:numFmt w:val="bullet"/>
      <w:lvlText w:val=""/>
      <w:lvlJc w:val="left"/>
      <w:pPr>
        <w:ind w:left="3300" w:hanging="400"/>
      </w:pPr>
      <w:rPr>
        <w:rFonts w:ascii="Wingdings" w:hAnsi="Wingdings" w:hint="default"/>
      </w:rPr>
    </w:lvl>
    <w:lvl w:ilvl="6" w:tplc="F65A7064" w:tentative="1">
      <w:start w:val="1"/>
      <w:numFmt w:val="bullet"/>
      <w:lvlText w:val=""/>
      <w:lvlJc w:val="left"/>
      <w:pPr>
        <w:ind w:left="3700" w:hanging="400"/>
      </w:pPr>
      <w:rPr>
        <w:rFonts w:ascii="Wingdings" w:hAnsi="Wingdings" w:hint="default"/>
      </w:rPr>
    </w:lvl>
    <w:lvl w:ilvl="7" w:tplc="35A094BC" w:tentative="1">
      <w:start w:val="1"/>
      <w:numFmt w:val="bullet"/>
      <w:lvlText w:val=""/>
      <w:lvlJc w:val="left"/>
      <w:pPr>
        <w:ind w:left="4100" w:hanging="400"/>
      </w:pPr>
      <w:rPr>
        <w:rFonts w:ascii="Wingdings" w:hAnsi="Wingdings" w:hint="default"/>
      </w:rPr>
    </w:lvl>
    <w:lvl w:ilvl="8" w:tplc="81AE75C4" w:tentative="1">
      <w:start w:val="1"/>
      <w:numFmt w:val="bullet"/>
      <w:lvlText w:val=""/>
      <w:lvlJc w:val="left"/>
      <w:pPr>
        <w:ind w:left="4500" w:hanging="400"/>
      </w:pPr>
      <w:rPr>
        <w:rFonts w:ascii="Wingdings" w:hAnsi="Wingdings" w:hint="default"/>
      </w:rPr>
    </w:lvl>
  </w:abstractNum>
  <w:abstractNum w:abstractNumId="24" w15:restartNumberingAfterBreak="0">
    <w:nsid w:val="7B3209F7"/>
    <w:multiLevelType w:val="hybridMultilevel"/>
    <w:tmpl w:val="A9BE7674"/>
    <w:lvl w:ilvl="0" w:tplc="271CAFA4">
      <w:start w:val="1"/>
      <w:numFmt w:val="ganada"/>
      <w:lvlText w:val="%1"/>
      <w:lvlJc w:val="left"/>
      <w:pPr>
        <w:ind w:left="937" w:hanging="44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77" w:hanging="440"/>
      </w:pPr>
    </w:lvl>
    <w:lvl w:ilvl="2" w:tplc="0409001B" w:tentative="1">
      <w:start w:val="1"/>
      <w:numFmt w:val="lowerRoman"/>
      <w:lvlText w:val="%3."/>
      <w:lvlJc w:val="right"/>
      <w:pPr>
        <w:ind w:left="1817" w:hanging="440"/>
      </w:pPr>
    </w:lvl>
    <w:lvl w:ilvl="3" w:tplc="0409000F" w:tentative="1">
      <w:start w:val="1"/>
      <w:numFmt w:val="decimal"/>
      <w:lvlText w:val="%4."/>
      <w:lvlJc w:val="left"/>
      <w:pPr>
        <w:ind w:left="2257" w:hanging="440"/>
      </w:pPr>
    </w:lvl>
    <w:lvl w:ilvl="4" w:tplc="04090019" w:tentative="1">
      <w:start w:val="1"/>
      <w:numFmt w:val="upperLetter"/>
      <w:lvlText w:val="%5."/>
      <w:lvlJc w:val="left"/>
      <w:pPr>
        <w:ind w:left="2697" w:hanging="440"/>
      </w:pPr>
    </w:lvl>
    <w:lvl w:ilvl="5" w:tplc="0409001B" w:tentative="1">
      <w:start w:val="1"/>
      <w:numFmt w:val="lowerRoman"/>
      <w:lvlText w:val="%6."/>
      <w:lvlJc w:val="right"/>
      <w:pPr>
        <w:ind w:left="3137" w:hanging="440"/>
      </w:pPr>
    </w:lvl>
    <w:lvl w:ilvl="6" w:tplc="0409000F" w:tentative="1">
      <w:start w:val="1"/>
      <w:numFmt w:val="decimal"/>
      <w:lvlText w:val="%7."/>
      <w:lvlJc w:val="left"/>
      <w:pPr>
        <w:ind w:left="3577" w:hanging="440"/>
      </w:pPr>
    </w:lvl>
    <w:lvl w:ilvl="7" w:tplc="04090019" w:tentative="1">
      <w:start w:val="1"/>
      <w:numFmt w:val="upperLetter"/>
      <w:lvlText w:val="%8."/>
      <w:lvlJc w:val="left"/>
      <w:pPr>
        <w:ind w:left="4017" w:hanging="440"/>
      </w:pPr>
    </w:lvl>
    <w:lvl w:ilvl="8" w:tplc="0409001B" w:tentative="1">
      <w:start w:val="1"/>
      <w:numFmt w:val="lowerRoman"/>
      <w:lvlText w:val="%9."/>
      <w:lvlJc w:val="right"/>
      <w:pPr>
        <w:ind w:left="4457" w:hanging="440"/>
      </w:pPr>
    </w:lvl>
  </w:abstractNum>
  <w:num w:numId="1" w16cid:durableId="2122070017">
    <w:abstractNumId w:val="8"/>
  </w:num>
  <w:num w:numId="2" w16cid:durableId="660818018">
    <w:abstractNumId w:val="1"/>
  </w:num>
  <w:num w:numId="3" w16cid:durableId="513037688">
    <w:abstractNumId w:val="0"/>
  </w:num>
  <w:num w:numId="4" w16cid:durableId="546570697">
    <w:abstractNumId w:val="21"/>
  </w:num>
  <w:num w:numId="5" w16cid:durableId="215244325">
    <w:abstractNumId w:val="23"/>
  </w:num>
  <w:num w:numId="6" w16cid:durableId="1789549623">
    <w:abstractNumId w:val="20"/>
  </w:num>
  <w:num w:numId="7" w16cid:durableId="1552109872">
    <w:abstractNumId w:val="18"/>
  </w:num>
  <w:num w:numId="8" w16cid:durableId="452527249">
    <w:abstractNumId w:val="19"/>
  </w:num>
  <w:num w:numId="9" w16cid:durableId="1097210966">
    <w:abstractNumId w:val="5"/>
  </w:num>
  <w:num w:numId="10" w16cid:durableId="1909680749">
    <w:abstractNumId w:val="14"/>
  </w:num>
  <w:num w:numId="11" w16cid:durableId="936595159">
    <w:abstractNumId w:val="12"/>
  </w:num>
  <w:num w:numId="12" w16cid:durableId="450326868">
    <w:abstractNumId w:val="17"/>
  </w:num>
  <w:num w:numId="13" w16cid:durableId="920020111">
    <w:abstractNumId w:val="24"/>
  </w:num>
  <w:num w:numId="14" w16cid:durableId="575893974">
    <w:abstractNumId w:val="22"/>
  </w:num>
  <w:num w:numId="15" w16cid:durableId="450516514">
    <w:abstractNumId w:val="7"/>
  </w:num>
  <w:num w:numId="16" w16cid:durableId="2038462860">
    <w:abstractNumId w:val="13"/>
  </w:num>
  <w:num w:numId="17" w16cid:durableId="1360820277">
    <w:abstractNumId w:val="16"/>
  </w:num>
  <w:num w:numId="18" w16cid:durableId="1075661504">
    <w:abstractNumId w:val="4"/>
  </w:num>
  <w:num w:numId="19" w16cid:durableId="1984001426">
    <w:abstractNumId w:val="6"/>
  </w:num>
  <w:num w:numId="20" w16cid:durableId="717046509">
    <w:abstractNumId w:val="3"/>
  </w:num>
  <w:num w:numId="21" w16cid:durableId="1207834539">
    <w:abstractNumId w:val="15"/>
  </w:num>
  <w:num w:numId="22" w16cid:durableId="1854763106">
    <w:abstractNumId w:val="11"/>
  </w:num>
  <w:num w:numId="23" w16cid:durableId="1815443079">
    <w:abstractNumId w:val="10"/>
  </w:num>
  <w:num w:numId="24" w16cid:durableId="2097289471">
    <w:abstractNumId w:val="2"/>
  </w:num>
  <w:num w:numId="25" w16cid:durableId="1904679960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zE2NjEyMTA2NzFX0lEKTi0uzszPAykwrQUAY7PSeCwAAAA="/>
  </w:docVars>
  <w:rsids>
    <w:rsidRoot w:val="007F065D"/>
    <w:rsid w:val="000006D8"/>
    <w:rsid w:val="00002A1A"/>
    <w:rsid w:val="00002C8C"/>
    <w:rsid w:val="000035E4"/>
    <w:rsid w:val="00005AB3"/>
    <w:rsid w:val="00006A0F"/>
    <w:rsid w:val="00006A21"/>
    <w:rsid w:val="00007F56"/>
    <w:rsid w:val="000104E9"/>
    <w:rsid w:val="00010A7E"/>
    <w:rsid w:val="0001210F"/>
    <w:rsid w:val="00013BC3"/>
    <w:rsid w:val="000161F7"/>
    <w:rsid w:val="00016780"/>
    <w:rsid w:val="000201CF"/>
    <w:rsid w:val="0002213C"/>
    <w:rsid w:val="00022529"/>
    <w:rsid w:val="00022657"/>
    <w:rsid w:val="0002313C"/>
    <w:rsid w:val="000240DC"/>
    <w:rsid w:val="00024569"/>
    <w:rsid w:val="00024573"/>
    <w:rsid w:val="000249BA"/>
    <w:rsid w:val="0002521C"/>
    <w:rsid w:val="0002752A"/>
    <w:rsid w:val="00027AD4"/>
    <w:rsid w:val="000315E9"/>
    <w:rsid w:val="00031F0E"/>
    <w:rsid w:val="00032396"/>
    <w:rsid w:val="00032585"/>
    <w:rsid w:val="0003280B"/>
    <w:rsid w:val="0003530D"/>
    <w:rsid w:val="000359D4"/>
    <w:rsid w:val="00037550"/>
    <w:rsid w:val="00037DC7"/>
    <w:rsid w:val="00041C43"/>
    <w:rsid w:val="00042A23"/>
    <w:rsid w:val="00043A13"/>
    <w:rsid w:val="00044776"/>
    <w:rsid w:val="00046DF2"/>
    <w:rsid w:val="00047CB3"/>
    <w:rsid w:val="0005240A"/>
    <w:rsid w:val="00052CFD"/>
    <w:rsid w:val="00053061"/>
    <w:rsid w:val="0005361F"/>
    <w:rsid w:val="000536B3"/>
    <w:rsid w:val="00053CE2"/>
    <w:rsid w:val="00053D98"/>
    <w:rsid w:val="0005516F"/>
    <w:rsid w:val="00055374"/>
    <w:rsid w:val="000559B1"/>
    <w:rsid w:val="000561F0"/>
    <w:rsid w:val="00056AD3"/>
    <w:rsid w:val="00056D96"/>
    <w:rsid w:val="00056E23"/>
    <w:rsid w:val="0006028A"/>
    <w:rsid w:val="0006234B"/>
    <w:rsid w:val="00063AAA"/>
    <w:rsid w:val="00064935"/>
    <w:rsid w:val="000649B3"/>
    <w:rsid w:val="0006539E"/>
    <w:rsid w:val="00065AFA"/>
    <w:rsid w:val="00065BF7"/>
    <w:rsid w:val="0006658B"/>
    <w:rsid w:val="000672EA"/>
    <w:rsid w:val="00070683"/>
    <w:rsid w:val="00070EBC"/>
    <w:rsid w:val="0007206B"/>
    <w:rsid w:val="0007262A"/>
    <w:rsid w:val="0007354C"/>
    <w:rsid w:val="000740CA"/>
    <w:rsid w:val="00074242"/>
    <w:rsid w:val="000749C1"/>
    <w:rsid w:val="00074F9E"/>
    <w:rsid w:val="00075FB4"/>
    <w:rsid w:val="00080391"/>
    <w:rsid w:val="00080585"/>
    <w:rsid w:val="00080686"/>
    <w:rsid w:val="00080CEF"/>
    <w:rsid w:val="0008233A"/>
    <w:rsid w:val="0008252D"/>
    <w:rsid w:val="00084AA5"/>
    <w:rsid w:val="000851EB"/>
    <w:rsid w:val="0008555E"/>
    <w:rsid w:val="00085573"/>
    <w:rsid w:val="00086B5D"/>
    <w:rsid w:val="000911F2"/>
    <w:rsid w:val="00091698"/>
    <w:rsid w:val="00091AC7"/>
    <w:rsid w:val="00092FE6"/>
    <w:rsid w:val="000930B3"/>
    <w:rsid w:val="00093993"/>
    <w:rsid w:val="00093B1E"/>
    <w:rsid w:val="00094756"/>
    <w:rsid w:val="00095400"/>
    <w:rsid w:val="00095729"/>
    <w:rsid w:val="00095AB8"/>
    <w:rsid w:val="0009718E"/>
    <w:rsid w:val="000A0E7D"/>
    <w:rsid w:val="000A10DB"/>
    <w:rsid w:val="000A2B50"/>
    <w:rsid w:val="000A4143"/>
    <w:rsid w:val="000A4DA2"/>
    <w:rsid w:val="000A5057"/>
    <w:rsid w:val="000A5805"/>
    <w:rsid w:val="000A5890"/>
    <w:rsid w:val="000A63A5"/>
    <w:rsid w:val="000A7240"/>
    <w:rsid w:val="000B0101"/>
    <w:rsid w:val="000B0219"/>
    <w:rsid w:val="000B14AB"/>
    <w:rsid w:val="000B29BE"/>
    <w:rsid w:val="000B2FB7"/>
    <w:rsid w:val="000B3098"/>
    <w:rsid w:val="000B43AC"/>
    <w:rsid w:val="000B4C1C"/>
    <w:rsid w:val="000B4FEF"/>
    <w:rsid w:val="000B614F"/>
    <w:rsid w:val="000B7CBD"/>
    <w:rsid w:val="000B7FFC"/>
    <w:rsid w:val="000C05D6"/>
    <w:rsid w:val="000C130C"/>
    <w:rsid w:val="000C1F7C"/>
    <w:rsid w:val="000C1F8E"/>
    <w:rsid w:val="000C412F"/>
    <w:rsid w:val="000C4EEA"/>
    <w:rsid w:val="000C4F35"/>
    <w:rsid w:val="000C65DF"/>
    <w:rsid w:val="000C71DB"/>
    <w:rsid w:val="000D006F"/>
    <w:rsid w:val="000D02C8"/>
    <w:rsid w:val="000D1A07"/>
    <w:rsid w:val="000D3914"/>
    <w:rsid w:val="000D3BA6"/>
    <w:rsid w:val="000D3C3B"/>
    <w:rsid w:val="000D4796"/>
    <w:rsid w:val="000D5367"/>
    <w:rsid w:val="000D59CC"/>
    <w:rsid w:val="000D6064"/>
    <w:rsid w:val="000D74F1"/>
    <w:rsid w:val="000D7914"/>
    <w:rsid w:val="000E13AD"/>
    <w:rsid w:val="000E248E"/>
    <w:rsid w:val="000E2E26"/>
    <w:rsid w:val="000E3018"/>
    <w:rsid w:val="000E3660"/>
    <w:rsid w:val="000E400D"/>
    <w:rsid w:val="000E5457"/>
    <w:rsid w:val="000E5D0D"/>
    <w:rsid w:val="000E78C6"/>
    <w:rsid w:val="000F01A4"/>
    <w:rsid w:val="000F0413"/>
    <w:rsid w:val="000F0C23"/>
    <w:rsid w:val="000F18DD"/>
    <w:rsid w:val="000F1D67"/>
    <w:rsid w:val="000F2022"/>
    <w:rsid w:val="000F34F3"/>
    <w:rsid w:val="000F4C48"/>
    <w:rsid w:val="000F5216"/>
    <w:rsid w:val="000F644C"/>
    <w:rsid w:val="000F666E"/>
    <w:rsid w:val="000F737E"/>
    <w:rsid w:val="001000C4"/>
    <w:rsid w:val="00100CBA"/>
    <w:rsid w:val="00101459"/>
    <w:rsid w:val="00101A11"/>
    <w:rsid w:val="0010308A"/>
    <w:rsid w:val="0010339A"/>
    <w:rsid w:val="00103C40"/>
    <w:rsid w:val="00104ADB"/>
    <w:rsid w:val="00104EAC"/>
    <w:rsid w:val="001053C3"/>
    <w:rsid w:val="0010651F"/>
    <w:rsid w:val="001078FC"/>
    <w:rsid w:val="00107CC4"/>
    <w:rsid w:val="00110B52"/>
    <w:rsid w:val="00111D48"/>
    <w:rsid w:val="001123E8"/>
    <w:rsid w:val="00112A02"/>
    <w:rsid w:val="00112CAB"/>
    <w:rsid w:val="00113A65"/>
    <w:rsid w:val="001157AB"/>
    <w:rsid w:val="0011601D"/>
    <w:rsid w:val="00116BC2"/>
    <w:rsid w:val="00117597"/>
    <w:rsid w:val="00120ABD"/>
    <w:rsid w:val="00122C50"/>
    <w:rsid w:val="00123077"/>
    <w:rsid w:val="00123B57"/>
    <w:rsid w:val="00123CBD"/>
    <w:rsid w:val="00123CF3"/>
    <w:rsid w:val="00124472"/>
    <w:rsid w:val="001245B6"/>
    <w:rsid w:val="00124FF0"/>
    <w:rsid w:val="001251AE"/>
    <w:rsid w:val="001258D3"/>
    <w:rsid w:val="00125913"/>
    <w:rsid w:val="00125D2A"/>
    <w:rsid w:val="00126C33"/>
    <w:rsid w:val="00127DDE"/>
    <w:rsid w:val="0013187A"/>
    <w:rsid w:val="00131EFF"/>
    <w:rsid w:val="00131F37"/>
    <w:rsid w:val="0013343F"/>
    <w:rsid w:val="0013602E"/>
    <w:rsid w:val="0013686B"/>
    <w:rsid w:val="00137963"/>
    <w:rsid w:val="0014009C"/>
    <w:rsid w:val="00140D3E"/>
    <w:rsid w:val="0014177A"/>
    <w:rsid w:val="00142221"/>
    <w:rsid w:val="001424E8"/>
    <w:rsid w:val="00142C11"/>
    <w:rsid w:val="0014409E"/>
    <w:rsid w:val="00145E9C"/>
    <w:rsid w:val="001463B0"/>
    <w:rsid w:val="001501FE"/>
    <w:rsid w:val="0015060B"/>
    <w:rsid w:val="00150A55"/>
    <w:rsid w:val="00150A83"/>
    <w:rsid w:val="00153CC8"/>
    <w:rsid w:val="00154263"/>
    <w:rsid w:val="00154EAF"/>
    <w:rsid w:val="00155C04"/>
    <w:rsid w:val="00156F7A"/>
    <w:rsid w:val="00162A81"/>
    <w:rsid w:val="00164A46"/>
    <w:rsid w:val="00166907"/>
    <w:rsid w:val="0016695F"/>
    <w:rsid w:val="00167506"/>
    <w:rsid w:val="00167F89"/>
    <w:rsid w:val="001705FB"/>
    <w:rsid w:val="00171566"/>
    <w:rsid w:val="0017263D"/>
    <w:rsid w:val="0017264B"/>
    <w:rsid w:val="001727B6"/>
    <w:rsid w:val="001738E5"/>
    <w:rsid w:val="00173F9F"/>
    <w:rsid w:val="001744B8"/>
    <w:rsid w:val="00174537"/>
    <w:rsid w:val="00174EAB"/>
    <w:rsid w:val="001756BB"/>
    <w:rsid w:val="00176836"/>
    <w:rsid w:val="0017692B"/>
    <w:rsid w:val="00176B50"/>
    <w:rsid w:val="00177F29"/>
    <w:rsid w:val="00180379"/>
    <w:rsid w:val="001807CB"/>
    <w:rsid w:val="00180A79"/>
    <w:rsid w:val="0018110F"/>
    <w:rsid w:val="0018125C"/>
    <w:rsid w:val="001820B8"/>
    <w:rsid w:val="001832C0"/>
    <w:rsid w:val="00183612"/>
    <w:rsid w:val="00183DE7"/>
    <w:rsid w:val="0018485C"/>
    <w:rsid w:val="00185115"/>
    <w:rsid w:val="00185859"/>
    <w:rsid w:val="00186787"/>
    <w:rsid w:val="00187633"/>
    <w:rsid w:val="00187652"/>
    <w:rsid w:val="00192A2F"/>
    <w:rsid w:val="00192C49"/>
    <w:rsid w:val="00193F65"/>
    <w:rsid w:val="001947C7"/>
    <w:rsid w:val="0019484D"/>
    <w:rsid w:val="00194AEE"/>
    <w:rsid w:val="00194B67"/>
    <w:rsid w:val="00194D49"/>
    <w:rsid w:val="00196A4D"/>
    <w:rsid w:val="00196B8C"/>
    <w:rsid w:val="001A1E76"/>
    <w:rsid w:val="001A28B4"/>
    <w:rsid w:val="001A2BAD"/>
    <w:rsid w:val="001A2CF1"/>
    <w:rsid w:val="001A2F64"/>
    <w:rsid w:val="001A3BAD"/>
    <w:rsid w:val="001A4246"/>
    <w:rsid w:val="001A4D7C"/>
    <w:rsid w:val="001A4FFC"/>
    <w:rsid w:val="001A52E1"/>
    <w:rsid w:val="001A55F1"/>
    <w:rsid w:val="001A5A45"/>
    <w:rsid w:val="001A5AE2"/>
    <w:rsid w:val="001A5BCF"/>
    <w:rsid w:val="001A7899"/>
    <w:rsid w:val="001A7ABC"/>
    <w:rsid w:val="001B014F"/>
    <w:rsid w:val="001B04FD"/>
    <w:rsid w:val="001B0567"/>
    <w:rsid w:val="001B2F4D"/>
    <w:rsid w:val="001B3201"/>
    <w:rsid w:val="001B3469"/>
    <w:rsid w:val="001B5355"/>
    <w:rsid w:val="001B75D7"/>
    <w:rsid w:val="001C0135"/>
    <w:rsid w:val="001C215F"/>
    <w:rsid w:val="001C25C5"/>
    <w:rsid w:val="001C3EBC"/>
    <w:rsid w:val="001C4A77"/>
    <w:rsid w:val="001C4E67"/>
    <w:rsid w:val="001C6978"/>
    <w:rsid w:val="001C7353"/>
    <w:rsid w:val="001D31C6"/>
    <w:rsid w:val="001D3BF3"/>
    <w:rsid w:val="001D444F"/>
    <w:rsid w:val="001D4463"/>
    <w:rsid w:val="001D671D"/>
    <w:rsid w:val="001D6DB7"/>
    <w:rsid w:val="001D6EAA"/>
    <w:rsid w:val="001D71E9"/>
    <w:rsid w:val="001E0A8B"/>
    <w:rsid w:val="001E2DF1"/>
    <w:rsid w:val="001E30BC"/>
    <w:rsid w:val="001E3D9B"/>
    <w:rsid w:val="001E4049"/>
    <w:rsid w:val="001E4798"/>
    <w:rsid w:val="001E4C6B"/>
    <w:rsid w:val="001E4E02"/>
    <w:rsid w:val="001E6657"/>
    <w:rsid w:val="001E6B9E"/>
    <w:rsid w:val="001E6CE4"/>
    <w:rsid w:val="001F0DE5"/>
    <w:rsid w:val="001F263C"/>
    <w:rsid w:val="001F2D78"/>
    <w:rsid w:val="001F3591"/>
    <w:rsid w:val="001F39EE"/>
    <w:rsid w:val="001F47DC"/>
    <w:rsid w:val="001F5125"/>
    <w:rsid w:val="001F5590"/>
    <w:rsid w:val="001F5F40"/>
    <w:rsid w:val="001F69D8"/>
    <w:rsid w:val="001F74E4"/>
    <w:rsid w:val="001F7B06"/>
    <w:rsid w:val="00200475"/>
    <w:rsid w:val="002016A2"/>
    <w:rsid w:val="00201AD2"/>
    <w:rsid w:val="002021BC"/>
    <w:rsid w:val="00203072"/>
    <w:rsid w:val="0020477B"/>
    <w:rsid w:val="00205329"/>
    <w:rsid w:val="0020546D"/>
    <w:rsid w:val="002059D6"/>
    <w:rsid w:val="00205A0D"/>
    <w:rsid w:val="00206911"/>
    <w:rsid w:val="00206D0F"/>
    <w:rsid w:val="00207559"/>
    <w:rsid w:val="00207D60"/>
    <w:rsid w:val="0021024C"/>
    <w:rsid w:val="00211504"/>
    <w:rsid w:val="002125DE"/>
    <w:rsid w:val="00212697"/>
    <w:rsid w:val="0021373D"/>
    <w:rsid w:val="00213B99"/>
    <w:rsid w:val="00215177"/>
    <w:rsid w:val="00215D96"/>
    <w:rsid w:val="00216926"/>
    <w:rsid w:val="00216B51"/>
    <w:rsid w:val="0021776F"/>
    <w:rsid w:val="0022070A"/>
    <w:rsid w:val="002232E2"/>
    <w:rsid w:val="002235C6"/>
    <w:rsid w:val="002256B6"/>
    <w:rsid w:val="00226168"/>
    <w:rsid w:val="00226332"/>
    <w:rsid w:val="0023165B"/>
    <w:rsid w:val="002316B2"/>
    <w:rsid w:val="00231AB7"/>
    <w:rsid w:val="00232967"/>
    <w:rsid w:val="00235C3E"/>
    <w:rsid w:val="00235E9E"/>
    <w:rsid w:val="00236855"/>
    <w:rsid w:val="002404D9"/>
    <w:rsid w:val="0024086C"/>
    <w:rsid w:val="002433BB"/>
    <w:rsid w:val="00244A43"/>
    <w:rsid w:val="00244F14"/>
    <w:rsid w:val="002464B1"/>
    <w:rsid w:val="002468D0"/>
    <w:rsid w:val="00246E35"/>
    <w:rsid w:val="00246E60"/>
    <w:rsid w:val="002501F6"/>
    <w:rsid w:val="0025123B"/>
    <w:rsid w:val="00251F4E"/>
    <w:rsid w:val="00252B7A"/>
    <w:rsid w:val="002562FA"/>
    <w:rsid w:val="002563CF"/>
    <w:rsid w:val="0025738A"/>
    <w:rsid w:val="002578C4"/>
    <w:rsid w:val="002609E9"/>
    <w:rsid w:val="00260ABB"/>
    <w:rsid w:val="00260AE4"/>
    <w:rsid w:val="0026130B"/>
    <w:rsid w:val="0026193B"/>
    <w:rsid w:val="00262106"/>
    <w:rsid w:val="00263C85"/>
    <w:rsid w:val="00263CA0"/>
    <w:rsid w:val="002642FE"/>
    <w:rsid w:val="00264E03"/>
    <w:rsid w:val="002656AE"/>
    <w:rsid w:val="00266769"/>
    <w:rsid w:val="00266F91"/>
    <w:rsid w:val="002708A0"/>
    <w:rsid w:val="00273AF9"/>
    <w:rsid w:val="00273E2A"/>
    <w:rsid w:val="00275019"/>
    <w:rsid w:val="0027501C"/>
    <w:rsid w:val="002752DC"/>
    <w:rsid w:val="00275A39"/>
    <w:rsid w:val="00275BD6"/>
    <w:rsid w:val="0027601E"/>
    <w:rsid w:val="00276A04"/>
    <w:rsid w:val="002774DC"/>
    <w:rsid w:val="00277669"/>
    <w:rsid w:val="002801D9"/>
    <w:rsid w:val="002816C9"/>
    <w:rsid w:val="00281765"/>
    <w:rsid w:val="00282C0E"/>
    <w:rsid w:val="00284F3F"/>
    <w:rsid w:val="0028629C"/>
    <w:rsid w:val="00286FFA"/>
    <w:rsid w:val="00287880"/>
    <w:rsid w:val="00287AF2"/>
    <w:rsid w:val="0029068E"/>
    <w:rsid w:val="00290C02"/>
    <w:rsid w:val="00291009"/>
    <w:rsid w:val="0029203D"/>
    <w:rsid w:val="0029276E"/>
    <w:rsid w:val="002927BD"/>
    <w:rsid w:val="00292EBA"/>
    <w:rsid w:val="0029352E"/>
    <w:rsid w:val="00293FC7"/>
    <w:rsid w:val="00294552"/>
    <w:rsid w:val="0029464A"/>
    <w:rsid w:val="00296A8D"/>
    <w:rsid w:val="002A06DF"/>
    <w:rsid w:val="002A0AAA"/>
    <w:rsid w:val="002A2191"/>
    <w:rsid w:val="002A636E"/>
    <w:rsid w:val="002A69CE"/>
    <w:rsid w:val="002A7771"/>
    <w:rsid w:val="002B06F5"/>
    <w:rsid w:val="002B0CEE"/>
    <w:rsid w:val="002B10B1"/>
    <w:rsid w:val="002B12EA"/>
    <w:rsid w:val="002B18FC"/>
    <w:rsid w:val="002B2A52"/>
    <w:rsid w:val="002B2BDD"/>
    <w:rsid w:val="002B34E7"/>
    <w:rsid w:val="002B35DA"/>
    <w:rsid w:val="002B3656"/>
    <w:rsid w:val="002B378D"/>
    <w:rsid w:val="002B3B37"/>
    <w:rsid w:val="002B49C8"/>
    <w:rsid w:val="002B5725"/>
    <w:rsid w:val="002B66D6"/>
    <w:rsid w:val="002B6C3B"/>
    <w:rsid w:val="002B6FE0"/>
    <w:rsid w:val="002B75B4"/>
    <w:rsid w:val="002B7713"/>
    <w:rsid w:val="002C07DC"/>
    <w:rsid w:val="002C18A4"/>
    <w:rsid w:val="002C1A6B"/>
    <w:rsid w:val="002C2B86"/>
    <w:rsid w:val="002C30E9"/>
    <w:rsid w:val="002C3633"/>
    <w:rsid w:val="002C3BCD"/>
    <w:rsid w:val="002C3C84"/>
    <w:rsid w:val="002C41EA"/>
    <w:rsid w:val="002C56E4"/>
    <w:rsid w:val="002C7AF2"/>
    <w:rsid w:val="002C7C22"/>
    <w:rsid w:val="002D1DF7"/>
    <w:rsid w:val="002D26E6"/>
    <w:rsid w:val="002D2F85"/>
    <w:rsid w:val="002D5BBE"/>
    <w:rsid w:val="002D632C"/>
    <w:rsid w:val="002D698E"/>
    <w:rsid w:val="002E0588"/>
    <w:rsid w:val="002E1AA9"/>
    <w:rsid w:val="002E1D64"/>
    <w:rsid w:val="002E2457"/>
    <w:rsid w:val="002E2AB0"/>
    <w:rsid w:val="002E3B50"/>
    <w:rsid w:val="002E4B5A"/>
    <w:rsid w:val="002E502B"/>
    <w:rsid w:val="002E56C5"/>
    <w:rsid w:val="002E7ADD"/>
    <w:rsid w:val="002F0B91"/>
    <w:rsid w:val="002F0DB3"/>
    <w:rsid w:val="002F212F"/>
    <w:rsid w:val="002F24E0"/>
    <w:rsid w:val="002F251C"/>
    <w:rsid w:val="002F2771"/>
    <w:rsid w:val="002F473F"/>
    <w:rsid w:val="002F4D16"/>
    <w:rsid w:val="002F4F8D"/>
    <w:rsid w:val="002F5AB7"/>
    <w:rsid w:val="002F5F2E"/>
    <w:rsid w:val="002F7F7E"/>
    <w:rsid w:val="00300B02"/>
    <w:rsid w:val="003025B2"/>
    <w:rsid w:val="003027E0"/>
    <w:rsid w:val="00302C85"/>
    <w:rsid w:val="00303737"/>
    <w:rsid w:val="00303A72"/>
    <w:rsid w:val="00305197"/>
    <w:rsid w:val="00305556"/>
    <w:rsid w:val="00305B8B"/>
    <w:rsid w:val="00305F09"/>
    <w:rsid w:val="00306C1A"/>
    <w:rsid w:val="00307381"/>
    <w:rsid w:val="00307A03"/>
    <w:rsid w:val="00310327"/>
    <w:rsid w:val="00310C0A"/>
    <w:rsid w:val="00312A13"/>
    <w:rsid w:val="003143B0"/>
    <w:rsid w:val="003143EC"/>
    <w:rsid w:val="00315000"/>
    <w:rsid w:val="0032002E"/>
    <w:rsid w:val="003207D8"/>
    <w:rsid w:val="003213D3"/>
    <w:rsid w:val="00322164"/>
    <w:rsid w:val="00322D41"/>
    <w:rsid w:val="00322F20"/>
    <w:rsid w:val="00325E37"/>
    <w:rsid w:val="003271A3"/>
    <w:rsid w:val="0033029A"/>
    <w:rsid w:val="0033127F"/>
    <w:rsid w:val="0033227A"/>
    <w:rsid w:val="00332365"/>
    <w:rsid w:val="0033259C"/>
    <w:rsid w:val="003325EC"/>
    <w:rsid w:val="003337BD"/>
    <w:rsid w:val="00333889"/>
    <w:rsid w:val="003339B5"/>
    <w:rsid w:val="00334530"/>
    <w:rsid w:val="0033513B"/>
    <w:rsid w:val="003353BE"/>
    <w:rsid w:val="00335573"/>
    <w:rsid w:val="00336CEC"/>
    <w:rsid w:val="00336E44"/>
    <w:rsid w:val="003374D9"/>
    <w:rsid w:val="003379B2"/>
    <w:rsid w:val="00342E21"/>
    <w:rsid w:val="00344A27"/>
    <w:rsid w:val="003473A4"/>
    <w:rsid w:val="00347618"/>
    <w:rsid w:val="00350076"/>
    <w:rsid w:val="00350381"/>
    <w:rsid w:val="003504FF"/>
    <w:rsid w:val="0035051E"/>
    <w:rsid w:val="00350E29"/>
    <w:rsid w:val="00351498"/>
    <w:rsid w:val="003526E4"/>
    <w:rsid w:val="00352BCA"/>
    <w:rsid w:val="00354298"/>
    <w:rsid w:val="003551A9"/>
    <w:rsid w:val="0035553E"/>
    <w:rsid w:val="0035554A"/>
    <w:rsid w:val="0035640E"/>
    <w:rsid w:val="003568EA"/>
    <w:rsid w:val="003613CB"/>
    <w:rsid w:val="00362E19"/>
    <w:rsid w:val="0036410C"/>
    <w:rsid w:val="00364E4D"/>
    <w:rsid w:val="00365B02"/>
    <w:rsid w:val="003674A4"/>
    <w:rsid w:val="003704DE"/>
    <w:rsid w:val="003712FE"/>
    <w:rsid w:val="003714EF"/>
    <w:rsid w:val="00371F08"/>
    <w:rsid w:val="003722B7"/>
    <w:rsid w:val="0037339D"/>
    <w:rsid w:val="00374A3D"/>
    <w:rsid w:val="00374AE4"/>
    <w:rsid w:val="003755C1"/>
    <w:rsid w:val="00376EA0"/>
    <w:rsid w:val="00377161"/>
    <w:rsid w:val="00377C98"/>
    <w:rsid w:val="00377E0D"/>
    <w:rsid w:val="003807CC"/>
    <w:rsid w:val="0038145D"/>
    <w:rsid w:val="00381BBB"/>
    <w:rsid w:val="003820A9"/>
    <w:rsid w:val="00382A1F"/>
    <w:rsid w:val="00383641"/>
    <w:rsid w:val="003846A5"/>
    <w:rsid w:val="003857DC"/>
    <w:rsid w:val="00386322"/>
    <w:rsid w:val="00386E30"/>
    <w:rsid w:val="003913FD"/>
    <w:rsid w:val="00391528"/>
    <w:rsid w:val="00391F14"/>
    <w:rsid w:val="00393A7B"/>
    <w:rsid w:val="00394027"/>
    <w:rsid w:val="00394220"/>
    <w:rsid w:val="003942C8"/>
    <w:rsid w:val="00394D21"/>
    <w:rsid w:val="003A044F"/>
    <w:rsid w:val="003A1989"/>
    <w:rsid w:val="003A19E0"/>
    <w:rsid w:val="003A3023"/>
    <w:rsid w:val="003A31A1"/>
    <w:rsid w:val="003A39BB"/>
    <w:rsid w:val="003A41F4"/>
    <w:rsid w:val="003A44D5"/>
    <w:rsid w:val="003A4FF8"/>
    <w:rsid w:val="003A5734"/>
    <w:rsid w:val="003A5B59"/>
    <w:rsid w:val="003A653E"/>
    <w:rsid w:val="003B04BE"/>
    <w:rsid w:val="003B06F5"/>
    <w:rsid w:val="003B0D2C"/>
    <w:rsid w:val="003B1851"/>
    <w:rsid w:val="003B26BF"/>
    <w:rsid w:val="003B3595"/>
    <w:rsid w:val="003B4BCF"/>
    <w:rsid w:val="003B60A0"/>
    <w:rsid w:val="003B6828"/>
    <w:rsid w:val="003B6F65"/>
    <w:rsid w:val="003B74CE"/>
    <w:rsid w:val="003B7878"/>
    <w:rsid w:val="003B7C27"/>
    <w:rsid w:val="003C1827"/>
    <w:rsid w:val="003C1CD5"/>
    <w:rsid w:val="003C1D9C"/>
    <w:rsid w:val="003C2426"/>
    <w:rsid w:val="003C257E"/>
    <w:rsid w:val="003C304E"/>
    <w:rsid w:val="003C3514"/>
    <w:rsid w:val="003C4967"/>
    <w:rsid w:val="003C4ACF"/>
    <w:rsid w:val="003C5A68"/>
    <w:rsid w:val="003C5F3F"/>
    <w:rsid w:val="003C62D6"/>
    <w:rsid w:val="003C71B6"/>
    <w:rsid w:val="003C7FE3"/>
    <w:rsid w:val="003D07F9"/>
    <w:rsid w:val="003D0C8F"/>
    <w:rsid w:val="003D1176"/>
    <w:rsid w:val="003D213D"/>
    <w:rsid w:val="003D30DF"/>
    <w:rsid w:val="003D4716"/>
    <w:rsid w:val="003D5DD0"/>
    <w:rsid w:val="003D79B6"/>
    <w:rsid w:val="003E04AF"/>
    <w:rsid w:val="003E0642"/>
    <w:rsid w:val="003E0C5B"/>
    <w:rsid w:val="003E13B7"/>
    <w:rsid w:val="003E20CC"/>
    <w:rsid w:val="003E515E"/>
    <w:rsid w:val="003E705F"/>
    <w:rsid w:val="003E7F1F"/>
    <w:rsid w:val="003E7FB9"/>
    <w:rsid w:val="003F0B2E"/>
    <w:rsid w:val="003F2942"/>
    <w:rsid w:val="003F2A93"/>
    <w:rsid w:val="003F2DE0"/>
    <w:rsid w:val="003F476F"/>
    <w:rsid w:val="003F734B"/>
    <w:rsid w:val="004015C6"/>
    <w:rsid w:val="0040305E"/>
    <w:rsid w:val="0040308E"/>
    <w:rsid w:val="004039B8"/>
    <w:rsid w:val="00403D1E"/>
    <w:rsid w:val="0040466D"/>
    <w:rsid w:val="00406FB6"/>
    <w:rsid w:val="00407A03"/>
    <w:rsid w:val="00407BFE"/>
    <w:rsid w:val="00407E4E"/>
    <w:rsid w:val="00410211"/>
    <w:rsid w:val="00410CC5"/>
    <w:rsid w:val="00412365"/>
    <w:rsid w:val="00413B96"/>
    <w:rsid w:val="00414198"/>
    <w:rsid w:val="00414A06"/>
    <w:rsid w:val="00415507"/>
    <w:rsid w:val="00415762"/>
    <w:rsid w:val="00415C98"/>
    <w:rsid w:val="00416680"/>
    <w:rsid w:val="004174D1"/>
    <w:rsid w:val="00417A71"/>
    <w:rsid w:val="00417F21"/>
    <w:rsid w:val="0042013B"/>
    <w:rsid w:val="004214B6"/>
    <w:rsid w:val="00421CC5"/>
    <w:rsid w:val="00422B17"/>
    <w:rsid w:val="00423410"/>
    <w:rsid w:val="004235C2"/>
    <w:rsid w:val="00424F89"/>
    <w:rsid w:val="00424FA8"/>
    <w:rsid w:val="004257E0"/>
    <w:rsid w:val="00425804"/>
    <w:rsid w:val="00426144"/>
    <w:rsid w:val="00426F2D"/>
    <w:rsid w:val="004279B0"/>
    <w:rsid w:val="00431338"/>
    <w:rsid w:val="00434AB0"/>
    <w:rsid w:val="00434E05"/>
    <w:rsid w:val="00435556"/>
    <w:rsid w:val="0043616E"/>
    <w:rsid w:val="00437173"/>
    <w:rsid w:val="00437784"/>
    <w:rsid w:val="00440A3E"/>
    <w:rsid w:val="00440B4C"/>
    <w:rsid w:val="00440BCE"/>
    <w:rsid w:val="004413E2"/>
    <w:rsid w:val="0044176D"/>
    <w:rsid w:val="004431D7"/>
    <w:rsid w:val="00444838"/>
    <w:rsid w:val="00445D38"/>
    <w:rsid w:val="00446018"/>
    <w:rsid w:val="0044689A"/>
    <w:rsid w:val="00451F23"/>
    <w:rsid w:val="00452B7F"/>
    <w:rsid w:val="00453F3D"/>
    <w:rsid w:val="00454E9C"/>
    <w:rsid w:val="00456498"/>
    <w:rsid w:val="00456D29"/>
    <w:rsid w:val="004605BD"/>
    <w:rsid w:val="00460601"/>
    <w:rsid w:val="0046096D"/>
    <w:rsid w:val="00461A6F"/>
    <w:rsid w:val="00461B5B"/>
    <w:rsid w:val="00462F71"/>
    <w:rsid w:val="00463D5D"/>
    <w:rsid w:val="00463DAF"/>
    <w:rsid w:val="00463DF7"/>
    <w:rsid w:val="00464D6A"/>
    <w:rsid w:val="0046605B"/>
    <w:rsid w:val="00466294"/>
    <w:rsid w:val="004665FE"/>
    <w:rsid w:val="00466A3D"/>
    <w:rsid w:val="00466AFD"/>
    <w:rsid w:val="00466C31"/>
    <w:rsid w:val="00466F0C"/>
    <w:rsid w:val="00467806"/>
    <w:rsid w:val="004679E6"/>
    <w:rsid w:val="00470204"/>
    <w:rsid w:val="00470EC6"/>
    <w:rsid w:val="00470F10"/>
    <w:rsid w:val="00472B9B"/>
    <w:rsid w:val="004739D0"/>
    <w:rsid w:val="00473F42"/>
    <w:rsid w:val="00474720"/>
    <w:rsid w:val="00474BAB"/>
    <w:rsid w:val="004767F2"/>
    <w:rsid w:val="00476BFE"/>
    <w:rsid w:val="00476D05"/>
    <w:rsid w:val="00476ED8"/>
    <w:rsid w:val="0047752F"/>
    <w:rsid w:val="0048037C"/>
    <w:rsid w:val="00481995"/>
    <w:rsid w:val="00482A4C"/>
    <w:rsid w:val="00482BBC"/>
    <w:rsid w:val="00483F77"/>
    <w:rsid w:val="004847CB"/>
    <w:rsid w:val="00484A30"/>
    <w:rsid w:val="0048564F"/>
    <w:rsid w:val="0048788D"/>
    <w:rsid w:val="00487B49"/>
    <w:rsid w:val="00487C4F"/>
    <w:rsid w:val="0049005B"/>
    <w:rsid w:val="0049450B"/>
    <w:rsid w:val="00494616"/>
    <w:rsid w:val="00496257"/>
    <w:rsid w:val="004968F6"/>
    <w:rsid w:val="004973A6"/>
    <w:rsid w:val="004973DA"/>
    <w:rsid w:val="00497DCE"/>
    <w:rsid w:val="004A0048"/>
    <w:rsid w:val="004A0079"/>
    <w:rsid w:val="004A3DB3"/>
    <w:rsid w:val="004A40F3"/>
    <w:rsid w:val="004A4A0D"/>
    <w:rsid w:val="004A58BC"/>
    <w:rsid w:val="004A6AB9"/>
    <w:rsid w:val="004B1BE2"/>
    <w:rsid w:val="004B20FE"/>
    <w:rsid w:val="004B24B3"/>
    <w:rsid w:val="004B2BFC"/>
    <w:rsid w:val="004B305D"/>
    <w:rsid w:val="004B31A4"/>
    <w:rsid w:val="004B6C33"/>
    <w:rsid w:val="004B74CF"/>
    <w:rsid w:val="004C041B"/>
    <w:rsid w:val="004C0D33"/>
    <w:rsid w:val="004C2733"/>
    <w:rsid w:val="004C3EB3"/>
    <w:rsid w:val="004C3F2B"/>
    <w:rsid w:val="004C48E3"/>
    <w:rsid w:val="004C4F0F"/>
    <w:rsid w:val="004C5792"/>
    <w:rsid w:val="004C57B4"/>
    <w:rsid w:val="004C6860"/>
    <w:rsid w:val="004C7156"/>
    <w:rsid w:val="004C799A"/>
    <w:rsid w:val="004C7E88"/>
    <w:rsid w:val="004D06BD"/>
    <w:rsid w:val="004D10C3"/>
    <w:rsid w:val="004D1A73"/>
    <w:rsid w:val="004D23DE"/>
    <w:rsid w:val="004D353C"/>
    <w:rsid w:val="004D3ACB"/>
    <w:rsid w:val="004D54F7"/>
    <w:rsid w:val="004E15E1"/>
    <w:rsid w:val="004E2482"/>
    <w:rsid w:val="004E2575"/>
    <w:rsid w:val="004E39C8"/>
    <w:rsid w:val="004E3C5B"/>
    <w:rsid w:val="004E49B8"/>
    <w:rsid w:val="004E4E6D"/>
    <w:rsid w:val="004E529D"/>
    <w:rsid w:val="004E5F86"/>
    <w:rsid w:val="004E6716"/>
    <w:rsid w:val="004E6BC8"/>
    <w:rsid w:val="004F0353"/>
    <w:rsid w:val="004F12D5"/>
    <w:rsid w:val="004F16BB"/>
    <w:rsid w:val="004F1CB2"/>
    <w:rsid w:val="004F1CFD"/>
    <w:rsid w:val="004F261F"/>
    <w:rsid w:val="004F3A41"/>
    <w:rsid w:val="004F3C0D"/>
    <w:rsid w:val="004F5A51"/>
    <w:rsid w:val="004F6305"/>
    <w:rsid w:val="004F7D99"/>
    <w:rsid w:val="005004C4"/>
    <w:rsid w:val="00500A8C"/>
    <w:rsid w:val="00501E8E"/>
    <w:rsid w:val="00502D44"/>
    <w:rsid w:val="0050478F"/>
    <w:rsid w:val="00505888"/>
    <w:rsid w:val="00507D90"/>
    <w:rsid w:val="005107DF"/>
    <w:rsid w:val="005111BC"/>
    <w:rsid w:val="0051371B"/>
    <w:rsid w:val="00513969"/>
    <w:rsid w:val="00513EFC"/>
    <w:rsid w:val="00514293"/>
    <w:rsid w:val="00514C38"/>
    <w:rsid w:val="00515A3E"/>
    <w:rsid w:val="00517458"/>
    <w:rsid w:val="00517845"/>
    <w:rsid w:val="005179DA"/>
    <w:rsid w:val="00517FDA"/>
    <w:rsid w:val="0052054D"/>
    <w:rsid w:val="0052115A"/>
    <w:rsid w:val="005221E5"/>
    <w:rsid w:val="00522E21"/>
    <w:rsid w:val="00524A5B"/>
    <w:rsid w:val="0052541C"/>
    <w:rsid w:val="005254CA"/>
    <w:rsid w:val="00526400"/>
    <w:rsid w:val="00526A1E"/>
    <w:rsid w:val="00530442"/>
    <w:rsid w:val="005311DF"/>
    <w:rsid w:val="005317B5"/>
    <w:rsid w:val="005319CE"/>
    <w:rsid w:val="00531F0B"/>
    <w:rsid w:val="00532BFB"/>
    <w:rsid w:val="0053319B"/>
    <w:rsid w:val="00533530"/>
    <w:rsid w:val="00535401"/>
    <w:rsid w:val="0053558E"/>
    <w:rsid w:val="00536037"/>
    <w:rsid w:val="00537DD5"/>
    <w:rsid w:val="0054047B"/>
    <w:rsid w:val="00541867"/>
    <w:rsid w:val="0054305F"/>
    <w:rsid w:val="00544238"/>
    <w:rsid w:val="005447E2"/>
    <w:rsid w:val="00545412"/>
    <w:rsid w:val="00545FEF"/>
    <w:rsid w:val="00546F96"/>
    <w:rsid w:val="0054743C"/>
    <w:rsid w:val="005477EB"/>
    <w:rsid w:val="005507EC"/>
    <w:rsid w:val="00550A4A"/>
    <w:rsid w:val="00550AE0"/>
    <w:rsid w:val="00551B8E"/>
    <w:rsid w:val="00551D45"/>
    <w:rsid w:val="00552203"/>
    <w:rsid w:val="00552EAC"/>
    <w:rsid w:val="00553733"/>
    <w:rsid w:val="0055376B"/>
    <w:rsid w:val="00557806"/>
    <w:rsid w:val="0056151D"/>
    <w:rsid w:val="0056212C"/>
    <w:rsid w:val="005628C9"/>
    <w:rsid w:val="00564B20"/>
    <w:rsid w:val="00564F46"/>
    <w:rsid w:val="00566F0B"/>
    <w:rsid w:val="00567028"/>
    <w:rsid w:val="005703C8"/>
    <w:rsid w:val="0057177A"/>
    <w:rsid w:val="00571E29"/>
    <w:rsid w:val="0057248E"/>
    <w:rsid w:val="0057314E"/>
    <w:rsid w:val="00573AEB"/>
    <w:rsid w:val="00573FB2"/>
    <w:rsid w:val="00574B49"/>
    <w:rsid w:val="00575542"/>
    <w:rsid w:val="0057567F"/>
    <w:rsid w:val="005758EC"/>
    <w:rsid w:val="005775A1"/>
    <w:rsid w:val="00577847"/>
    <w:rsid w:val="00577C06"/>
    <w:rsid w:val="00577C13"/>
    <w:rsid w:val="00581D4E"/>
    <w:rsid w:val="00582B03"/>
    <w:rsid w:val="00583242"/>
    <w:rsid w:val="005834D5"/>
    <w:rsid w:val="00585071"/>
    <w:rsid w:val="005851D8"/>
    <w:rsid w:val="00585FAC"/>
    <w:rsid w:val="005867C7"/>
    <w:rsid w:val="005872E1"/>
    <w:rsid w:val="00587BF0"/>
    <w:rsid w:val="00587E0E"/>
    <w:rsid w:val="00587FF9"/>
    <w:rsid w:val="00590EDD"/>
    <w:rsid w:val="00592F2F"/>
    <w:rsid w:val="00592FA6"/>
    <w:rsid w:val="00593FB0"/>
    <w:rsid w:val="00595CB8"/>
    <w:rsid w:val="005964A8"/>
    <w:rsid w:val="00596C96"/>
    <w:rsid w:val="005A12FC"/>
    <w:rsid w:val="005A14A3"/>
    <w:rsid w:val="005A200C"/>
    <w:rsid w:val="005A2967"/>
    <w:rsid w:val="005A315C"/>
    <w:rsid w:val="005A52B6"/>
    <w:rsid w:val="005A62FC"/>
    <w:rsid w:val="005A6411"/>
    <w:rsid w:val="005A7129"/>
    <w:rsid w:val="005A75D0"/>
    <w:rsid w:val="005A7778"/>
    <w:rsid w:val="005A7BA5"/>
    <w:rsid w:val="005B061F"/>
    <w:rsid w:val="005B1173"/>
    <w:rsid w:val="005B23A0"/>
    <w:rsid w:val="005B46B9"/>
    <w:rsid w:val="005B6254"/>
    <w:rsid w:val="005B7E8F"/>
    <w:rsid w:val="005B7EC3"/>
    <w:rsid w:val="005C0D5B"/>
    <w:rsid w:val="005C38D0"/>
    <w:rsid w:val="005C5285"/>
    <w:rsid w:val="005C5B7E"/>
    <w:rsid w:val="005C5CFA"/>
    <w:rsid w:val="005C6F0D"/>
    <w:rsid w:val="005D25B5"/>
    <w:rsid w:val="005D2D98"/>
    <w:rsid w:val="005D3F7F"/>
    <w:rsid w:val="005D6443"/>
    <w:rsid w:val="005D6ED5"/>
    <w:rsid w:val="005E0384"/>
    <w:rsid w:val="005E064E"/>
    <w:rsid w:val="005E0AB3"/>
    <w:rsid w:val="005E0CC0"/>
    <w:rsid w:val="005E225A"/>
    <w:rsid w:val="005E2E5F"/>
    <w:rsid w:val="005E349A"/>
    <w:rsid w:val="005E3C12"/>
    <w:rsid w:val="005E4B73"/>
    <w:rsid w:val="005E5B7B"/>
    <w:rsid w:val="005E5C09"/>
    <w:rsid w:val="005E6172"/>
    <w:rsid w:val="005E71FA"/>
    <w:rsid w:val="005E7202"/>
    <w:rsid w:val="005E7C3E"/>
    <w:rsid w:val="005F1990"/>
    <w:rsid w:val="005F3B4C"/>
    <w:rsid w:val="005F3FE1"/>
    <w:rsid w:val="005F4847"/>
    <w:rsid w:val="005F4B92"/>
    <w:rsid w:val="005F4D79"/>
    <w:rsid w:val="005F6A43"/>
    <w:rsid w:val="005F7540"/>
    <w:rsid w:val="00600181"/>
    <w:rsid w:val="00600B1C"/>
    <w:rsid w:val="0060210D"/>
    <w:rsid w:val="006029CF"/>
    <w:rsid w:val="006045C4"/>
    <w:rsid w:val="00604EE1"/>
    <w:rsid w:val="00606473"/>
    <w:rsid w:val="0060662C"/>
    <w:rsid w:val="0060704A"/>
    <w:rsid w:val="00607478"/>
    <w:rsid w:val="00607813"/>
    <w:rsid w:val="00610EF0"/>
    <w:rsid w:val="0061167B"/>
    <w:rsid w:val="006117A4"/>
    <w:rsid w:val="00612E1A"/>
    <w:rsid w:val="00613FB6"/>
    <w:rsid w:val="00614290"/>
    <w:rsid w:val="0061436F"/>
    <w:rsid w:val="0061610D"/>
    <w:rsid w:val="00617165"/>
    <w:rsid w:val="00617BBC"/>
    <w:rsid w:val="006209E3"/>
    <w:rsid w:val="00621992"/>
    <w:rsid w:val="00622A96"/>
    <w:rsid w:val="006251EF"/>
    <w:rsid w:val="006255D9"/>
    <w:rsid w:val="00627012"/>
    <w:rsid w:val="006304AA"/>
    <w:rsid w:val="006308B9"/>
    <w:rsid w:val="00631437"/>
    <w:rsid w:val="00631EA7"/>
    <w:rsid w:val="0063231C"/>
    <w:rsid w:val="00633108"/>
    <w:rsid w:val="00633644"/>
    <w:rsid w:val="00633D4F"/>
    <w:rsid w:val="006342AC"/>
    <w:rsid w:val="006343CB"/>
    <w:rsid w:val="006347FF"/>
    <w:rsid w:val="00634D74"/>
    <w:rsid w:val="006352EA"/>
    <w:rsid w:val="006359AC"/>
    <w:rsid w:val="00636D6A"/>
    <w:rsid w:val="00642607"/>
    <w:rsid w:val="006435CB"/>
    <w:rsid w:val="006441EE"/>
    <w:rsid w:val="0064425A"/>
    <w:rsid w:val="00644FB5"/>
    <w:rsid w:val="00646891"/>
    <w:rsid w:val="0064772B"/>
    <w:rsid w:val="00647F7F"/>
    <w:rsid w:val="00651093"/>
    <w:rsid w:val="00651EE8"/>
    <w:rsid w:val="006537B5"/>
    <w:rsid w:val="006548EA"/>
    <w:rsid w:val="00654A30"/>
    <w:rsid w:val="006604E7"/>
    <w:rsid w:val="006615A4"/>
    <w:rsid w:val="00661B94"/>
    <w:rsid w:val="00661FEA"/>
    <w:rsid w:val="006620AD"/>
    <w:rsid w:val="00662905"/>
    <w:rsid w:val="00664AD0"/>
    <w:rsid w:val="006654A0"/>
    <w:rsid w:val="0066591F"/>
    <w:rsid w:val="006673EE"/>
    <w:rsid w:val="006705AB"/>
    <w:rsid w:val="00670B23"/>
    <w:rsid w:val="006719B1"/>
    <w:rsid w:val="0067228A"/>
    <w:rsid w:val="00672BBF"/>
    <w:rsid w:val="00673549"/>
    <w:rsid w:val="0067634D"/>
    <w:rsid w:val="006775BD"/>
    <w:rsid w:val="006801FA"/>
    <w:rsid w:val="00680D95"/>
    <w:rsid w:val="00681FCB"/>
    <w:rsid w:val="00682EB6"/>
    <w:rsid w:val="00683678"/>
    <w:rsid w:val="00684B77"/>
    <w:rsid w:val="00685188"/>
    <w:rsid w:val="00686607"/>
    <w:rsid w:val="00686850"/>
    <w:rsid w:val="006870DB"/>
    <w:rsid w:val="0069003D"/>
    <w:rsid w:val="006903DF"/>
    <w:rsid w:val="00692C1A"/>
    <w:rsid w:val="0069523E"/>
    <w:rsid w:val="00695B4F"/>
    <w:rsid w:val="006967C4"/>
    <w:rsid w:val="0069698B"/>
    <w:rsid w:val="00696AB4"/>
    <w:rsid w:val="0069709D"/>
    <w:rsid w:val="006A09F0"/>
    <w:rsid w:val="006A0BDF"/>
    <w:rsid w:val="006A16C2"/>
    <w:rsid w:val="006A24D1"/>
    <w:rsid w:val="006A3221"/>
    <w:rsid w:val="006A4AD7"/>
    <w:rsid w:val="006A696F"/>
    <w:rsid w:val="006A6BE0"/>
    <w:rsid w:val="006A7C52"/>
    <w:rsid w:val="006A7CCF"/>
    <w:rsid w:val="006B06E0"/>
    <w:rsid w:val="006B1536"/>
    <w:rsid w:val="006B34D6"/>
    <w:rsid w:val="006B37B3"/>
    <w:rsid w:val="006B48EA"/>
    <w:rsid w:val="006B4B9C"/>
    <w:rsid w:val="006B517D"/>
    <w:rsid w:val="006B5D3C"/>
    <w:rsid w:val="006B5F06"/>
    <w:rsid w:val="006B626C"/>
    <w:rsid w:val="006B774E"/>
    <w:rsid w:val="006C06DC"/>
    <w:rsid w:val="006C18AD"/>
    <w:rsid w:val="006C377E"/>
    <w:rsid w:val="006C42E5"/>
    <w:rsid w:val="006C44E3"/>
    <w:rsid w:val="006C56A7"/>
    <w:rsid w:val="006C5779"/>
    <w:rsid w:val="006C5B6E"/>
    <w:rsid w:val="006C625F"/>
    <w:rsid w:val="006C74C4"/>
    <w:rsid w:val="006C774D"/>
    <w:rsid w:val="006D2793"/>
    <w:rsid w:val="006D311E"/>
    <w:rsid w:val="006D3159"/>
    <w:rsid w:val="006D4081"/>
    <w:rsid w:val="006D4664"/>
    <w:rsid w:val="006D4D9B"/>
    <w:rsid w:val="006D5B6C"/>
    <w:rsid w:val="006D68CB"/>
    <w:rsid w:val="006D6CCE"/>
    <w:rsid w:val="006E01BD"/>
    <w:rsid w:val="006E0766"/>
    <w:rsid w:val="006E125F"/>
    <w:rsid w:val="006E16F9"/>
    <w:rsid w:val="006E2CFF"/>
    <w:rsid w:val="006E3751"/>
    <w:rsid w:val="006E3D02"/>
    <w:rsid w:val="006E4272"/>
    <w:rsid w:val="006E4454"/>
    <w:rsid w:val="006E49DE"/>
    <w:rsid w:val="006E4E8A"/>
    <w:rsid w:val="006E5454"/>
    <w:rsid w:val="006E60C8"/>
    <w:rsid w:val="006E60FC"/>
    <w:rsid w:val="006E6458"/>
    <w:rsid w:val="006E7DF5"/>
    <w:rsid w:val="006E7FFA"/>
    <w:rsid w:val="006F122F"/>
    <w:rsid w:val="006F2150"/>
    <w:rsid w:val="006F22AE"/>
    <w:rsid w:val="006F2519"/>
    <w:rsid w:val="006F3867"/>
    <w:rsid w:val="006F4440"/>
    <w:rsid w:val="006F48F9"/>
    <w:rsid w:val="006F5546"/>
    <w:rsid w:val="006F6F99"/>
    <w:rsid w:val="006F714A"/>
    <w:rsid w:val="006F7FF9"/>
    <w:rsid w:val="0070068F"/>
    <w:rsid w:val="007012B9"/>
    <w:rsid w:val="00701F88"/>
    <w:rsid w:val="007041A4"/>
    <w:rsid w:val="007055A4"/>
    <w:rsid w:val="007102B3"/>
    <w:rsid w:val="0071178C"/>
    <w:rsid w:val="00713B1C"/>
    <w:rsid w:val="00714FE5"/>
    <w:rsid w:val="007164E6"/>
    <w:rsid w:val="007165D2"/>
    <w:rsid w:val="0071715F"/>
    <w:rsid w:val="00717848"/>
    <w:rsid w:val="00717F4E"/>
    <w:rsid w:val="00721B0D"/>
    <w:rsid w:val="00722F4D"/>
    <w:rsid w:val="00723D72"/>
    <w:rsid w:val="00724CC5"/>
    <w:rsid w:val="00725FB3"/>
    <w:rsid w:val="00730BE0"/>
    <w:rsid w:val="0073150F"/>
    <w:rsid w:val="00733E0A"/>
    <w:rsid w:val="00734198"/>
    <w:rsid w:val="00734DA2"/>
    <w:rsid w:val="00735212"/>
    <w:rsid w:val="00735714"/>
    <w:rsid w:val="007361BF"/>
    <w:rsid w:val="007367A9"/>
    <w:rsid w:val="00736BD4"/>
    <w:rsid w:val="00742083"/>
    <w:rsid w:val="00742256"/>
    <w:rsid w:val="0074251C"/>
    <w:rsid w:val="00742A59"/>
    <w:rsid w:val="007430B5"/>
    <w:rsid w:val="00743A28"/>
    <w:rsid w:val="007455F3"/>
    <w:rsid w:val="00745E04"/>
    <w:rsid w:val="00745F57"/>
    <w:rsid w:val="00746078"/>
    <w:rsid w:val="00751850"/>
    <w:rsid w:val="00751A17"/>
    <w:rsid w:val="00752841"/>
    <w:rsid w:val="00752A1F"/>
    <w:rsid w:val="00754DFA"/>
    <w:rsid w:val="00756E21"/>
    <w:rsid w:val="007571A8"/>
    <w:rsid w:val="00757753"/>
    <w:rsid w:val="00757EB5"/>
    <w:rsid w:val="007602A7"/>
    <w:rsid w:val="00760B62"/>
    <w:rsid w:val="00761064"/>
    <w:rsid w:val="0076187F"/>
    <w:rsid w:val="00762721"/>
    <w:rsid w:val="00762954"/>
    <w:rsid w:val="0076316E"/>
    <w:rsid w:val="0076340F"/>
    <w:rsid w:val="0076433B"/>
    <w:rsid w:val="00765079"/>
    <w:rsid w:val="007665AB"/>
    <w:rsid w:val="007668D6"/>
    <w:rsid w:val="00767905"/>
    <w:rsid w:val="007745E7"/>
    <w:rsid w:val="00774ED9"/>
    <w:rsid w:val="00775539"/>
    <w:rsid w:val="00775B61"/>
    <w:rsid w:val="00775C32"/>
    <w:rsid w:val="00775D99"/>
    <w:rsid w:val="007762DD"/>
    <w:rsid w:val="007768EC"/>
    <w:rsid w:val="00776AB9"/>
    <w:rsid w:val="00776B01"/>
    <w:rsid w:val="007778F0"/>
    <w:rsid w:val="007803DB"/>
    <w:rsid w:val="007823B7"/>
    <w:rsid w:val="00783EFD"/>
    <w:rsid w:val="00784AAB"/>
    <w:rsid w:val="00785F04"/>
    <w:rsid w:val="00786154"/>
    <w:rsid w:val="007866DD"/>
    <w:rsid w:val="00787770"/>
    <w:rsid w:val="00792480"/>
    <w:rsid w:val="00792643"/>
    <w:rsid w:val="00794D71"/>
    <w:rsid w:val="00797459"/>
    <w:rsid w:val="00797EB9"/>
    <w:rsid w:val="007A0049"/>
    <w:rsid w:val="007A2B31"/>
    <w:rsid w:val="007A2D60"/>
    <w:rsid w:val="007A3DFD"/>
    <w:rsid w:val="007A417F"/>
    <w:rsid w:val="007A4F25"/>
    <w:rsid w:val="007A595A"/>
    <w:rsid w:val="007A6150"/>
    <w:rsid w:val="007A6868"/>
    <w:rsid w:val="007A70FD"/>
    <w:rsid w:val="007A73CE"/>
    <w:rsid w:val="007B01EE"/>
    <w:rsid w:val="007B3487"/>
    <w:rsid w:val="007B380E"/>
    <w:rsid w:val="007B3877"/>
    <w:rsid w:val="007B39F1"/>
    <w:rsid w:val="007B4817"/>
    <w:rsid w:val="007B53E5"/>
    <w:rsid w:val="007B5C48"/>
    <w:rsid w:val="007B5C6C"/>
    <w:rsid w:val="007B707E"/>
    <w:rsid w:val="007B76D3"/>
    <w:rsid w:val="007B7DEC"/>
    <w:rsid w:val="007B7E45"/>
    <w:rsid w:val="007C01A5"/>
    <w:rsid w:val="007C129D"/>
    <w:rsid w:val="007C23F7"/>
    <w:rsid w:val="007C3CC7"/>
    <w:rsid w:val="007C4402"/>
    <w:rsid w:val="007C5C2F"/>
    <w:rsid w:val="007C61C3"/>
    <w:rsid w:val="007C73E7"/>
    <w:rsid w:val="007D1239"/>
    <w:rsid w:val="007D293B"/>
    <w:rsid w:val="007D2BD0"/>
    <w:rsid w:val="007D3ADB"/>
    <w:rsid w:val="007D4443"/>
    <w:rsid w:val="007D4557"/>
    <w:rsid w:val="007D46FA"/>
    <w:rsid w:val="007D48FF"/>
    <w:rsid w:val="007D6293"/>
    <w:rsid w:val="007D6B7A"/>
    <w:rsid w:val="007D70B0"/>
    <w:rsid w:val="007D7608"/>
    <w:rsid w:val="007E07F8"/>
    <w:rsid w:val="007E20BE"/>
    <w:rsid w:val="007E444C"/>
    <w:rsid w:val="007E7228"/>
    <w:rsid w:val="007F065D"/>
    <w:rsid w:val="007F0F37"/>
    <w:rsid w:val="007F10C7"/>
    <w:rsid w:val="007F14AE"/>
    <w:rsid w:val="007F24D4"/>
    <w:rsid w:val="007F35AD"/>
    <w:rsid w:val="007F4405"/>
    <w:rsid w:val="007F5A38"/>
    <w:rsid w:val="007F5B0A"/>
    <w:rsid w:val="007F7C08"/>
    <w:rsid w:val="00802449"/>
    <w:rsid w:val="00802902"/>
    <w:rsid w:val="008048E2"/>
    <w:rsid w:val="008063CA"/>
    <w:rsid w:val="00810A3E"/>
    <w:rsid w:val="00810E9F"/>
    <w:rsid w:val="008110BE"/>
    <w:rsid w:val="00812334"/>
    <w:rsid w:val="00812B16"/>
    <w:rsid w:val="00812E24"/>
    <w:rsid w:val="0081759E"/>
    <w:rsid w:val="0081765B"/>
    <w:rsid w:val="008202E1"/>
    <w:rsid w:val="008202EB"/>
    <w:rsid w:val="00821510"/>
    <w:rsid w:val="0082189B"/>
    <w:rsid w:val="00821DD0"/>
    <w:rsid w:val="00822CB0"/>
    <w:rsid w:val="00822D3C"/>
    <w:rsid w:val="0082474C"/>
    <w:rsid w:val="00824E00"/>
    <w:rsid w:val="00825489"/>
    <w:rsid w:val="008266C7"/>
    <w:rsid w:val="008277FB"/>
    <w:rsid w:val="008308F6"/>
    <w:rsid w:val="00831EA4"/>
    <w:rsid w:val="0083301D"/>
    <w:rsid w:val="00835B15"/>
    <w:rsid w:val="00837967"/>
    <w:rsid w:val="008405CE"/>
    <w:rsid w:val="0084126E"/>
    <w:rsid w:val="0084283F"/>
    <w:rsid w:val="00842BD0"/>
    <w:rsid w:val="0084323D"/>
    <w:rsid w:val="00845547"/>
    <w:rsid w:val="008471ED"/>
    <w:rsid w:val="00851353"/>
    <w:rsid w:val="008515B1"/>
    <w:rsid w:val="00851E72"/>
    <w:rsid w:val="00853D6F"/>
    <w:rsid w:val="00854052"/>
    <w:rsid w:val="0085418D"/>
    <w:rsid w:val="008550B2"/>
    <w:rsid w:val="008563DC"/>
    <w:rsid w:val="0086001F"/>
    <w:rsid w:val="00860605"/>
    <w:rsid w:val="00861C4F"/>
    <w:rsid w:val="008635D9"/>
    <w:rsid w:val="00863CA8"/>
    <w:rsid w:val="00865B6C"/>
    <w:rsid w:val="00870757"/>
    <w:rsid w:val="00872CBA"/>
    <w:rsid w:val="00872E22"/>
    <w:rsid w:val="00875C67"/>
    <w:rsid w:val="00876D53"/>
    <w:rsid w:val="00877029"/>
    <w:rsid w:val="008802CF"/>
    <w:rsid w:val="00880CE5"/>
    <w:rsid w:val="00881106"/>
    <w:rsid w:val="00881824"/>
    <w:rsid w:val="008820B7"/>
    <w:rsid w:val="00883377"/>
    <w:rsid w:val="00883B98"/>
    <w:rsid w:val="0088456C"/>
    <w:rsid w:val="008852BC"/>
    <w:rsid w:val="008858E9"/>
    <w:rsid w:val="00887B3E"/>
    <w:rsid w:val="00887CD3"/>
    <w:rsid w:val="008902AF"/>
    <w:rsid w:val="00891577"/>
    <w:rsid w:val="008918ED"/>
    <w:rsid w:val="008926AC"/>
    <w:rsid w:val="00893A1F"/>
    <w:rsid w:val="008A1BA6"/>
    <w:rsid w:val="008A2067"/>
    <w:rsid w:val="008A21F1"/>
    <w:rsid w:val="008A273B"/>
    <w:rsid w:val="008A378E"/>
    <w:rsid w:val="008A4D31"/>
    <w:rsid w:val="008A5301"/>
    <w:rsid w:val="008A6BD8"/>
    <w:rsid w:val="008A7111"/>
    <w:rsid w:val="008A7427"/>
    <w:rsid w:val="008A754F"/>
    <w:rsid w:val="008B1FFA"/>
    <w:rsid w:val="008B2B0B"/>
    <w:rsid w:val="008B2DA4"/>
    <w:rsid w:val="008B2EC4"/>
    <w:rsid w:val="008B3CDE"/>
    <w:rsid w:val="008B4A22"/>
    <w:rsid w:val="008B5872"/>
    <w:rsid w:val="008B633E"/>
    <w:rsid w:val="008B640F"/>
    <w:rsid w:val="008B6758"/>
    <w:rsid w:val="008B700B"/>
    <w:rsid w:val="008C0B87"/>
    <w:rsid w:val="008C0C1A"/>
    <w:rsid w:val="008C0CF3"/>
    <w:rsid w:val="008C0E9D"/>
    <w:rsid w:val="008C15CF"/>
    <w:rsid w:val="008C294D"/>
    <w:rsid w:val="008C2F0E"/>
    <w:rsid w:val="008C3774"/>
    <w:rsid w:val="008C5675"/>
    <w:rsid w:val="008C6D31"/>
    <w:rsid w:val="008C7E0E"/>
    <w:rsid w:val="008D1442"/>
    <w:rsid w:val="008D17B4"/>
    <w:rsid w:val="008D3F12"/>
    <w:rsid w:val="008D52A0"/>
    <w:rsid w:val="008D6302"/>
    <w:rsid w:val="008D632A"/>
    <w:rsid w:val="008D6F57"/>
    <w:rsid w:val="008D79A2"/>
    <w:rsid w:val="008E02E0"/>
    <w:rsid w:val="008E0AB3"/>
    <w:rsid w:val="008E19A4"/>
    <w:rsid w:val="008E1BDD"/>
    <w:rsid w:val="008E4130"/>
    <w:rsid w:val="008E5131"/>
    <w:rsid w:val="008E748E"/>
    <w:rsid w:val="008F0374"/>
    <w:rsid w:val="008F04B2"/>
    <w:rsid w:val="008F0CC5"/>
    <w:rsid w:val="008F0DCA"/>
    <w:rsid w:val="008F0F9C"/>
    <w:rsid w:val="008F1567"/>
    <w:rsid w:val="008F205E"/>
    <w:rsid w:val="008F290B"/>
    <w:rsid w:val="008F7E67"/>
    <w:rsid w:val="00902B0E"/>
    <w:rsid w:val="00903B33"/>
    <w:rsid w:val="00903E62"/>
    <w:rsid w:val="00903E6A"/>
    <w:rsid w:val="009041A5"/>
    <w:rsid w:val="009049D7"/>
    <w:rsid w:val="00905919"/>
    <w:rsid w:val="00905B9D"/>
    <w:rsid w:val="00906765"/>
    <w:rsid w:val="0090775E"/>
    <w:rsid w:val="009077AF"/>
    <w:rsid w:val="00910269"/>
    <w:rsid w:val="0091059A"/>
    <w:rsid w:val="00911437"/>
    <w:rsid w:val="009119C4"/>
    <w:rsid w:val="00913794"/>
    <w:rsid w:val="00913C11"/>
    <w:rsid w:val="00913F73"/>
    <w:rsid w:val="00913F9D"/>
    <w:rsid w:val="00915B16"/>
    <w:rsid w:val="0091669A"/>
    <w:rsid w:val="009174E6"/>
    <w:rsid w:val="00920815"/>
    <w:rsid w:val="009212EE"/>
    <w:rsid w:val="00921C59"/>
    <w:rsid w:val="00921F05"/>
    <w:rsid w:val="00923E53"/>
    <w:rsid w:val="00923EE4"/>
    <w:rsid w:val="00924023"/>
    <w:rsid w:val="00924254"/>
    <w:rsid w:val="0092526B"/>
    <w:rsid w:val="00925504"/>
    <w:rsid w:val="0092575E"/>
    <w:rsid w:val="00930736"/>
    <w:rsid w:val="009343CE"/>
    <w:rsid w:val="009345EA"/>
    <w:rsid w:val="00934719"/>
    <w:rsid w:val="009354F0"/>
    <w:rsid w:val="00935BBC"/>
    <w:rsid w:val="009360EA"/>
    <w:rsid w:val="00936646"/>
    <w:rsid w:val="00936B6D"/>
    <w:rsid w:val="00937346"/>
    <w:rsid w:val="00937864"/>
    <w:rsid w:val="00941BFD"/>
    <w:rsid w:val="00941D4E"/>
    <w:rsid w:val="00941FAD"/>
    <w:rsid w:val="009421BC"/>
    <w:rsid w:val="00942F6B"/>
    <w:rsid w:val="00943C72"/>
    <w:rsid w:val="00945FF6"/>
    <w:rsid w:val="00947EAD"/>
    <w:rsid w:val="00950DE5"/>
    <w:rsid w:val="00951476"/>
    <w:rsid w:val="00951591"/>
    <w:rsid w:val="0095253D"/>
    <w:rsid w:val="0095278D"/>
    <w:rsid w:val="00952975"/>
    <w:rsid w:val="00952BF9"/>
    <w:rsid w:val="00953368"/>
    <w:rsid w:val="0095342B"/>
    <w:rsid w:val="00953C15"/>
    <w:rsid w:val="00954C65"/>
    <w:rsid w:val="00955AB9"/>
    <w:rsid w:val="00956184"/>
    <w:rsid w:val="009625E0"/>
    <w:rsid w:val="00962DA6"/>
    <w:rsid w:val="00964367"/>
    <w:rsid w:val="0096464C"/>
    <w:rsid w:val="0096614F"/>
    <w:rsid w:val="00967440"/>
    <w:rsid w:val="00967542"/>
    <w:rsid w:val="009675C2"/>
    <w:rsid w:val="009679F6"/>
    <w:rsid w:val="0097304A"/>
    <w:rsid w:val="0097395E"/>
    <w:rsid w:val="00974726"/>
    <w:rsid w:val="00974AEE"/>
    <w:rsid w:val="00974BCD"/>
    <w:rsid w:val="00974C26"/>
    <w:rsid w:val="009753A3"/>
    <w:rsid w:val="00975E78"/>
    <w:rsid w:val="00976262"/>
    <w:rsid w:val="00976B34"/>
    <w:rsid w:val="0097738B"/>
    <w:rsid w:val="009808F2"/>
    <w:rsid w:val="00981292"/>
    <w:rsid w:val="00981A40"/>
    <w:rsid w:val="00981C20"/>
    <w:rsid w:val="00982164"/>
    <w:rsid w:val="00982B74"/>
    <w:rsid w:val="00982EDC"/>
    <w:rsid w:val="00985982"/>
    <w:rsid w:val="00990C19"/>
    <w:rsid w:val="00991BEC"/>
    <w:rsid w:val="00995ABA"/>
    <w:rsid w:val="009970E0"/>
    <w:rsid w:val="009A00AA"/>
    <w:rsid w:val="009A070E"/>
    <w:rsid w:val="009A0AB6"/>
    <w:rsid w:val="009A1F15"/>
    <w:rsid w:val="009A2DE1"/>
    <w:rsid w:val="009A45F5"/>
    <w:rsid w:val="009A532D"/>
    <w:rsid w:val="009A54A8"/>
    <w:rsid w:val="009A55A8"/>
    <w:rsid w:val="009A75E5"/>
    <w:rsid w:val="009A7BF0"/>
    <w:rsid w:val="009B0A78"/>
    <w:rsid w:val="009B0E25"/>
    <w:rsid w:val="009B199D"/>
    <w:rsid w:val="009B3DC6"/>
    <w:rsid w:val="009B5236"/>
    <w:rsid w:val="009B599A"/>
    <w:rsid w:val="009B6481"/>
    <w:rsid w:val="009B6521"/>
    <w:rsid w:val="009B7B40"/>
    <w:rsid w:val="009C0B4B"/>
    <w:rsid w:val="009C2CC4"/>
    <w:rsid w:val="009C496A"/>
    <w:rsid w:val="009C5321"/>
    <w:rsid w:val="009C5404"/>
    <w:rsid w:val="009C5B9F"/>
    <w:rsid w:val="009C6752"/>
    <w:rsid w:val="009D0037"/>
    <w:rsid w:val="009D1616"/>
    <w:rsid w:val="009D2871"/>
    <w:rsid w:val="009D2AA7"/>
    <w:rsid w:val="009D2BC7"/>
    <w:rsid w:val="009D40CC"/>
    <w:rsid w:val="009D4DA4"/>
    <w:rsid w:val="009D574E"/>
    <w:rsid w:val="009D6F8B"/>
    <w:rsid w:val="009D725B"/>
    <w:rsid w:val="009E0243"/>
    <w:rsid w:val="009E05E4"/>
    <w:rsid w:val="009E120B"/>
    <w:rsid w:val="009E1CA4"/>
    <w:rsid w:val="009E228E"/>
    <w:rsid w:val="009E24BA"/>
    <w:rsid w:val="009E339C"/>
    <w:rsid w:val="009E380E"/>
    <w:rsid w:val="009E3D8D"/>
    <w:rsid w:val="009E3DF5"/>
    <w:rsid w:val="009E451E"/>
    <w:rsid w:val="009E581F"/>
    <w:rsid w:val="009E6A21"/>
    <w:rsid w:val="009E6CE9"/>
    <w:rsid w:val="009F0027"/>
    <w:rsid w:val="009F0092"/>
    <w:rsid w:val="009F0213"/>
    <w:rsid w:val="009F037C"/>
    <w:rsid w:val="009F08F5"/>
    <w:rsid w:val="009F0F1C"/>
    <w:rsid w:val="009F12D6"/>
    <w:rsid w:val="009F13A0"/>
    <w:rsid w:val="009F2A78"/>
    <w:rsid w:val="009F30C8"/>
    <w:rsid w:val="009F6109"/>
    <w:rsid w:val="009F62A0"/>
    <w:rsid w:val="009F62CD"/>
    <w:rsid w:val="009F6C46"/>
    <w:rsid w:val="009F764F"/>
    <w:rsid w:val="009F780C"/>
    <w:rsid w:val="009F7FE4"/>
    <w:rsid w:val="00A007D0"/>
    <w:rsid w:val="00A012CF"/>
    <w:rsid w:val="00A01AEB"/>
    <w:rsid w:val="00A043CA"/>
    <w:rsid w:val="00A0485A"/>
    <w:rsid w:val="00A04D33"/>
    <w:rsid w:val="00A109DB"/>
    <w:rsid w:val="00A1199F"/>
    <w:rsid w:val="00A12F54"/>
    <w:rsid w:val="00A151DF"/>
    <w:rsid w:val="00A157AA"/>
    <w:rsid w:val="00A161E3"/>
    <w:rsid w:val="00A163CC"/>
    <w:rsid w:val="00A17750"/>
    <w:rsid w:val="00A2029C"/>
    <w:rsid w:val="00A204A0"/>
    <w:rsid w:val="00A20EA8"/>
    <w:rsid w:val="00A2144F"/>
    <w:rsid w:val="00A2224A"/>
    <w:rsid w:val="00A230FB"/>
    <w:rsid w:val="00A24162"/>
    <w:rsid w:val="00A26953"/>
    <w:rsid w:val="00A27963"/>
    <w:rsid w:val="00A310FE"/>
    <w:rsid w:val="00A32B5A"/>
    <w:rsid w:val="00A366F1"/>
    <w:rsid w:val="00A37913"/>
    <w:rsid w:val="00A37BB4"/>
    <w:rsid w:val="00A401B8"/>
    <w:rsid w:val="00A4037A"/>
    <w:rsid w:val="00A405E4"/>
    <w:rsid w:val="00A41EF5"/>
    <w:rsid w:val="00A41FF0"/>
    <w:rsid w:val="00A42E04"/>
    <w:rsid w:val="00A4330F"/>
    <w:rsid w:val="00A43591"/>
    <w:rsid w:val="00A44FF8"/>
    <w:rsid w:val="00A457E0"/>
    <w:rsid w:val="00A45FA5"/>
    <w:rsid w:val="00A46FFD"/>
    <w:rsid w:val="00A47880"/>
    <w:rsid w:val="00A50601"/>
    <w:rsid w:val="00A50630"/>
    <w:rsid w:val="00A50B25"/>
    <w:rsid w:val="00A53436"/>
    <w:rsid w:val="00A544F6"/>
    <w:rsid w:val="00A55184"/>
    <w:rsid w:val="00A57A7E"/>
    <w:rsid w:val="00A6000A"/>
    <w:rsid w:val="00A6074A"/>
    <w:rsid w:val="00A608AB"/>
    <w:rsid w:val="00A6090E"/>
    <w:rsid w:val="00A61AE5"/>
    <w:rsid w:val="00A620E7"/>
    <w:rsid w:val="00A630E3"/>
    <w:rsid w:val="00A64D59"/>
    <w:rsid w:val="00A64E46"/>
    <w:rsid w:val="00A64F71"/>
    <w:rsid w:val="00A6585D"/>
    <w:rsid w:val="00A707AE"/>
    <w:rsid w:val="00A70849"/>
    <w:rsid w:val="00A71B7D"/>
    <w:rsid w:val="00A71BAC"/>
    <w:rsid w:val="00A72623"/>
    <w:rsid w:val="00A7321F"/>
    <w:rsid w:val="00A73855"/>
    <w:rsid w:val="00A801D0"/>
    <w:rsid w:val="00A82671"/>
    <w:rsid w:val="00A82A1C"/>
    <w:rsid w:val="00A82FE1"/>
    <w:rsid w:val="00A831AA"/>
    <w:rsid w:val="00A83E12"/>
    <w:rsid w:val="00A845B4"/>
    <w:rsid w:val="00A84630"/>
    <w:rsid w:val="00A85D1A"/>
    <w:rsid w:val="00A86815"/>
    <w:rsid w:val="00A87C9E"/>
    <w:rsid w:val="00A90A9F"/>
    <w:rsid w:val="00A90F26"/>
    <w:rsid w:val="00A9138D"/>
    <w:rsid w:val="00A9210F"/>
    <w:rsid w:val="00A9243B"/>
    <w:rsid w:val="00A92540"/>
    <w:rsid w:val="00A927AD"/>
    <w:rsid w:val="00A9398E"/>
    <w:rsid w:val="00A94C2D"/>
    <w:rsid w:val="00A94CCC"/>
    <w:rsid w:val="00A9576C"/>
    <w:rsid w:val="00A96BB8"/>
    <w:rsid w:val="00AA24BF"/>
    <w:rsid w:val="00AA2784"/>
    <w:rsid w:val="00AA30BE"/>
    <w:rsid w:val="00AA32A7"/>
    <w:rsid w:val="00AA3564"/>
    <w:rsid w:val="00AA4717"/>
    <w:rsid w:val="00AA6765"/>
    <w:rsid w:val="00AA6EF3"/>
    <w:rsid w:val="00AA736E"/>
    <w:rsid w:val="00AA73E6"/>
    <w:rsid w:val="00AB0B30"/>
    <w:rsid w:val="00AB0EE2"/>
    <w:rsid w:val="00AB1063"/>
    <w:rsid w:val="00AB17FA"/>
    <w:rsid w:val="00AB184C"/>
    <w:rsid w:val="00AB35B6"/>
    <w:rsid w:val="00AB37DE"/>
    <w:rsid w:val="00AB4404"/>
    <w:rsid w:val="00AB4B0D"/>
    <w:rsid w:val="00AB4B75"/>
    <w:rsid w:val="00AB5247"/>
    <w:rsid w:val="00AB6267"/>
    <w:rsid w:val="00AB6C70"/>
    <w:rsid w:val="00AB6C9A"/>
    <w:rsid w:val="00AC1A18"/>
    <w:rsid w:val="00AC45F1"/>
    <w:rsid w:val="00AC4E39"/>
    <w:rsid w:val="00AC7CEB"/>
    <w:rsid w:val="00AD0C64"/>
    <w:rsid w:val="00AD0EC7"/>
    <w:rsid w:val="00AD390B"/>
    <w:rsid w:val="00AD3D5B"/>
    <w:rsid w:val="00AD6C64"/>
    <w:rsid w:val="00AD72FA"/>
    <w:rsid w:val="00AE151A"/>
    <w:rsid w:val="00AE1AD3"/>
    <w:rsid w:val="00AE3F28"/>
    <w:rsid w:val="00AE4260"/>
    <w:rsid w:val="00AE4283"/>
    <w:rsid w:val="00AE44D1"/>
    <w:rsid w:val="00AE617E"/>
    <w:rsid w:val="00AE645B"/>
    <w:rsid w:val="00AE6CA4"/>
    <w:rsid w:val="00AE7D17"/>
    <w:rsid w:val="00AF2163"/>
    <w:rsid w:val="00AF2C3D"/>
    <w:rsid w:val="00AF469C"/>
    <w:rsid w:val="00AF50FA"/>
    <w:rsid w:val="00AF527E"/>
    <w:rsid w:val="00AF65CA"/>
    <w:rsid w:val="00AF7CD0"/>
    <w:rsid w:val="00B014CC"/>
    <w:rsid w:val="00B016FE"/>
    <w:rsid w:val="00B01C97"/>
    <w:rsid w:val="00B03764"/>
    <w:rsid w:val="00B03DDB"/>
    <w:rsid w:val="00B0403C"/>
    <w:rsid w:val="00B04210"/>
    <w:rsid w:val="00B04232"/>
    <w:rsid w:val="00B050BF"/>
    <w:rsid w:val="00B063EB"/>
    <w:rsid w:val="00B069A5"/>
    <w:rsid w:val="00B06A60"/>
    <w:rsid w:val="00B06C3A"/>
    <w:rsid w:val="00B07256"/>
    <w:rsid w:val="00B0784D"/>
    <w:rsid w:val="00B1161F"/>
    <w:rsid w:val="00B12ABB"/>
    <w:rsid w:val="00B12B7F"/>
    <w:rsid w:val="00B13440"/>
    <w:rsid w:val="00B137B7"/>
    <w:rsid w:val="00B15BF2"/>
    <w:rsid w:val="00B15EF0"/>
    <w:rsid w:val="00B1666B"/>
    <w:rsid w:val="00B1667C"/>
    <w:rsid w:val="00B2125D"/>
    <w:rsid w:val="00B2363D"/>
    <w:rsid w:val="00B23E1C"/>
    <w:rsid w:val="00B24A8F"/>
    <w:rsid w:val="00B27681"/>
    <w:rsid w:val="00B27D55"/>
    <w:rsid w:val="00B27F71"/>
    <w:rsid w:val="00B30011"/>
    <w:rsid w:val="00B30526"/>
    <w:rsid w:val="00B3064C"/>
    <w:rsid w:val="00B31E43"/>
    <w:rsid w:val="00B32B82"/>
    <w:rsid w:val="00B32E0C"/>
    <w:rsid w:val="00B33283"/>
    <w:rsid w:val="00B334A2"/>
    <w:rsid w:val="00B34445"/>
    <w:rsid w:val="00B35070"/>
    <w:rsid w:val="00B35332"/>
    <w:rsid w:val="00B36478"/>
    <w:rsid w:val="00B36C08"/>
    <w:rsid w:val="00B36EFA"/>
    <w:rsid w:val="00B37BED"/>
    <w:rsid w:val="00B416AD"/>
    <w:rsid w:val="00B41ECF"/>
    <w:rsid w:val="00B4208A"/>
    <w:rsid w:val="00B43FB4"/>
    <w:rsid w:val="00B44C2B"/>
    <w:rsid w:val="00B44C99"/>
    <w:rsid w:val="00B45332"/>
    <w:rsid w:val="00B45C51"/>
    <w:rsid w:val="00B461FE"/>
    <w:rsid w:val="00B46BCE"/>
    <w:rsid w:val="00B47FFA"/>
    <w:rsid w:val="00B50414"/>
    <w:rsid w:val="00B50722"/>
    <w:rsid w:val="00B50FE1"/>
    <w:rsid w:val="00B51640"/>
    <w:rsid w:val="00B51A8F"/>
    <w:rsid w:val="00B53170"/>
    <w:rsid w:val="00B547D4"/>
    <w:rsid w:val="00B54E4F"/>
    <w:rsid w:val="00B54F31"/>
    <w:rsid w:val="00B578E5"/>
    <w:rsid w:val="00B57BDC"/>
    <w:rsid w:val="00B60FBE"/>
    <w:rsid w:val="00B61421"/>
    <w:rsid w:val="00B6179C"/>
    <w:rsid w:val="00B61DC1"/>
    <w:rsid w:val="00B62B71"/>
    <w:rsid w:val="00B62DCF"/>
    <w:rsid w:val="00B6362F"/>
    <w:rsid w:val="00B6466E"/>
    <w:rsid w:val="00B6609E"/>
    <w:rsid w:val="00B661A8"/>
    <w:rsid w:val="00B6655E"/>
    <w:rsid w:val="00B674EA"/>
    <w:rsid w:val="00B67F09"/>
    <w:rsid w:val="00B700F9"/>
    <w:rsid w:val="00B702FC"/>
    <w:rsid w:val="00B712D1"/>
    <w:rsid w:val="00B71ED8"/>
    <w:rsid w:val="00B730C5"/>
    <w:rsid w:val="00B733E6"/>
    <w:rsid w:val="00B73D33"/>
    <w:rsid w:val="00B7468B"/>
    <w:rsid w:val="00B74E7A"/>
    <w:rsid w:val="00B75BF7"/>
    <w:rsid w:val="00B76AD3"/>
    <w:rsid w:val="00B76D4A"/>
    <w:rsid w:val="00B7788C"/>
    <w:rsid w:val="00B810EE"/>
    <w:rsid w:val="00B819BC"/>
    <w:rsid w:val="00B81E59"/>
    <w:rsid w:val="00B83550"/>
    <w:rsid w:val="00B84AF0"/>
    <w:rsid w:val="00B84D7B"/>
    <w:rsid w:val="00B91A3B"/>
    <w:rsid w:val="00B92BFF"/>
    <w:rsid w:val="00B94664"/>
    <w:rsid w:val="00B978FC"/>
    <w:rsid w:val="00B97921"/>
    <w:rsid w:val="00BA08C7"/>
    <w:rsid w:val="00BA0EFF"/>
    <w:rsid w:val="00BA200B"/>
    <w:rsid w:val="00BA27EA"/>
    <w:rsid w:val="00BA2EE7"/>
    <w:rsid w:val="00BA30CA"/>
    <w:rsid w:val="00BA4D01"/>
    <w:rsid w:val="00BA5022"/>
    <w:rsid w:val="00BA738B"/>
    <w:rsid w:val="00BA74D5"/>
    <w:rsid w:val="00BB036E"/>
    <w:rsid w:val="00BB0775"/>
    <w:rsid w:val="00BB1000"/>
    <w:rsid w:val="00BB193B"/>
    <w:rsid w:val="00BB1984"/>
    <w:rsid w:val="00BB32AC"/>
    <w:rsid w:val="00BB494D"/>
    <w:rsid w:val="00BB59CC"/>
    <w:rsid w:val="00BB6052"/>
    <w:rsid w:val="00BB64B2"/>
    <w:rsid w:val="00BC0168"/>
    <w:rsid w:val="00BC0643"/>
    <w:rsid w:val="00BC1F03"/>
    <w:rsid w:val="00BC1F1B"/>
    <w:rsid w:val="00BC2FF6"/>
    <w:rsid w:val="00BC4112"/>
    <w:rsid w:val="00BC4833"/>
    <w:rsid w:val="00BC60B5"/>
    <w:rsid w:val="00BC60F3"/>
    <w:rsid w:val="00BC71CE"/>
    <w:rsid w:val="00BC7E78"/>
    <w:rsid w:val="00BD03C8"/>
    <w:rsid w:val="00BD050B"/>
    <w:rsid w:val="00BD0F21"/>
    <w:rsid w:val="00BD1124"/>
    <w:rsid w:val="00BD1495"/>
    <w:rsid w:val="00BD4D79"/>
    <w:rsid w:val="00BD6809"/>
    <w:rsid w:val="00BD7D1F"/>
    <w:rsid w:val="00BE0487"/>
    <w:rsid w:val="00BE065B"/>
    <w:rsid w:val="00BE0C5F"/>
    <w:rsid w:val="00BE42FC"/>
    <w:rsid w:val="00BE4788"/>
    <w:rsid w:val="00BE5A76"/>
    <w:rsid w:val="00BE5E71"/>
    <w:rsid w:val="00BE6D35"/>
    <w:rsid w:val="00BF0502"/>
    <w:rsid w:val="00BF190D"/>
    <w:rsid w:val="00BF239F"/>
    <w:rsid w:val="00BF2414"/>
    <w:rsid w:val="00BF2B8C"/>
    <w:rsid w:val="00BF4054"/>
    <w:rsid w:val="00BF4A8A"/>
    <w:rsid w:val="00BF4AD4"/>
    <w:rsid w:val="00BF788B"/>
    <w:rsid w:val="00C002D8"/>
    <w:rsid w:val="00C009AD"/>
    <w:rsid w:val="00C012CF"/>
    <w:rsid w:val="00C024B4"/>
    <w:rsid w:val="00C02B34"/>
    <w:rsid w:val="00C02F7B"/>
    <w:rsid w:val="00C03972"/>
    <w:rsid w:val="00C03B44"/>
    <w:rsid w:val="00C04435"/>
    <w:rsid w:val="00C04743"/>
    <w:rsid w:val="00C05FC7"/>
    <w:rsid w:val="00C061A8"/>
    <w:rsid w:val="00C067D7"/>
    <w:rsid w:val="00C06AB2"/>
    <w:rsid w:val="00C06BFD"/>
    <w:rsid w:val="00C06EC6"/>
    <w:rsid w:val="00C07BD5"/>
    <w:rsid w:val="00C108B5"/>
    <w:rsid w:val="00C15D13"/>
    <w:rsid w:val="00C1613E"/>
    <w:rsid w:val="00C1768F"/>
    <w:rsid w:val="00C17CAB"/>
    <w:rsid w:val="00C21A5A"/>
    <w:rsid w:val="00C2286E"/>
    <w:rsid w:val="00C24A5F"/>
    <w:rsid w:val="00C24CF3"/>
    <w:rsid w:val="00C251C8"/>
    <w:rsid w:val="00C25676"/>
    <w:rsid w:val="00C279CD"/>
    <w:rsid w:val="00C27CFA"/>
    <w:rsid w:val="00C27D76"/>
    <w:rsid w:val="00C320CC"/>
    <w:rsid w:val="00C321E1"/>
    <w:rsid w:val="00C32DF3"/>
    <w:rsid w:val="00C32FA0"/>
    <w:rsid w:val="00C33544"/>
    <w:rsid w:val="00C34D1E"/>
    <w:rsid w:val="00C351A1"/>
    <w:rsid w:val="00C36B11"/>
    <w:rsid w:val="00C36E91"/>
    <w:rsid w:val="00C3772E"/>
    <w:rsid w:val="00C37F87"/>
    <w:rsid w:val="00C40107"/>
    <w:rsid w:val="00C409FB"/>
    <w:rsid w:val="00C41C47"/>
    <w:rsid w:val="00C424CC"/>
    <w:rsid w:val="00C426E0"/>
    <w:rsid w:val="00C4337F"/>
    <w:rsid w:val="00C44085"/>
    <w:rsid w:val="00C4418E"/>
    <w:rsid w:val="00C44CF2"/>
    <w:rsid w:val="00C45836"/>
    <w:rsid w:val="00C45949"/>
    <w:rsid w:val="00C45C3E"/>
    <w:rsid w:val="00C47716"/>
    <w:rsid w:val="00C510DD"/>
    <w:rsid w:val="00C51585"/>
    <w:rsid w:val="00C51D6C"/>
    <w:rsid w:val="00C520B6"/>
    <w:rsid w:val="00C52D18"/>
    <w:rsid w:val="00C52E37"/>
    <w:rsid w:val="00C53710"/>
    <w:rsid w:val="00C53F46"/>
    <w:rsid w:val="00C545D6"/>
    <w:rsid w:val="00C546E2"/>
    <w:rsid w:val="00C54FD7"/>
    <w:rsid w:val="00C56C3D"/>
    <w:rsid w:val="00C573BF"/>
    <w:rsid w:val="00C578E5"/>
    <w:rsid w:val="00C6006B"/>
    <w:rsid w:val="00C61387"/>
    <w:rsid w:val="00C6208A"/>
    <w:rsid w:val="00C62A35"/>
    <w:rsid w:val="00C6302E"/>
    <w:rsid w:val="00C63880"/>
    <w:rsid w:val="00C63939"/>
    <w:rsid w:val="00C63EE1"/>
    <w:rsid w:val="00C6438F"/>
    <w:rsid w:val="00C64813"/>
    <w:rsid w:val="00C655E8"/>
    <w:rsid w:val="00C65810"/>
    <w:rsid w:val="00C66B28"/>
    <w:rsid w:val="00C673AC"/>
    <w:rsid w:val="00C675CB"/>
    <w:rsid w:val="00C705C6"/>
    <w:rsid w:val="00C71CD6"/>
    <w:rsid w:val="00C71F6F"/>
    <w:rsid w:val="00C7351B"/>
    <w:rsid w:val="00C73C72"/>
    <w:rsid w:val="00C744C8"/>
    <w:rsid w:val="00C74B48"/>
    <w:rsid w:val="00C751A5"/>
    <w:rsid w:val="00C76DDB"/>
    <w:rsid w:val="00C773D1"/>
    <w:rsid w:val="00C801CD"/>
    <w:rsid w:val="00C80EED"/>
    <w:rsid w:val="00C810A5"/>
    <w:rsid w:val="00C816F6"/>
    <w:rsid w:val="00C8248F"/>
    <w:rsid w:val="00C82CC5"/>
    <w:rsid w:val="00C83218"/>
    <w:rsid w:val="00C84A2B"/>
    <w:rsid w:val="00C84C08"/>
    <w:rsid w:val="00C874C2"/>
    <w:rsid w:val="00C90802"/>
    <w:rsid w:val="00C92E9F"/>
    <w:rsid w:val="00C931BD"/>
    <w:rsid w:val="00C94265"/>
    <w:rsid w:val="00C94C8B"/>
    <w:rsid w:val="00C951C9"/>
    <w:rsid w:val="00C95951"/>
    <w:rsid w:val="00C966F6"/>
    <w:rsid w:val="00C97059"/>
    <w:rsid w:val="00CA0A43"/>
    <w:rsid w:val="00CA3C94"/>
    <w:rsid w:val="00CA43DC"/>
    <w:rsid w:val="00CA62EE"/>
    <w:rsid w:val="00CA7995"/>
    <w:rsid w:val="00CA7E4B"/>
    <w:rsid w:val="00CB02AC"/>
    <w:rsid w:val="00CB0E08"/>
    <w:rsid w:val="00CB11B5"/>
    <w:rsid w:val="00CB209A"/>
    <w:rsid w:val="00CB3590"/>
    <w:rsid w:val="00CB3E3C"/>
    <w:rsid w:val="00CB57BB"/>
    <w:rsid w:val="00CB6DFA"/>
    <w:rsid w:val="00CB6F0E"/>
    <w:rsid w:val="00CC1B6D"/>
    <w:rsid w:val="00CC2843"/>
    <w:rsid w:val="00CC2AF4"/>
    <w:rsid w:val="00CC4CC4"/>
    <w:rsid w:val="00CC6BAD"/>
    <w:rsid w:val="00CC74EF"/>
    <w:rsid w:val="00CC78C6"/>
    <w:rsid w:val="00CC7987"/>
    <w:rsid w:val="00CD2199"/>
    <w:rsid w:val="00CD2241"/>
    <w:rsid w:val="00CD23C7"/>
    <w:rsid w:val="00CD26A1"/>
    <w:rsid w:val="00CD2A37"/>
    <w:rsid w:val="00CD2E84"/>
    <w:rsid w:val="00CD376A"/>
    <w:rsid w:val="00CD3BBD"/>
    <w:rsid w:val="00CD615B"/>
    <w:rsid w:val="00CD6503"/>
    <w:rsid w:val="00CD693D"/>
    <w:rsid w:val="00CD7008"/>
    <w:rsid w:val="00CE1CF3"/>
    <w:rsid w:val="00CE4FE1"/>
    <w:rsid w:val="00CE6CF5"/>
    <w:rsid w:val="00CF048A"/>
    <w:rsid w:val="00CF1014"/>
    <w:rsid w:val="00CF11B2"/>
    <w:rsid w:val="00CF1CBD"/>
    <w:rsid w:val="00CF278D"/>
    <w:rsid w:val="00CF3AF2"/>
    <w:rsid w:val="00CF3B24"/>
    <w:rsid w:val="00CF3F03"/>
    <w:rsid w:val="00CF69F1"/>
    <w:rsid w:val="00CF6ADD"/>
    <w:rsid w:val="00CF6CEE"/>
    <w:rsid w:val="00CF6E8F"/>
    <w:rsid w:val="00CF7A83"/>
    <w:rsid w:val="00D003C1"/>
    <w:rsid w:val="00D00421"/>
    <w:rsid w:val="00D00CF4"/>
    <w:rsid w:val="00D013A0"/>
    <w:rsid w:val="00D029B9"/>
    <w:rsid w:val="00D02A63"/>
    <w:rsid w:val="00D03693"/>
    <w:rsid w:val="00D03A3B"/>
    <w:rsid w:val="00D0480F"/>
    <w:rsid w:val="00D04EB6"/>
    <w:rsid w:val="00D05695"/>
    <w:rsid w:val="00D056D7"/>
    <w:rsid w:val="00D05850"/>
    <w:rsid w:val="00D06260"/>
    <w:rsid w:val="00D07C64"/>
    <w:rsid w:val="00D07D90"/>
    <w:rsid w:val="00D125DD"/>
    <w:rsid w:val="00D1326A"/>
    <w:rsid w:val="00D13B54"/>
    <w:rsid w:val="00D1491C"/>
    <w:rsid w:val="00D16389"/>
    <w:rsid w:val="00D16666"/>
    <w:rsid w:val="00D16A96"/>
    <w:rsid w:val="00D17149"/>
    <w:rsid w:val="00D17964"/>
    <w:rsid w:val="00D22039"/>
    <w:rsid w:val="00D2242E"/>
    <w:rsid w:val="00D22B4C"/>
    <w:rsid w:val="00D22CE3"/>
    <w:rsid w:val="00D22D2C"/>
    <w:rsid w:val="00D230C3"/>
    <w:rsid w:val="00D244B5"/>
    <w:rsid w:val="00D258B9"/>
    <w:rsid w:val="00D26F95"/>
    <w:rsid w:val="00D30151"/>
    <w:rsid w:val="00D30A6E"/>
    <w:rsid w:val="00D30DE6"/>
    <w:rsid w:val="00D3257E"/>
    <w:rsid w:val="00D325A1"/>
    <w:rsid w:val="00D3312B"/>
    <w:rsid w:val="00D33C32"/>
    <w:rsid w:val="00D348A2"/>
    <w:rsid w:val="00D36411"/>
    <w:rsid w:val="00D4058E"/>
    <w:rsid w:val="00D419CF"/>
    <w:rsid w:val="00D41D51"/>
    <w:rsid w:val="00D43CAB"/>
    <w:rsid w:val="00D441E0"/>
    <w:rsid w:val="00D45992"/>
    <w:rsid w:val="00D45998"/>
    <w:rsid w:val="00D45F73"/>
    <w:rsid w:val="00D4635F"/>
    <w:rsid w:val="00D474C0"/>
    <w:rsid w:val="00D474E3"/>
    <w:rsid w:val="00D47D2A"/>
    <w:rsid w:val="00D47E88"/>
    <w:rsid w:val="00D513FC"/>
    <w:rsid w:val="00D51D16"/>
    <w:rsid w:val="00D53BE4"/>
    <w:rsid w:val="00D541A0"/>
    <w:rsid w:val="00D54DF5"/>
    <w:rsid w:val="00D56E6D"/>
    <w:rsid w:val="00D57236"/>
    <w:rsid w:val="00D57372"/>
    <w:rsid w:val="00D5741F"/>
    <w:rsid w:val="00D60DDD"/>
    <w:rsid w:val="00D623B4"/>
    <w:rsid w:val="00D646CF"/>
    <w:rsid w:val="00D6601B"/>
    <w:rsid w:val="00D66D7D"/>
    <w:rsid w:val="00D67925"/>
    <w:rsid w:val="00D70F6C"/>
    <w:rsid w:val="00D711E0"/>
    <w:rsid w:val="00D7124A"/>
    <w:rsid w:val="00D71633"/>
    <w:rsid w:val="00D7297B"/>
    <w:rsid w:val="00D72BFD"/>
    <w:rsid w:val="00D73AF6"/>
    <w:rsid w:val="00D73B9F"/>
    <w:rsid w:val="00D73F5F"/>
    <w:rsid w:val="00D74B82"/>
    <w:rsid w:val="00D77314"/>
    <w:rsid w:val="00D77B92"/>
    <w:rsid w:val="00D8157C"/>
    <w:rsid w:val="00D820B8"/>
    <w:rsid w:val="00D82F03"/>
    <w:rsid w:val="00D83F1F"/>
    <w:rsid w:val="00D840AD"/>
    <w:rsid w:val="00D86B82"/>
    <w:rsid w:val="00D871D7"/>
    <w:rsid w:val="00D90CAD"/>
    <w:rsid w:val="00D9132A"/>
    <w:rsid w:val="00D926AA"/>
    <w:rsid w:val="00D93F63"/>
    <w:rsid w:val="00D94285"/>
    <w:rsid w:val="00D94291"/>
    <w:rsid w:val="00D96B63"/>
    <w:rsid w:val="00DA0B87"/>
    <w:rsid w:val="00DA0C70"/>
    <w:rsid w:val="00DA0E2A"/>
    <w:rsid w:val="00DA2D9F"/>
    <w:rsid w:val="00DA357F"/>
    <w:rsid w:val="00DA3ABA"/>
    <w:rsid w:val="00DA3CD9"/>
    <w:rsid w:val="00DA4251"/>
    <w:rsid w:val="00DA5A3A"/>
    <w:rsid w:val="00DA7581"/>
    <w:rsid w:val="00DA767A"/>
    <w:rsid w:val="00DA7AA9"/>
    <w:rsid w:val="00DB06FB"/>
    <w:rsid w:val="00DB1788"/>
    <w:rsid w:val="00DB2FB6"/>
    <w:rsid w:val="00DB4DC8"/>
    <w:rsid w:val="00DB554B"/>
    <w:rsid w:val="00DB556F"/>
    <w:rsid w:val="00DB56CC"/>
    <w:rsid w:val="00DB5982"/>
    <w:rsid w:val="00DB6215"/>
    <w:rsid w:val="00DB62D3"/>
    <w:rsid w:val="00DB7736"/>
    <w:rsid w:val="00DC028E"/>
    <w:rsid w:val="00DC068F"/>
    <w:rsid w:val="00DC14FE"/>
    <w:rsid w:val="00DC2800"/>
    <w:rsid w:val="00DC3CE1"/>
    <w:rsid w:val="00DC3F01"/>
    <w:rsid w:val="00DC45DF"/>
    <w:rsid w:val="00DC5F7B"/>
    <w:rsid w:val="00DC77D0"/>
    <w:rsid w:val="00DC7939"/>
    <w:rsid w:val="00DC7EE7"/>
    <w:rsid w:val="00DD0AED"/>
    <w:rsid w:val="00DD3212"/>
    <w:rsid w:val="00DD4335"/>
    <w:rsid w:val="00DD4508"/>
    <w:rsid w:val="00DD4793"/>
    <w:rsid w:val="00DD4FD9"/>
    <w:rsid w:val="00DD51EE"/>
    <w:rsid w:val="00DD5CE8"/>
    <w:rsid w:val="00DE0246"/>
    <w:rsid w:val="00DE08EB"/>
    <w:rsid w:val="00DE0963"/>
    <w:rsid w:val="00DE0A24"/>
    <w:rsid w:val="00DE149E"/>
    <w:rsid w:val="00DE2E7C"/>
    <w:rsid w:val="00DE3182"/>
    <w:rsid w:val="00DE3D28"/>
    <w:rsid w:val="00DE50ED"/>
    <w:rsid w:val="00DE5DE1"/>
    <w:rsid w:val="00DE6AFB"/>
    <w:rsid w:val="00DE6DB5"/>
    <w:rsid w:val="00DF082A"/>
    <w:rsid w:val="00DF11BD"/>
    <w:rsid w:val="00DF16DB"/>
    <w:rsid w:val="00DF30FC"/>
    <w:rsid w:val="00DF508D"/>
    <w:rsid w:val="00DF59A9"/>
    <w:rsid w:val="00DF5DA9"/>
    <w:rsid w:val="00DF6092"/>
    <w:rsid w:val="00DF6274"/>
    <w:rsid w:val="00DF74B2"/>
    <w:rsid w:val="00E00B79"/>
    <w:rsid w:val="00E00F3E"/>
    <w:rsid w:val="00E00FBE"/>
    <w:rsid w:val="00E0215B"/>
    <w:rsid w:val="00E03047"/>
    <w:rsid w:val="00E030D1"/>
    <w:rsid w:val="00E03D76"/>
    <w:rsid w:val="00E04EA9"/>
    <w:rsid w:val="00E05A81"/>
    <w:rsid w:val="00E0683E"/>
    <w:rsid w:val="00E07150"/>
    <w:rsid w:val="00E10D04"/>
    <w:rsid w:val="00E11577"/>
    <w:rsid w:val="00E12277"/>
    <w:rsid w:val="00E12903"/>
    <w:rsid w:val="00E12D1F"/>
    <w:rsid w:val="00E12D92"/>
    <w:rsid w:val="00E158C6"/>
    <w:rsid w:val="00E216F2"/>
    <w:rsid w:val="00E21844"/>
    <w:rsid w:val="00E21F60"/>
    <w:rsid w:val="00E22702"/>
    <w:rsid w:val="00E2708F"/>
    <w:rsid w:val="00E312A4"/>
    <w:rsid w:val="00E31841"/>
    <w:rsid w:val="00E32201"/>
    <w:rsid w:val="00E3251C"/>
    <w:rsid w:val="00E32BDF"/>
    <w:rsid w:val="00E35031"/>
    <w:rsid w:val="00E353E2"/>
    <w:rsid w:val="00E353F3"/>
    <w:rsid w:val="00E35BB3"/>
    <w:rsid w:val="00E36882"/>
    <w:rsid w:val="00E36A9F"/>
    <w:rsid w:val="00E36C77"/>
    <w:rsid w:val="00E37822"/>
    <w:rsid w:val="00E37B3D"/>
    <w:rsid w:val="00E42181"/>
    <w:rsid w:val="00E42B06"/>
    <w:rsid w:val="00E45344"/>
    <w:rsid w:val="00E46767"/>
    <w:rsid w:val="00E4680C"/>
    <w:rsid w:val="00E46C1B"/>
    <w:rsid w:val="00E46DEE"/>
    <w:rsid w:val="00E47477"/>
    <w:rsid w:val="00E47F8F"/>
    <w:rsid w:val="00E5154A"/>
    <w:rsid w:val="00E54306"/>
    <w:rsid w:val="00E557BE"/>
    <w:rsid w:val="00E55845"/>
    <w:rsid w:val="00E56243"/>
    <w:rsid w:val="00E564B0"/>
    <w:rsid w:val="00E56E6E"/>
    <w:rsid w:val="00E57000"/>
    <w:rsid w:val="00E570F7"/>
    <w:rsid w:val="00E572C7"/>
    <w:rsid w:val="00E57C6C"/>
    <w:rsid w:val="00E57DCF"/>
    <w:rsid w:val="00E57E28"/>
    <w:rsid w:val="00E61B77"/>
    <w:rsid w:val="00E6256D"/>
    <w:rsid w:val="00E666A6"/>
    <w:rsid w:val="00E6679D"/>
    <w:rsid w:val="00E669AE"/>
    <w:rsid w:val="00E67E70"/>
    <w:rsid w:val="00E701ED"/>
    <w:rsid w:val="00E70B1C"/>
    <w:rsid w:val="00E70B26"/>
    <w:rsid w:val="00E70D88"/>
    <w:rsid w:val="00E72971"/>
    <w:rsid w:val="00E73360"/>
    <w:rsid w:val="00E74E43"/>
    <w:rsid w:val="00E75595"/>
    <w:rsid w:val="00E755ED"/>
    <w:rsid w:val="00E757E5"/>
    <w:rsid w:val="00E76B28"/>
    <w:rsid w:val="00E7715E"/>
    <w:rsid w:val="00E80602"/>
    <w:rsid w:val="00E81357"/>
    <w:rsid w:val="00E8219A"/>
    <w:rsid w:val="00E82410"/>
    <w:rsid w:val="00E825D7"/>
    <w:rsid w:val="00E82828"/>
    <w:rsid w:val="00E82BA8"/>
    <w:rsid w:val="00E849EB"/>
    <w:rsid w:val="00E85301"/>
    <w:rsid w:val="00E86229"/>
    <w:rsid w:val="00E876B3"/>
    <w:rsid w:val="00E90773"/>
    <w:rsid w:val="00E91879"/>
    <w:rsid w:val="00E92623"/>
    <w:rsid w:val="00E9298B"/>
    <w:rsid w:val="00E92CD9"/>
    <w:rsid w:val="00E931EC"/>
    <w:rsid w:val="00E93920"/>
    <w:rsid w:val="00E93A39"/>
    <w:rsid w:val="00E94164"/>
    <w:rsid w:val="00E94E55"/>
    <w:rsid w:val="00E95440"/>
    <w:rsid w:val="00E96220"/>
    <w:rsid w:val="00E96271"/>
    <w:rsid w:val="00E96695"/>
    <w:rsid w:val="00E972BD"/>
    <w:rsid w:val="00EA19C6"/>
    <w:rsid w:val="00EA1E48"/>
    <w:rsid w:val="00EA2884"/>
    <w:rsid w:val="00EA35E4"/>
    <w:rsid w:val="00EA3898"/>
    <w:rsid w:val="00EA39D9"/>
    <w:rsid w:val="00EA548C"/>
    <w:rsid w:val="00EA6557"/>
    <w:rsid w:val="00EA73E8"/>
    <w:rsid w:val="00EB0CC0"/>
    <w:rsid w:val="00EB4E66"/>
    <w:rsid w:val="00EB50BD"/>
    <w:rsid w:val="00EB5C77"/>
    <w:rsid w:val="00EB6D59"/>
    <w:rsid w:val="00EC00E0"/>
    <w:rsid w:val="00EC1216"/>
    <w:rsid w:val="00EC2CDE"/>
    <w:rsid w:val="00EC3435"/>
    <w:rsid w:val="00EC3493"/>
    <w:rsid w:val="00EC3BF6"/>
    <w:rsid w:val="00EC4848"/>
    <w:rsid w:val="00EC48D2"/>
    <w:rsid w:val="00EC4990"/>
    <w:rsid w:val="00EC7D33"/>
    <w:rsid w:val="00EC7D8B"/>
    <w:rsid w:val="00EC7F34"/>
    <w:rsid w:val="00ED0903"/>
    <w:rsid w:val="00ED0D21"/>
    <w:rsid w:val="00ED12C0"/>
    <w:rsid w:val="00ED14C6"/>
    <w:rsid w:val="00ED15AB"/>
    <w:rsid w:val="00ED2588"/>
    <w:rsid w:val="00ED2C47"/>
    <w:rsid w:val="00ED52AF"/>
    <w:rsid w:val="00ED5B13"/>
    <w:rsid w:val="00ED5C00"/>
    <w:rsid w:val="00ED6723"/>
    <w:rsid w:val="00EE051B"/>
    <w:rsid w:val="00EE4108"/>
    <w:rsid w:val="00EE66C1"/>
    <w:rsid w:val="00EE7AC1"/>
    <w:rsid w:val="00EF0975"/>
    <w:rsid w:val="00EF0B4C"/>
    <w:rsid w:val="00EF0C82"/>
    <w:rsid w:val="00EF1BBD"/>
    <w:rsid w:val="00EF2038"/>
    <w:rsid w:val="00EF25DE"/>
    <w:rsid w:val="00EF4E1C"/>
    <w:rsid w:val="00EF509D"/>
    <w:rsid w:val="00EF6C44"/>
    <w:rsid w:val="00F001AE"/>
    <w:rsid w:val="00F00293"/>
    <w:rsid w:val="00F01B81"/>
    <w:rsid w:val="00F03710"/>
    <w:rsid w:val="00F03BF5"/>
    <w:rsid w:val="00F04BE3"/>
    <w:rsid w:val="00F05138"/>
    <w:rsid w:val="00F06648"/>
    <w:rsid w:val="00F069EF"/>
    <w:rsid w:val="00F07301"/>
    <w:rsid w:val="00F11940"/>
    <w:rsid w:val="00F12534"/>
    <w:rsid w:val="00F13B89"/>
    <w:rsid w:val="00F155B9"/>
    <w:rsid w:val="00F212B4"/>
    <w:rsid w:val="00F235A5"/>
    <w:rsid w:val="00F24284"/>
    <w:rsid w:val="00F24EC9"/>
    <w:rsid w:val="00F251B3"/>
    <w:rsid w:val="00F25582"/>
    <w:rsid w:val="00F279BE"/>
    <w:rsid w:val="00F309A2"/>
    <w:rsid w:val="00F326CA"/>
    <w:rsid w:val="00F32BB2"/>
    <w:rsid w:val="00F32BBB"/>
    <w:rsid w:val="00F32C5B"/>
    <w:rsid w:val="00F33061"/>
    <w:rsid w:val="00F33B48"/>
    <w:rsid w:val="00F35871"/>
    <w:rsid w:val="00F37302"/>
    <w:rsid w:val="00F400D6"/>
    <w:rsid w:val="00F40344"/>
    <w:rsid w:val="00F41BF5"/>
    <w:rsid w:val="00F43C6A"/>
    <w:rsid w:val="00F47506"/>
    <w:rsid w:val="00F47A56"/>
    <w:rsid w:val="00F47BD4"/>
    <w:rsid w:val="00F50043"/>
    <w:rsid w:val="00F53722"/>
    <w:rsid w:val="00F53BCE"/>
    <w:rsid w:val="00F55797"/>
    <w:rsid w:val="00F55B82"/>
    <w:rsid w:val="00F572AC"/>
    <w:rsid w:val="00F578C0"/>
    <w:rsid w:val="00F57BD5"/>
    <w:rsid w:val="00F62007"/>
    <w:rsid w:val="00F6359F"/>
    <w:rsid w:val="00F636F1"/>
    <w:rsid w:val="00F63B77"/>
    <w:rsid w:val="00F64088"/>
    <w:rsid w:val="00F64481"/>
    <w:rsid w:val="00F64AD5"/>
    <w:rsid w:val="00F66758"/>
    <w:rsid w:val="00F71446"/>
    <w:rsid w:val="00F7295D"/>
    <w:rsid w:val="00F72D7E"/>
    <w:rsid w:val="00F7418D"/>
    <w:rsid w:val="00F74333"/>
    <w:rsid w:val="00F74D5E"/>
    <w:rsid w:val="00F75CAB"/>
    <w:rsid w:val="00F76AB1"/>
    <w:rsid w:val="00F77C57"/>
    <w:rsid w:val="00F77E31"/>
    <w:rsid w:val="00F80684"/>
    <w:rsid w:val="00F80E6A"/>
    <w:rsid w:val="00F80F24"/>
    <w:rsid w:val="00F8179E"/>
    <w:rsid w:val="00F836D7"/>
    <w:rsid w:val="00F8461D"/>
    <w:rsid w:val="00F849FA"/>
    <w:rsid w:val="00F85C33"/>
    <w:rsid w:val="00F85F2C"/>
    <w:rsid w:val="00F86183"/>
    <w:rsid w:val="00F87222"/>
    <w:rsid w:val="00F91570"/>
    <w:rsid w:val="00F91D03"/>
    <w:rsid w:val="00F92214"/>
    <w:rsid w:val="00F92712"/>
    <w:rsid w:val="00F928C1"/>
    <w:rsid w:val="00F93AAB"/>
    <w:rsid w:val="00F9457B"/>
    <w:rsid w:val="00F960A0"/>
    <w:rsid w:val="00F970D4"/>
    <w:rsid w:val="00FA0BA1"/>
    <w:rsid w:val="00FA2344"/>
    <w:rsid w:val="00FA24C9"/>
    <w:rsid w:val="00FA4EA1"/>
    <w:rsid w:val="00FA5EA3"/>
    <w:rsid w:val="00FA7F65"/>
    <w:rsid w:val="00FB0169"/>
    <w:rsid w:val="00FB0E57"/>
    <w:rsid w:val="00FB1E8E"/>
    <w:rsid w:val="00FB2C8C"/>
    <w:rsid w:val="00FB30B1"/>
    <w:rsid w:val="00FB324D"/>
    <w:rsid w:val="00FB3C80"/>
    <w:rsid w:val="00FB491E"/>
    <w:rsid w:val="00FB4D03"/>
    <w:rsid w:val="00FC0931"/>
    <w:rsid w:val="00FC1F3E"/>
    <w:rsid w:val="00FC2EE0"/>
    <w:rsid w:val="00FC509A"/>
    <w:rsid w:val="00FC6213"/>
    <w:rsid w:val="00FD0A9A"/>
    <w:rsid w:val="00FD1244"/>
    <w:rsid w:val="00FD1C0C"/>
    <w:rsid w:val="00FD53F7"/>
    <w:rsid w:val="00FD745F"/>
    <w:rsid w:val="00FE048A"/>
    <w:rsid w:val="00FE0D97"/>
    <w:rsid w:val="00FE20B1"/>
    <w:rsid w:val="00FE24D2"/>
    <w:rsid w:val="00FE26DB"/>
    <w:rsid w:val="00FE4144"/>
    <w:rsid w:val="00FE639B"/>
    <w:rsid w:val="00FE69DB"/>
    <w:rsid w:val="00FE7934"/>
    <w:rsid w:val="00FF03FE"/>
    <w:rsid w:val="00FF2675"/>
    <w:rsid w:val="00FF280F"/>
    <w:rsid w:val="00FF2EEF"/>
    <w:rsid w:val="00FF3510"/>
    <w:rsid w:val="00FF3CFD"/>
    <w:rsid w:val="00FF4A60"/>
    <w:rsid w:val="00FF5868"/>
    <w:rsid w:val="00FF6E0E"/>
    <w:rsid w:val="00FF6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B5B9D"/>
  <w15:docId w15:val="{34415568-6403-409B-A2BA-D88EC866C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D0A9A"/>
  </w:style>
  <w:style w:type="paragraph" w:styleId="10">
    <w:name w:val="heading 1"/>
    <w:basedOn w:val="a0"/>
    <w:next w:val="a1"/>
    <w:link w:val="1Char"/>
    <w:qFormat/>
    <w:rsid w:val="00B92BFF"/>
    <w:pPr>
      <w:keepLines/>
      <w:widowControl w:val="0"/>
      <w:numPr>
        <w:numId w:val="1"/>
      </w:numPr>
      <w:spacing w:before="120" w:after="120"/>
      <w:ind w:leftChars="100" w:left="100" w:rightChars="100" w:right="100"/>
      <w:outlineLvl w:val="0"/>
    </w:pPr>
    <w:rPr>
      <w:rFonts w:ascii="HY견고딕" w:hAnsiTheme="majorHAnsi" w:cstheme="majorBidi"/>
      <w:sz w:val="22"/>
      <w:szCs w:val="28"/>
    </w:rPr>
  </w:style>
  <w:style w:type="paragraph" w:styleId="21">
    <w:name w:val="heading 2"/>
    <w:aliases w:val="1,제목2"/>
    <w:basedOn w:val="a0"/>
    <w:next w:val="a1"/>
    <w:link w:val="2Char"/>
    <w:unhideWhenUsed/>
    <w:qFormat/>
    <w:rsid w:val="00545FEF"/>
    <w:pPr>
      <w:keepNext/>
      <w:numPr>
        <w:ilvl w:val="1"/>
        <w:numId w:val="1"/>
      </w:numPr>
      <w:spacing w:beforeLines="100" w:before="100" w:afterLines="40" w:after="40"/>
      <w:ind w:leftChars="100" w:left="100" w:rightChars="100" w:right="100"/>
      <w:outlineLvl w:val="1"/>
    </w:pPr>
    <w:rPr>
      <w:rFonts w:ascii="HY견고딕" w:eastAsia="HY견고딕" w:hAnsiTheme="majorHAnsi" w:cstheme="majorBidi"/>
      <w:szCs w:val="24"/>
    </w:rPr>
  </w:style>
  <w:style w:type="paragraph" w:styleId="3">
    <w:name w:val="heading 3"/>
    <w:aliases w:val="가,제목3"/>
    <w:basedOn w:val="a0"/>
    <w:next w:val="a1"/>
    <w:link w:val="3Char"/>
    <w:unhideWhenUsed/>
    <w:qFormat/>
    <w:rsid w:val="00974C26"/>
    <w:pPr>
      <w:keepNext/>
      <w:numPr>
        <w:ilvl w:val="2"/>
        <w:numId w:val="1"/>
      </w:numPr>
      <w:spacing w:before="120" w:after="120"/>
      <w:outlineLvl w:val="2"/>
    </w:pPr>
    <w:rPr>
      <w:rFonts w:ascii="HY견고딕" w:eastAsia="HY견고딕" w:hAnsiTheme="majorHAnsi" w:cstheme="majorBidi"/>
      <w:sz w:val="22"/>
    </w:rPr>
  </w:style>
  <w:style w:type="paragraph" w:styleId="4">
    <w:name w:val="heading 4"/>
    <w:aliases w:val="1),제목4"/>
    <w:basedOn w:val="a0"/>
    <w:next w:val="a1"/>
    <w:link w:val="4Char"/>
    <w:unhideWhenUsed/>
    <w:qFormat/>
    <w:rsid w:val="00974C26"/>
    <w:pPr>
      <w:keepNext/>
      <w:numPr>
        <w:ilvl w:val="3"/>
        <w:numId w:val="1"/>
      </w:numPr>
      <w:spacing w:before="120" w:after="120"/>
      <w:outlineLvl w:val="3"/>
    </w:pPr>
    <w:rPr>
      <w:rFonts w:ascii="HY견고딕" w:eastAsia="HY견고딕"/>
      <w:bCs/>
    </w:rPr>
  </w:style>
  <w:style w:type="paragraph" w:styleId="5">
    <w:name w:val="heading 5"/>
    <w:basedOn w:val="a0"/>
    <w:next w:val="a0"/>
    <w:link w:val="5Char"/>
    <w:unhideWhenUsed/>
    <w:rsid w:val="00974C26"/>
    <w:pPr>
      <w:keepNext/>
      <w:numPr>
        <w:ilvl w:val="4"/>
        <w:numId w:val="1"/>
      </w:numPr>
      <w:spacing w:before="120" w:after="120"/>
      <w:outlineLvl w:val="4"/>
    </w:pPr>
    <w:rPr>
      <w:rFonts w:ascii="HY견고딕" w:eastAsia="HY견고딕" w:hAnsiTheme="majorHAnsi" w:cstheme="majorBidi"/>
    </w:rPr>
  </w:style>
  <w:style w:type="paragraph" w:styleId="6">
    <w:name w:val="heading 6"/>
    <w:basedOn w:val="5"/>
    <w:next w:val="a0"/>
    <w:link w:val="6Char"/>
    <w:uiPriority w:val="9"/>
    <w:unhideWhenUsed/>
    <w:rsid w:val="004235C2"/>
    <w:pPr>
      <w:numPr>
        <w:ilvl w:val="5"/>
      </w:numPr>
      <w:outlineLvl w:val="5"/>
    </w:p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uiPriority w:val="99"/>
    <w:unhideWhenUsed/>
    <w:rsid w:val="007D1239"/>
    <w:pPr>
      <w:spacing w:before="60" w:after="60"/>
    </w:pPr>
  </w:style>
  <w:style w:type="character" w:customStyle="1" w:styleId="Char">
    <w:name w:val="본문 Char"/>
    <w:basedOn w:val="a2"/>
    <w:link w:val="a1"/>
    <w:uiPriority w:val="99"/>
    <w:rsid w:val="007D1239"/>
  </w:style>
  <w:style w:type="character" w:customStyle="1" w:styleId="1Char">
    <w:name w:val="제목 1 Char"/>
    <w:basedOn w:val="a2"/>
    <w:link w:val="10"/>
    <w:rsid w:val="00B92BFF"/>
    <w:rPr>
      <w:rFonts w:ascii="HY견고딕" w:hAnsiTheme="majorHAnsi" w:cstheme="majorBidi"/>
      <w:sz w:val="22"/>
      <w:szCs w:val="28"/>
    </w:rPr>
  </w:style>
  <w:style w:type="character" w:customStyle="1" w:styleId="2Char">
    <w:name w:val="제목 2 Char"/>
    <w:aliases w:val="1 Char,제목2 Char"/>
    <w:basedOn w:val="a2"/>
    <w:link w:val="21"/>
    <w:rsid w:val="00545FEF"/>
    <w:rPr>
      <w:rFonts w:ascii="HY견고딕" w:eastAsia="HY견고딕" w:hAnsiTheme="majorHAnsi" w:cstheme="majorBidi"/>
      <w:szCs w:val="24"/>
    </w:rPr>
  </w:style>
  <w:style w:type="character" w:customStyle="1" w:styleId="3Char">
    <w:name w:val="제목 3 Char"/>
    <w:aliases w:val="가 Char,제목3 Char"/>
    <w:basedOn w:val="a2"/>
    <w:link w:val="3"/>
    <w:rsid w:val="00974C26"/>
    <w:rPr>
      <w:rFonts w:ascii="HY견고딕" w:eastAsia="HY견고딕" w:hAnsiTheme="majorHAnsi" w:cstheme="majorBidi"/>
      <w:sz w:val="22"/>
    </w:rPr>
  </w:style>
  <w:style w:type="character" w:customStyle="1" w:styleId="4Char">
    <w:name w:val="제목 4 Char"/>
    <w:aliases w:val="1) Char,제목4 Char"/>
    <w:basedOn w:val="a2"/>
    <w:link w:val="4"/>
    <w:rsid w:val="00974C26"/>
    <w:rPr>
      <w:rFonts w:ascii="HY견고딕" w:eastAsia="HY견고딕"/>
      <w:bCs/>
    </w:rPr>
  </w:style>
  <w:style w:type="character" w:customStyle="1" w:styleId="5Char">
    <w:name w:val="제목 5 Char"/>
    <w:basedOn w:val="a2"/>
    <w:link w:val="5"/>
    <w:rsid w:val="00974C26"/>
    <w:rPr>
      <w:rFonts w:ascii="HY견고딕" w:eastAsia="HY견고딕" w:hAnsiTheme="majorHAnsi" w:cstheme="majorBidi"/>
    </w:rPr>
  </w:style>
  <w:style w:type="character" w:customStyle="1" w:styleId="6Char">
    <w:name w:val="제목 6 Char"/>
    <w:basedOn w:val="a2"/>
    <w:link w:val="6"/>
    <w:uiPriority w:val="9"/>
    <w:rsid w:val="004235C2"/>
    <w:rPr>
      <w:rFonts w:ascii="HY견고딕" w:eastAsia="HY견고딕" w:hAnsiTheme="majorHAnsi" w:cstheme="majorBidi"/>
    </w:rPr>
  </w:style>
  <w:style w:type="paragraph" w:styleId="a5">
    <w:name w:val="Document Map"/>
    <w:basedOn w:val="a0"/>
    <w:link w:val="Char0"/>
    <w:uiPriority w:val="99"/>
    <w:semiHidden/>
    <w:unhideWhenUsed/>
    <w:rsid w:val="007F065D"/>
    <w:rPr>
      <w:rFonts w:ascii="굴림" w:eastAsia="굴림"/>
      <w:sz w:val="18"/>
      <w:szCs w:val="18"/>
    </w:rPr>
  </w:style>
  <w:style w:type="character" w:customStyle="1" w:styleId="Char0">
    <w:name w:val="문서 구조 Char"/>
    <w:basedOn w:val="a2"/>
    <w:link w:val="a5"/>
    <w:uiPriority w:val="99"/>
    <w:semiHidden/>
    <w:rsid w:val="007F065D"/>
    <w:rPr>
      <w:rFonts w:ascii="굴림" w:eastAsia="굴림"/>
      <w:sz w:val="18"/>
      <w:szCs w:val="18"/>
    </w:rPr>
  </w:style>
  <w:style w:type="paragraph" w:styleId="a6">
    <w:name w:val="header"/>
    <w:basedOn w:val="a0"/>
    <w:link w:val="Char1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2"/>
    <w:link w:val="a6"/>
    <w:uiPriority w:val="99"/>
    <w:rsid w:val="00C6438F"/>
  </w:style>
  <w:style w:type="paragraph" w:styleId="a7">
    <w:name w:val="footer"/>
    <w:basedOn w:val="a0"/>
    <w:link w:val="Char2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2"/>
    <w:link w:val="a7"/>
    <w:uiPriority w:val="99"/>
    <w:rsid w:val="00C6438F"/>
  </w:style>
  <w:style w:type="table" w:styleId="a8">
    <w:name w:val="Table Grid"/>
    <w:basedOn w:val="a3"/>
    <w:rsid w:val="00C6438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Balloon Text"/>
    <w:basedOn w:val="a0"/>
    <w:link w:val="Char3"/>
    <w:uiPriority w:val="99"/>
    <w:semiHidden/>
    <w:unhideWhenUsed/>
    <w:rsid w:val="00C6438F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2"/>
    <w:link w:val="a9"/>
    <w:uiPriority w:val="99"/>
    <w:semiHidden/>
    <w:rsid w:val="00C6438F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Title"/>
    <w:basedOn w:val="a0"/>
    <w:next w:val="a0"/>
    <w:link w:val="Char4"/>
    <w:uiPriority w:val="10"/>
    <w:rsid w:val="00C6438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40"/>
      <w:szCs w:val="32"/>
    </w:rPr>
  </w:style>
  <w:style w:type="character" w:customStyle="1" w:styleId="Char4">
    <w:name w:val="제목 Char"/>
    <w:basedOn w:val="a2"/>
    <w:link w:val="aa"/>
    <w:uiPriority w:val="10"/>
    <w:rsid w:val="00C6438F"/>
    <w:rPr>
      <w:rFonts w:asciiTheme="majorHAnsi" w:eastAsiaTheme="majorEastAsia" w:hAnsiTheme="majorHAnsi" w:cstheme="majorBidi"/>
      <w:b/>
      <w:bCs/>
      <w:sz w:val="40"/>
      <w:szCs w:val="32"/>
    </w:rPr>
  </w:style>
  <w:style w:type="paragraph" w:styleId="ab">
    <w:name w:val="Subtitle"/>
    <w:basedOn w:val="a0"/>
    <w:next w:val="a0"/>
    <w:link w:val="Char5"/>
    <w:uiPriority w:val="11"/>
    <w:rsid w:val="0010308A"/>
    <w:pPr>
      <w:spacing w:before="120" w:after="120"/>
      <w:jc w:val="center"/>
      <w:outlineLvl w:val="1"/>
    </w:pPr>
    <w:rPr>
      <w:rFonts w:asciiTheme="majorHAnsi" w:eastAsiaTheme="majorEastAsia" w:hAnsiTheme="majorHAnsi" w:cstheme="majorBidi"/>
      <w:b/>
      <w:sz w:val="28"/>
      <w:szCs w:val="24"/>
    </w:rPr>
  </w:style>
  <w:style w:type="character" w:customStyle="1" w:styleId="Char5">
    <w:name w:val="부제 Char"/>
    <w:basedOn w:val="a2"/>
    <w:link w:val="ab"/>
    <w:uiPriority w:val="11"/>
    <w:rsid w:val="0010308A"/>
    <w:rPr>
      <w:rFonts w:asciiTheme="majorHAnsi" w:eastAsiaTheme="majorEastAsia" w:hAnsiTheme="majorHAnsi" w:cstheme="majorBidi"/>
      <w:b/>
      <w:sz w:val="28"/>
      <w:szCs w:val="24"/>
    </w:rPr>
  </w:style>
  <w:style w:type="paragraph" w:styleId="12">
    <w:name w:val="toc 1"/>
    <w:basedOn w:val="a0"/>
    <w:next w:val="a0"/>
    <w:autoRedefine/>
    <w:uiPriority w:val="39"/>
    <w:unhideWhenUsed/>
    <w:rsid w:val="003C257E"/>
    <w:pPr>
      <w:tabs>
        <w:tab w:val="right" w:leader="dot" w:pos="9016"/>
      </w:tabs>
      <w:spacing w:before="240"/>
    </w:pPr>
    <w:rPr>
      <w:noProof/>
    </w:rPr>
  </w:style>
  <w:style w:type="character" w:styleId="ac">
    <w:name w:val="Hyperlink"/>
    <w:basedOn w:val="a2"/>
    <w:uiPriority w:val="99"/>
    <w:unhideWhenUsed/>
    <w:rsid w:val="0010308A"/>
    <w:rPr>
      <w:color w:val="0000FF" w:themeColor="hyperlink"/>
      <w:u w:val="single"/>
    </w:rPr>
  </w:style>
  <w:style w:type="paragraph" w:customStyle="1" w:styleId="ad">
    <w:name w:val="표그림"/>
    <w:basedOn w:val="a1"/>
    <w:next w:val="a1"/>
    <w:rsid w:val="00505888"/>
    <w:pPr>
      <w:spacing w:before="120" w:after="120"/>
      <w:jc w:val="center"/>
    </w:pPr>
  </w:style>
  <w:style w:type="paragraph" w:styleId="ae">
    <w:name w:val="caption"/>
    <w:basedOn w:val="a0"/>
    <w:next w:val="a0"/>
    <w:uiPriority w:val="99"/>
    <w:unhideWhenUsed/>
    <w:qFormat/>
    <w:rsid w:val="0018485C"/>
    <w:pPr>
      <w:spacing w:before="60" w:after="60"/>
      <w:jc w:val="center"/>
    </w:pPr>
    <w:rPr>
      <w:b/>
      <w:bCs/>
    </w:rPr>
  </w:style>
  <w:style w:type="paragraph" w:customStyle="1" w:styleId="af">
    <w:name w:val="표제목"/>
    <w:basedOn w:val="ad"/>
    <w:qFormat/>
    <w:rsid w:val="00063AAA"/>
    <w:pPr>
      <w:spacing w:before="0" w:after="0"/>
    </w:pPr>
    <w:rPr>
      <w:b/>
    </w:rPr>
  </w:style>
  <w:style w:type="paragraph" w:styleId="af0">
    <w:name w:val="table of figures"/>
    <w:basedOn w:val="a0"/>
    <w:next w:val="a0"/>
    <w:uiPriority w:val="99"/>
    <w:unhideWhenUsed/>
    <w:rsid w:val="00505888"/>
    <w:pPr>
      <w:tabs>
        <w:tab w:val="right" w:leader="dot" w:pos="9016"/>
      </w:tabs>
    </w:pPr>
    <w:rPr>
      <w:noProof/>
    </w:rPr>
  </w:style>
  <w:style w:type="paragraph" w:customStyle="1" w:styleId="af1">
    <w:name w:val="표본문(가운데)"/>
    <w:basedOn w:val="a1"/>
    <w:rsid w:val="00362E19"/>
    <w:pPr>
      <w:spacing w:before="0" w:after="0"/>
      <w:jc w:val="center"/>
    </w:pPr>
  </w:style>
  <w:style w:type="paragraph" w:styleId="af2">
    <w:name w:val="List Paragraph"/>
    <w:basedOn w:val="a0"/>
    <w:link w:val="Char6"/>
    <w:uiPriority w:val="34"/>
    <w:rsid w:val="0069003D"/>
    <w:pPr>
      <w:ind w:leftChars="400" w:left="800"/>
    </w:pPr>
    <w:rPr>
      <w:szCs w:val="22"/>
    </w:rPr>
  </w:style>
  <w:style w:type="character" w:customStyle="1" w:styleId="Char6">
    <w:name w:val="목록 단락 Char"/>
    <w:basedOn w:val="a2"/>
    <w:link w:val="af2"/>
    <w:uiPriority w:val="34"/>
    <w:rsid w:val="0069003D"/>
    <w:rPr>
      <w:szCs w:val="22"/>
    </w:rPr>
  </w:style>
  <w:style w:type="character" w:customStyle="1" w:styleId="Char7">
    <w:name w:val="메모 텍스트 Char"/>
    <w:basedOn w:val="a2"/>
    <w:link w:val="af3"/>
    <w:uiPriority w:val="99"/>
    <w:semiHidden/>
    <w:rsid w:val="000E13AD"/>
  </w:style>
  <w:style w:type="paragraph" w:styleId="af3">
    <w:name w:val="annotation text"/>
    <w:basedOn w:val="a0"/>
    <w:link w:val="Char7"/>
    <w:uiPriority w:val="99"/>
    <w:semiHidden/>
    <w:unhideWhenUsed/>
    <w:rsid w:val="000E13AD"/>
  </w:style>
  <w:style w:type="character" w:customStyle="1" w:styleId="Char8">
    <w:name w:val="메모 주제 Char"/>
    <w:basedOn w:val="Char7"/>
    <w:link w:val="af4"/>
    <w:uiPriority w:val="99"/>
    <w:semiHidden/>
    <w:rsid w:val="000E13AD"/>
    <w:rPr>
      <w:b/>
      <w:bCs/>
    </w:rPr>
  </w:style>
  <w:style w:type="paragraph" w:styleId="af4">
    <w:name w:val="annotation subject"/>
    <w:basedOn w:val="af3"/>
    <w:next w:val="af3"/>
    <w:link w:val="Char8"/>
    <w:uiPriority w:val="99"/>
    <w:semiHidden/>
    <w:unhideWhenUsed/>
    <w:rsid w:val="000E13AD"/>
    <w:rPr>
      <w:b/>
      <w:bCs/>
    </w:rPr>
  </w:style>
  <w:style w:type="paragraph" w:customStyle="1" w:styleId="af5">
    <w:name w:val="표본문(왼쪽)"/>
    <w:basedOn w:val="a1"/>
    <w:rsid w:val="00063AAA"/>
    <w:pPr>
      <w:spacing w:before="0" w:after="0"/>
      <w:ind w:leftChars="50" w:left="100" w:rightChars="50" w:right="100"/>
    </w:pPr>
  </w:style>
  <w:style w:type="paragraph" w:customStyle="1" w:styleId="20">
    <w:name w:val="글머리 스타일2"/>
    <w:basedOn w:val="a0"/>
    <w:link w:val="2Char0"/>
    <w:rsid w:val="006C774D"/>
    <w:pPr>
      <w:numPr>
        <w:numId w:val="9"/>
      </w:numPr>
      <w:spacing w:before="120" w:after="120"/>
      <w:ind w:leftChars="200" w:left="370" w:rightChars="50" w:right="50" w:hanging="170"/>
      <w:contextualSpacing/>
    </w:pPr>
  </w:style>
  <w:style w:type="character" w:customStyle="1" w:styleId="2Char0">
    <w:name w:val="글머리 스타일2 Char"/>
    <w:basedOn w:val="Char6"/>
    <w:link w:val="20"/>
    <w:rsid w:val="006C774D"/>
    <w:rPr>
      <w:szCs w:val="22"/>
    </w:rPr>
  </w:style>
  <w:style w:type="paragraph" w:customStyle="1" w:styleId="11">
    <w:name w:val="글머리 스타일1"/>
    <w:basedOn w:val="a0"/>
    <w:link w:val="1Char0"/>
    <w:rsid w:val="007866DD"/>
    <w:pPr>
      <w:numPr>
        <w:numId w:val="8"/>
      </w:numPr>
      <w:spacing w:before="120" w:after="120"/>
      <w:ind w:leftChars="100" w:left="370" w:hanging="170"/>
      <w:contextualSpacing/>
    </w:pPr>
  </w:style>
  <w:style w:type="character" w:customStyle="1" w:styleId="1Char0">
    <w:name w:val="글머리 스타일1 Char"/>
    <w:basedOn w:val="Char6"/>
    <w:link w:val="11"/>
    <w:rsid w:val="007866DD"/>
    <w:rPr>
      <w:szCs w:val="22"/>
    </w:rPr>
  </w:style>
  <w:style w:type="paragraph" w:styleId="af6">
    <w:name w:val="No Spacing"/>
    <w:basedOn w:val="a0"/>
    <w:uiPriority w:val="1"/>
    <w:rsid w:val="00A50630"/>
    <w:pPr>
      <w:ind w:left="800"/>
    </w:pPr>
    <w:rPr>
      <w:szCs w:val="22"/>
    </w:rPr>
  </w:style>
  <w:style w:type="paragraph" w:styleId="a">
    <w:name w:val="List Bullet"/>
    <w:basedOn w:val="a0"/>
    <w:uiPriority w:val="99"/>
    <w:unhideWhenUsed/>
    <w:rsid w:val="00E570F7"/>
    <w:pPr>
      <w:numPr>
        <w:numId w:val="4"/>
      </w:numPr>
      <w:ind w:leftChars="50" w:left="220" w:rightChars="50" w:right="50" w:hanging="170"/>
    </w:pPr>
    <w:rPr>
      <w:b/>
      <w:szCs w:val="24"/>
    </w:rPr>
  </w:style>
  <w:style w:type="paragraph" w:styleId="22">
    <w:name w:val="List Bullet 2"/>
    <w:basedOn w:val="af2"/>
    <w:uiPriority w:val="99"/>
    <w:unhideWhenUsed/>
    <w:rsid w:val="001A7ABC"/>
    <w:pPr>
      <w:numPr>
        <w:numId w:val="5"/>
      </w:numPr>
      <w:ind w:leftChars="250" w:left="420" w:rightChars="50" w:right="50" w:hanging="170"/>
    </w:pPr>
    <w:rPr>
      <w:szCs w:val="20"/>
    </w:rPr>
  </w:style>
  <w:style w:type="paragraph" w:styleId="31">
    <w:name w:val="List Bullet 3"/>
    <w:basedOn w:val="a0"/>
    <w:uiPriority w:val="99"/>
    <w:unhideWhenUsed/>
    <w:rsid w:val="00701F88"/>
    <w:pPr>
      <w:numPr>
        <w:numId w:val="6"/>
      </w:numPr>
      <w:ind w:leftChars="350" w:left="520" w:rightChars="50" w:right="50" w:hanging="170"/>
      <w:contextualSpacing/>
    </w:pPr>
  </w:style>
  <w:style w:type="paragraph" w:styleId="40">
    <w:name w:val="List Bullet 4"/>
    <w:basedOn w:val="a0"/>
    <w:uiPriority w:val="99"/>
    <w:unhideWhenUsed/>
    <w:rsid w:val="004A0048"/>
    <w:pPr>
      <w:numPr>
        <w:numId w:val="7"/>
      </w:numPr>
      <w:ind w:leftChars="450" w:left="620" w:rightChars="50" w:right="50" w:hanging="170"/>
      <w:contextualSpacing/>
    </w:pPr>
  </w:style>
  <w:style w:type="paragraph" w:styleId="af7">
    <w:name w:val="List"/>
    <w:basedOn w:val="10"/>
    <w:uiPriority w:val="99"/>
    <w:unhideWhenUsed/>
    <w:rsid w:val="00A50630"/>
    <w:pPr>
      <w:numPr>
        <w:numId w:val="0"/>
      </w:numPr>
      <w:tabs>
        <w:tab w:val="left" w:pos="1008"/>
      </w:tabs>
      <w:spacing w:before="0" w:after="0"/>
      <w:ind w:leftChars="50" w:left="100" w:rightChars="50" w:right="50"/>
    </w:pPr>
    <w:rPr>
      <w:rFonts w:asciiTheme="minorHAnsi" w:hAnsiTheme="minorHAnsi" w:cstheme="minorBidi"/>
      <w:sz w:val="20"/>
      <w:szCs w:val="20"/>
    </w:rPr>
  </w:style>
  <w:style w:type="paragraph" w:styleId="23">
    <w:name w:val="toc 2"/>
    <w:basedOn w:val="a0"/>
    <w:next w:val="a0"/>
    <w:autoRedefine/>
    <w:uiPriority w:val="39"/>
    <w:unhideWhenUsed/>
    <w:rsid w:val="000B0219"/>
    <w:pPr>
      <w:ind w:leftChars="200" w:left="425"/>
    </w:pPr>
  </w:style>
  <w:style w:type="paragraph" w:styleId="32">
    <w:name w:val="toc 3"/>
    <w:basedOn w:val="a0"/>
    <w:next w:val="a0"/>
    <w:autoRedefine/>
    <w:uiPriority w:val="39"/>
    <w:unhideWhenUsed/>
    <w:rsid w:val="000B0219"/>
    <w:pPr>
      <w:ind w:leftChars="400" w:left="850"/>
    </w:pPr>
  </w:style>
  <w:style w:type="paragraph" w:styleId="af8">
    <w:name w:val="Normal (Web)"/>
    <w:basedOn w:val="a0"/>
    <w:uiPriority w:val="99"/>
    <w:unhideWhenUsed/>
    <w:rsid w:val="00D4635F"/>
    <w:pPr>
      <w:spacing w:before="100" w:beforeAutospacing="1" w:after="100" w:afterAutospacing="1"/>
    </w:pPr>
    <w:rPr>
      <w:rFonts w:ascii="굴림" w:eastAsia="굴림" w:hAnsi="굴림" w:cs="굴림"/>
      <w:kern w:val="0"/>
      <w:szCs w:val="24"/>
    </w:rPr>
  </w:style>
  <w:style w:type="paragraph" w:customStyle="1" w:styleId="30">
    <w:name w:val="글머리 스타일3"/>
    <w:basedOn w:val="a0"/>
    <w:link w:val="3Char0"/>
    <w:rsid w:val="007866DD"/>
    <w:pPr>
      <w:numPr>
        <w:numId w:val="10"/>
      </w:numPr>
      <w:ind w:leftChars="300" w:left="884" w:hanging="284"/>
    </w:pPr>
  </w:style>
  <w:style w:type="character" w:customStyle="1" w:styleId="3Char0">
    <w:name w:val="글머리 스타일3 Char"/>
    <w:basedOn w:val="Char6"/>
    <w:link w:val="30"/>
    <w:rsid w:val="007866DD"/>
    <w:rPr>
      <w:szCs w:val="22"/>
    </w:rPr>
  </w:style>
  <w:style w:type="paragraph" w:customStyle="1" w:styleId="41">
    <w:name w:val="스타일4"/>
    <w:basedOn w:val="a0"/>
    <w:link w:val="4Char0"/>
    <w:rsid w:val="004174D1"/>
    <w:pPr>
      <w:spacing w:before="120" w:after="60" w:line="360" w:lineRule="exact"/>
      <w:ind w:left="851" w:hanging="284"/>
      <w:contextualSpacing/>
    </w:pPr>
  </w:style>
  <w:style w:type="character" w:customStyle="1" w:styleId="4Char0">
    <w:name w:val="스타일4 Char"/>
    <w:basedOn w:val="a2"/>
    <w:link w:val="41"/>
    <w:rsid w:val="004174D1"/>
  </w:style>
  <w:style w:type="character" w:styleId="af9">
    <w:name w:val="annotation reference"/>
    <w:basedOn w:val="a2"/>
    <w:uiPriority w:val="99"/>
    <w:semiHidden/>
    <w:unhideWhenUsed/>
    <w:rsid w:val="005A315C"/>
    <w:rPr>
      <w:sz w:val="18"/>
      <w:szCs w:val="18"/>
    </w:rPr>
  </w:style>
  <w:style w:type="character" w:styleId="afa">
    <w:name w:val="FollowedHyperlink"/>
    <w:basedOn w:val="a2"/>
    <w:uiPriority w:val="99"/>
    <w:semiHidden/>
    <w:unhideWhenUsed/>
    <w:rsid w:val="00DE3182"/>
    <w:rPr>
      <w:b w:val="0"/>
      <w:bCs w:val="0"/>
      <w:strike w:val="0"/>
      <w:dstrike w:val="0"/>
      <w:color w:val="0033CC"/>
      <w:u w:val="none"/>
      <w:effect w:val="none"/>
    </w:rPr>
  </w:style>
  <w:style w:type="character" w:styleId="afb">
    <w:name w:val="Intense Emphasis"/>
    <w:basedOn w:val="a2"/>
    <w:uiPriority w:val="21"/>
    <w:rsid w:val="003712FE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rsid w:val="003712FE"/>
    <w:rPr>
      <w:i/>
      <w:iCs/>
      <w:color w:val="808080" w:themeColor="text1" w:themeTint="7F"/>
    </w:rPr>
  </w:style>
  <w:style w:type="character" w:styleId="afd">
    <w:name w:val="Strong"/>
    <w:basedOn w:val="a2"/>
    <w:uiPriority w:val="22"/>
    <w:rsid w:val="003712FE"/>
    <w:rPr>
      <w:b/>
      <w:bCs/>
    </w:rPr>
  </w:style>
  <w:style w:type="table" w:customStyle="1" w:styleId="13">
    <w:name w:val="표 구분선1"/>
    <w:basedOn w:val="a3"/>
    <w:next w:val="a8"/>
    <w:uiPriority w:val="59"/>
    <w:rsid w:val="000C130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fe">
    <w:name w:val="Emphasis"/>
    <w:basedOn w:val="a2"/>
    <w:uiPriority w:val="20"/>
    <w:rsid w:val="001807CB"/>
    <w:rPr>
      <w:i/>
      <w:iCs/>
      <w:u w:val="single"/>
    </w:rPr>
  </w:style>
  <w:style w:type="paragraph" w:customStyle="1" w:styleId="Annex1">
    <w:name w:val="Annex 1"/>
    <w:next w:val="a1"/>
    <w:rsid w:val="00415762"/>
    <w:pPr>
      <w:pageBreakBefore/>
      <w:numPr>
        <w:numId w:val="11"/>
      </w:numPr>
      <w:spacing w:before="120" w:after="120"/>
    </w:pPr>
    <w:rPr>
      <w:rFonts w:ascii="HY견고딕" w:eastAsia="HY견고딕" w:hAnsi="HY견고딕"/>
      <w:sz w:val="28"/>
    </w:rPr>
  </w:style>
  <w:style w:type="paragraph" w:customStyle="1" w:styleId="Annex2">
    <w:name w:val="Annex 2"/>
    <w:next w:val="a1"/>
    <w:rsid w:val="00C65810"/>
    <w:pPr>
      <w:numPr>
        <w:ilvl w:val="1"/>
        <w:numId w:val="11"/>
      </w:numPr>
      <w:spacing w:before="120" w:after="120"/>
    </w:pPr>
    <w:rPr>
      <w:rFonts w:ascii="HY견고딕" w:eastAsia="HY견고딕" w:hAnsi="HY견고딕"/>
    </w:rPr>
  </w:style>
  <w:style w:type="paragraph" w:customStyle="1" w:styleId="Annex3">
    <w:name w:val="Annex 3"/>
    <w:next w:val="a1"/>
    <w:rsid w:val="00C25676"/>
    <w:pPr>
      <w:numPr>
        <w:ilvl w:val="2"/>
        <w:numId w:val="11"/>
      </w:numPr>
      <w:spacing w:before="120" w:after="120"/>
    </w:pPr>
    <w:rPr>
      <w:rFonts w:ascii="HY견고딕" w:eastAsia="HY견고딕" w:hAnsi="HY견고딕"/>
      <w:sz w:val="22"/>
    </w:rPr>
  </w:style>
  <w:style w:type="paragraph" w:customStyle="1" w:styleId="1">
    <w:name w:val="표본문(글머리1)"/>
    <w:basedOn w:val="11"/>
    <w:rsid w:val="00487B49"/>
    <w:pPr>
      <w:numPr>
        <w:numId w:val="2"/>
      </w:numPr>
      <w:spacing w:before="0" w:after="0"/>
      <w:ind w:leftChars="0" w:left="170" w:hanging="170"/>
    </w:pPr>
    <w:rPr>
      <w:kern w:val="24"/>
    </w:rPr>
  </w:style>
  <w:style w:type="paragraph" w:customStyle="1" w:styleId="2">
    <w:name w:val="표본문(글머리2)"/>
    <w:basedOn w:val="20"/>
    <w:rsid w:val="00487B49"/>
    <w:pPr>
      <w:numPr>
        <w:numId w:val="3"/>
      </w:numPr>
      <w:spacing w:before="0" w:after="0"/>
      <w:ind w:leftChars="0" w:left="340" w:rightChars="0" w:right="0" w:hanging="170"/>
    </w:pPr>
  </w:style>
  <w:style w:type="table" w:customStyle="1" w:styleId="24">
    <w:name w:val="표 구분선2"/>
    <w:basedOn w:val="a3"/>
    <w:next w:val="a8"/>
    <w:uiPriority w:val="39"/>
    <w:rsid w:val="00CE4FE1"/>
    <w:pPr>
      <w:jc w:val="both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84630"/>
    <w:pPr>
      <w:widowControl w:val="0"/>
      <w:autoSpaceDE w:val="0"/>
      <w:autoSpaceDN w:val="0"/>
      <w:adjustRightInd w:val="0"/>
    </w:pPr>
    <w:rPr>
      <w:rFonts w:ascii="Georgia" w:hAnsi="Georgia" w:cs="Georgia"/>
      <w:color w:val="000000"/>
      <w:kern w:val="0"/>
      <w:szCs w:val="24"/>
    </w:rPr>
  </w:style>
  <w:style w:type="character" w:styleId="aff">
    <w:name w:val="Placeholder Text"/>
    <w:basedOn w:val="a2"/>
    <w:uiPriority w:val="99"/>
    <w:semiHidden/>
    <w:rsid w:val="00552EAC"/>
    <w:rPr>
      <w:color w:val="808080"/>
    </w:rPr>
  </w:style>
  <w:style w:type="paragraph" w:styleId="aff0">
    <w:name w:val="endnote text"/>
    <w:basedOn w:val="a0"/>
    <w:link w:val="Char9"/>
    <w:uiPriority w:val="99"/>
    <w:semiHidden/>
    <w:unhideWhenUsed/>
    <w:rsid w:val="00552EAC"/>
    <w:pPr>
      <w:snapToGrid w:val="0"/>
    </w:pPr>
  </w:style>
  <w:style w:type="character" w:customStyle="1" w:styleId="Char9">
    <w:name w:val="미주 텍스트 Char"/>
    <w:basedOn w:val="a2"/>
    <w:link w:val="aff0"/>
    <w:uiPriority w:val="99"/>
    <w:semiHidden/>
    <w:rsid w:val="00552EAC"/>
  </w:style>
  <w:style w:type="character" w:styleId="aff1">
    <w:name w:val="endnote reference"/>
    <w:basedOn w:val="a2"/>
    <w:uiPriority w:val="99"/>
    <w:semiHidden/>
    <w:unhideWhenUsed/>
    <w:rsid w:val="00552EAC"/>
    <w:rPr>
      <w:vertAlign w:val="superscript"/>
    </w:rPr>
  </w:style>
  <w:style w:type="paragraph" w:styleId="aff2">
    <w:name w:val="footnote text"/>
    <w:basedOn w:val="a0"/>
    <w:link w:val="Chara"/>
    <w:uiPriority w:val="99"/>
    <w:semiHidden/>
    <w:unhideWhenUsed/>
    <w:rsid w:val="00391528"/>
    <w:pPr>
      <w:snapToGrid w:val="0"/>
    </w:pPr>
  </w:style>
  <w:style w:type="character" w:customStyle="1" w:styleId="Chara">
    <w:name w:val="각주 텍스트 Char"/>
    <w:basedOn w:val="a2"/>
    <w:link w:val="aff2"/>
    <w:uiPriority w:val="99"/>
    <w:semiHidden/>
    <w:rsid w:val="00391528"/>
  </w:style>
  <w:style w:type="character" w:styleId="aff3">
    <w:name w:val="footnote reference"/>
    <w:basedOn w:val="a2"/>
    <w:uiPriority w:val="99"/>
    <w:semiHidden/>
    <w:unhideWhenUsed/>
    <w:rsid w:val="00391528"/>
    <w:rPr>
      <w:vertAlign w:val="superscript"/>
    </w:rPr>
  </w:style>
  <w:style w:type="paragraph" w:customStyle="1" w:styleId="aff4">
    <w:name w:val="논문내용(본문)"/>
    <w:basedOn w:val="a0"/>
    <w:rsid w:val="00E701ED"/>
    <w:pPr>
      <w:snapToGrid w:val="0"/>
      <w:spacing w:line="336" w:lineRule="auto"/>
      <w:ind w:firstLine="200"/>
      <w:textAlignment w:val="baseline"/>
    </w:pPr>
    <w:rPr>
      <w:rFonts w:ascii="한양신명조" w:eastAsia="굴림" w:hAnsi="굴림" w:cs="굴림"/>
      <w:color w:val="000000"/>
      <w:spacing w:val="-10"/>
      <w:w w:val="95"/>
      <w:kern w:val="0"/>
      <w:sz w:val="18"/>
      <w:szCs w:val="18"/>
    </w:rPr>
  </w:style>
  <w:style w:type="character" w:customStyle="1" w:styleId="Char10">
    <w:name w:val="메모 텍스트 Char1"/>
    <w:basedOn w:val="a2"/>
    <w:uiPriority w:val="99"/>
    <w:semiHidden/>
    <w:rsid w:val="004214B6"/>
  </w:style>
  <w:style w:type="character" w:customStyle="1" w:styleId="Char11">
    <w:name w:val="메모 주제 Char1"/>
    <w:basedOn w:val="Char10"/>
    <w:uiPriority w:val="99"/>
    <w:semiHidden/>
    <w:rsid w:val="004214B6"/>
    <w:rPr>
      <w:b/>
      <w:bCs/>
    </w:rPr>
  </w:style>
  <w:style w:type="paragraph" w:customStyle="1" w:styleId="aff5">
    <w:name w:val="바탕글"/>
    <w:basedOn w:val="a0"/>
    <w:rsid w:val="00514C38"/>
    <w:pPr>
      <w:spacing w:line="384" w:lineRule="auto"/>
      <w:textAlignment w:val="baseline"/>
    </w:pPr>
    <w:rPr>
      <w:rFonts w:ascii="함초롬바탕" w:eastAsia="굴림" w:hAnsi="굴림" w:cs="굴림"/>
      <w:color w:val="000000"/>
      <w:kern w:val="0"/>
    </w:rPr>
  </w:style>
  <w:style w:type="paragraph" w:customStyle="1" w:styleId="33">
    <w:name w:val="목차스타일3"/>
    <w:basedOn w:val="3"/>
    <w:rsid w:val="00955AB9"/>
    <w:pPr>
      <w:numPr>
        <w:ilvl w:val="0"/>
        <w:numId w:val="0"/>
      </w:numPr>
      <w:spacing w:before="0" w:after="0"/>
    </w:pPr>
    <w:rPr>
      <w:rFonts w:ascii="맑은 고딕" w:eastAsia="맑은 고딕" w:hAnsi="맑은 고딕" w:cs="Times New Roman"/>
      <w:sz w:val="20"/>
      <w:szCs w:val="24"/>
      <w:lang w:val="x-none" w:eastAsia="x-none"/>
    </w:rPr>
  </w:style>
  <w:style w:type="paragraph" w:customStyle="1" w:styleId="MsoListParagraph0">
    <w:name w:val="MsoListParagraph"/>
    <w:basedOn w:val="a0"/>
    <w:rsid w:val="006A6BE0"/>
    <w:pPr>
      <w:spacing w:after="200" w:line="273" w:lineRule="auto"/>
      <w:ind w:left="1600"/>
      <w:textAlignment w:val="baseline"/>
    </w:pPr>
    <w:rPr>
      <w:rFonts w:ascii="맑은 고딕" w:eastAsia="굴림" w:hAnsi="굴림" w:cs="굴림"/>
      <w:color w:val="000000"/>
      <w:kern w:val="0"/>
    </w:rPr>
  </w:style>
  <w:style w:type="paragraph" w:customStyle="1" w:styleId="Text">
    <w:name w:val="Text"/>
    <w:basedOn w:val="a0"/>
    <w:link w:val="TextChar"/>
    <w:rsid w:val="00CC74EF"/>
    <w:pPr>
      <w:spacing w:line="252" w:lineRule="auto"/>
      <w:ind w:firstLine="202"/>
    </w:pPr>
    <w:rPr>
      <w:rFonts w:ascii="Times New Roman" w:hAnsi="Times New Roman" w:cs="Times New Roman"/>
      <w:kern w:val="0"/>
      <w:lang w:eastAsia="en-US"/>
    </w:rPr>
  </w:style>
  <w:style w:type="character" w:customStyle="1" w:styleId="TextChar">
    <w:name w:val="Text Char"/>
    <w:link w:val="Text"/>
    <w:rsid w:val="00CC74EF"/>
    <w:rPr>
      <w:rFonts w:ascii="Times New Roman" w:hAnsi="Times New Roman" w:cs="Times New Roman"/>
      <w:kern w:val="0"/>
      <w:lang w:eastAsia="en-US"/>
    </w:rPr>
  </w:style>
  <w:style w:type="paragraph" w:customStyle="1" w:styleId="aff6">
    <w:name w:val="표내용"/>
    <w:basedOn w:val="a0"/>
    <w:rsid w:val="00CF6CEE"/>
    <w:pPr>
      <w:snapToGrid w:val="0"/>
      <w:spacing w:line="384" w:lineRule="auto"/>
      <w:textAlignment w:val="baseline"/>
    </w:pPr>
    <w:rPr>
      <w:rFonts w:ascii="한양신명조" w:eastAsia="굴림" w:hAnsi="굴림" w:cs="굴림"/>
      <w:color w:val="000000"/>
      <w:kern w:val="0"/>
      <w:sz w:val="22"/>
      <w:szCs w:val="22"/>
    </w:rPr>
  </w:style>
  <w:style w:type="paragraph" w:styleId="aff7">
    <w:name w:val="Date"/>
    <w:basedOn w:val="a0"/>
    <w:next w:val="a0"/>
    <w:link w:val="Charb"/>
    <w:uiPriority w:val="99"/>
    <w:semiHidden/>
    <w:unhideWhenUsed/>
    <w:rsid w:val="00024569"/>
  </w:style>
  <w:style w:type="character" w:customStyle="1" w:styleId="Charb">
    <w:name w:val="날짜 Char"/>
    <w:basedOn w:val="a2"/>
    <w:link w:val="aff7"/>
    <w:uiPriority w:val="99"/>
    <w:semiHidden/>
    <w:rsid w:val="00024569"/>
  </w:style>
  <w:style w:type="table" w:styleId="14">
    <w:name w:val="Plain Table 1"/>
    <w:basedOn w:val="a3"/>
    <w:uiPriority w:val="41"/>
    <w:rsid w:val="00596C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083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6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196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749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50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8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1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7753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882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779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9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8061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225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734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1340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60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6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27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466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655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59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56900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0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784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8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644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065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40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0562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098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796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926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6442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682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33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90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905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9451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760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0597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8966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4204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891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341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42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5510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30463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306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4212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97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958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2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524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599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73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040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40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666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551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6882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468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47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378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288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095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208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34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613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163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546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626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C7245-C6A9-404C-BCEC-0CE81D424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LIGNEX1</Company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jung Kim</dc:creator>
  <cp:keywords/>
  <dc:description/>
  <cp:lastModifiedBy>우원 이</cp:lastModifiedBy>
  <cp:revision>4</cp:revision>
  <cp:lastPrinted>2023-04-16T23:19:00Z</cp:lastPrinted>
  <dcterms:created xsi:type="dcterms:W3CDTF">2025-03-08T17:51:00Z</dcterms:created>
  <dcterms:modified xsi:type="dcterms:W3CDTF">2025-03-08T18:30:00Z</dcterms:modified>
</cp:coreProperties>
</file>